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249E1" w14:textId="6414E5F9" w:rsidR="00C95C86" w:rsidRDefault="00C95C86" w:rsidP="00C95C86">
      <w:pPr>
        <w:pStyle w:val="Heading1"/>
      </w:pPr>
      <w:bookmarkStart w:id="0" w:name="submissioncheck650"/>
      <w:bookmarkStart w:id="1" w:name="major-workshop-proposal"/>
      <w:r>
        <w:t xml:space="preserve">Checklist for </w:t>
      </w:r>
      <w:r w:rsidR="00B37D61">
        <w:t xml:space="preserve">Bins Grading </w:t>
      </w:r>
      <w:proofErr w:type="gramStart"/>
      <w:r w:rsidR="00ED4C3C">
        <w:t>From</w:t>
      </w:r>
      <w:proofErr w:type="gramEnd"/>
      <w:r w:rsidR="00ED4C3C">
        <w:t xml:space="preserve"> </w:t>
      </w:r>
      <w:r w:rsidR="00B37D61">
        <w:t xml:space="preserve">Wake </w:t>
      </w:r>
      <w:r w:rsidR="00ED4C3C">
        <w:t>Forest</w:t>
      </w:r>
    </w:p>
    <w:p w14:paraId="3BF40680" w14:textId="0F32E8D2" w:rsidR="00B37D61" w:rsidRPr="00B37D61" w:rsidRDefault="00B37D61" w:rsidP="00B37D61">
      <w:pPr>
        <w:pStyle w:val="FirstParagraph"/>
      </w:pPr>
      <w:bookmarkStart w:id="2" w:name="adapting-your-guide-5"/>
      <w:r>
        <w:t xml:space="preserve">The items listed here match key points that were listed in the preceding sections. We have found students </w:t>
      </w:r>
      <w:r w:rsidR="00BE26BC">
        <w:t>like</w:t>
      </w:r>
      <w:r>
        <w:t xml:space="preserve"> having a one-stop checklist that ensures they do not miss important parts of their report. This also is useful when instructors are </w:t>
      </w:r>
      <w:r w:rsidR="00BE26BC">
        <w:t>first learning to grade</w:t>
      </w:r>
      <w:r>
        <w:t xml:space="preserve">. If you are revising the checklist for local use, the items </w:t>
      </w:r>
      <w:r w:rsidR="00BE26BC">
        <w:t>that</w:t>
      </w:r>
      <w:r>
        <w:t xml:space="preserve"> have the largest local impact on overall report grade should be your Basic Criteria. </w:t>
      </w:r>
      <w:bookmarkEnd w:id="2"/>
    </w:p>
    <w:p w14:paraId="43C9B707" w14:textId="5FCD18C6" w:rsidR="00C95C86" w:rsidRDefault="00B37D61" w:rsidP="00C95C86">
      <w:pPr>
        <w:pStyle w:val="Heading2"/>
      </w:pPr>
      <w:bookmarkStart w:id="3" w:name="minimum-requirements"/>
      <w:r>
        <w:t>Basic Criteria (</w:t>
      </w:r>
      <w:r w:rsidR="00C95C86">
        <w:t>Minimum Requirements</w:t>
      </w:r>
      <w:r>
        <w:t>)</w:t>
      </w:r>
    </w:p>
    <w:p w14:paraId="2C7F649B" w14:textId="77777777" w:rsidR="00C95C86" w:rsidRDefault="00C95C86" w:rsidP="00C95C86">
      <w:pPr>
        <w:pStyle w:val="FirstParagraph"/>
      </w:pPr>
      <w:r>
        <w:t xml:space="preserve">These fundamental elements </w:t>
      </w:r>
      <w:r>
        <w:rPr>
          <w:b/>
          <w:bCs/>
        </w:rPr>
        <w:t>cannot</w:t>
      </w:r>
      <w:r>
        <w:t xml:space="preserve"> be left out of a lab report.</w:t>
      </w:r>
    </w:p>
    <w:p w14:paraId="2E4358B7" w14:textId="77777777" w:rsidR="00C95C86" w:rsidRDefault="00C95C86" w:rsidP="00C95C86">
      <w:pPr>
        <w:pStyle w:val="BodyText"/>
      </w:pPr>
      <w:r>
        <w:t>[   ] All the required sections are present (Title, Abstract, Introduction, etc.) and properly organized.</w:t>
      </w:r>
    </w:p>
    <w:p w14:paraId="68AF261E" w14:textId="77777777" w:rsidR="00C95C86" w:rsidRDefault="00C95C86" w:rsidP="00C95C86">
      <w:pPr>
        <w:pStyle w:val="BodyText"/>
      </w:pPr>
      <w:r>
        <w:t>[   ] Your report has a clear hypothesis, or clearly stated research goals.</w:t>
      </w:r>
    </w:p>
    <w:p w14:paraId="22562B3C" w14:textId="77777777" w:rsidR="00C95C86" w:rsidRDefault="00C95C86" w:rsidP="00C95C86">
      <w:pPr>
        <w:pStyle w:val="BodyText"/>
      </w:pPr>
      <w:r>
        <w:t>[   ] Your data are summarized in figures or tables that are clear and informative.</w:t>
      </w:r>
    </w:p>
    <w:p w14:paraId="5EC56A92" w14:textId="77777777" w:rsidR="00C95C86" w:rsidRDefault="00C95C86" w:rsidP="00C95C86">
      <w:pPr>
        <w:pStyle w:val="BodyText"/>
      </w:pPr>
      <w:r>
        <w:t xml:space="preserve">[   ] You have interpreted your results, and stated clearly </w:t>
      </w:r>
      <w:proofErr w:type="gramStart"/>
      <w:r>
        <w:t>whether or not</w:t>
      </w:r>
      <w:proofErr w:type="gramEnd"/>
      <w:r>
        <w:t xml:space="preserve"> your original hypothesis was supported and why.</w:t>
      </w:r>
    </w:p>
    <w:p w14:paraId="569651B5" w14:textId="77777777" w:rsidR="00C95C86" w:rsidRDefault="00C95C86" w:rsidP="00C95C86">
      <w:pPr>
        <w:pStyle w:val="BodyText"/>
      </w:pPr>
      <w:r>
        <w:t>[   ] You have supporting citations for primary literature in your Introduction and Discussion.</w:t>
      </w:r>
    </w:p>
    <w:p w14:paraId="5FC97175" w14:textId="77777777" w:rsidR="00C95C86" w:rsidRDefault="00C95C86" w:rsidP="00C95C86">
      <w:pPr>
        <w:pStyle w:val="BodyText"/>
      </w:pPr>
      <w:r>
        <w:t>[   ] All of the sources you used are listed in the Literature Cited section.</w:t>
      </w:r>
    </w:p>
    <w:p w14:paraId="4E127423" w14:textId="77777777" w:rsidR="00C95C86" w:rsidRDefault="00C95C86" w:rsidP="00C95C86">
      <w:pPr>
        <w:pStyle w:val="Heading2"/>
      </w:pPr>
      <w:bookmarkStart w:id="4" w:name="writing-quality"/>
      <w:bookmarkEnd w:id="3"/>
      <w:r>
        <w:t>Writing Quality</w:t>
      </w:r>
    </w:p>
    <w:p w14:paraId="34FE4C5D" w14:textId="77777777" w:rsidR="00C95C86" w:rsidRDefault="00C95C86" w:rsidP="00C95C86">
      <w:pPr>
        <w:pStyle w:val="FirstParagraph"/>
      </w:pPr>
      <w:r>
        <w:t>[   ] Your wording is clear and concise.</w:t>
      </w:r>
    </w:p>
    <w:p w14:paraId="1AC469F9" w14:textId="77777777" w:rsidR="00C95C86" w:rsidRDefault="00C95C86" w:rsidP="00C95C86">
      <w:pPr>
        <w:pStyle w:val="BodyText"/>
      </w:pPr>
      <w:r>
        <w:t>[   ] The text flows logically from one idea to the next.</w:t>
      </w:r>
    </w:p>
    <w:p w14:paraId="7C22354B" w14:textId="77777777" w:rsidR="00C95C86" w:rsidRDefault="00C95C86" w:rsidP="00C95C86">
      <w:pPr>
        <w:pStyle w:val="BodyText"/>
      </w:pPr>
      <w:r>
        <w:t>[   ] You used precise, technical language and terms that are appropriate for a scientific audience.</w:t>
      </w:r>
    </w:p>
    <w:p w14:paraId="47637528" w14:textId="77777777" w:rsidR="00C95C86" w:rsidRDefault="00C95C86" w:rsidP="00C95C86">
      <w:pPr>
        <w:pStyle w:val="BodyText"/>
      </w:pPr>
      <w:r>
        <w:t>[   ] You did not use “emotional” or unnecessarily complex language.</w:t>
      </w:r>
    </w:p>
    <w:p w14:paraId="4D92638F" w14:textId="77777777" w:rsidR="00C95C86" w:rsidRDefault="00C95C86" w:rsidP="00C95C86">
      <w:pPr>
        <w:pStyle w:val="BodyText"/>
      </w:pPr>
      <w:r>
        <w:t xml:space="preserve">[   ] You have not included any distracting elements that detract from clearly </w:t>
      </w:r>
      <w:proofErr w:type="spellStart"/>
      <w:r>
        <w:t>undertanding</w:t>
      </w:r>
      <w:proofErr w:type="spellEnd"/>
      <w:r>
        <w:t xml:space="preserve"> the outcomes of your experiment.</w:t>
      </w:r>
    </w:p>
    <w:p w14:paraId="04025199" w14:textId="77777777" w:rsidR="00C95C86" w:rsidRDefault="00C95C86" w:rsidP="00C95C86">
      <w:pPr>
        <w:pStyle w:val="Heading2"/>
      </w:pPr>
      <w:bookmarkStart w:id="5" w:name="technical-elements"/>
      <w:bookmarkEnd w:id="4"/>
      <w:r>
        <w:t>Technical Elements</w:t>
      </w:r>
    </w:p>
    <w:p w14:paraId="68011C97" w14:textId="77777777" w:rsidR="00C95C86" w:rsidRDefault="00C95C86" w:rsidP="00C95C86">
      <w:pPr>
        <w:pStyle w:val="FirstParagraph"/>
      </w:pPr>
      <w:r>
        <w:t>[   ] All of your data have been summarized appropriately. You have not reported raw data or observations.</w:t>
      </w:r>
    </w:p>
    <w:p w14:paraId="0DB2CE09" w14:textId="77777777" w:rsidR="00C95C86" w:rsidRDefault="00C95C86" w:rsidP="00C95C86">
      <w:pPr>
        <w:pStyle w:val="BodyText"/>
      </w:pPr>
      <w:r>
        <w:t>[   ] Your tables and graphs are formatted properly and are clear, legible.</w:t>
      </w:r>
    </w:p>
    <w:p w14:paraId="1F96E871" w14:textId="391B85E9" w:rsidR="00C95C86" w:rsidRDefault="00C95C86" w:rsidP="00C95C86">
      <w:pPr>
        <w:pStyle w:val="BodyText"/>
      </w:pPr>
      <w:r>
        <w:t>[   ] You have performed statistical calculations correctly, and reported the results in the right format.</w:t>
      </w:r>
    </w:p>
    <w:p w14:paraId="7B60013A" w14:textId="6FED12B5" w:rsidR="00C95C86" w:rsidRDefault="00C95C86" w:rsidP="00C95C86">
      <w:pPr>
        <w:pStyle w:val="BodyText"/>
      </w:pPr>
      <w:r>
        <w:t xml:space="preserve">[   ] </w:t>
      </w:r>
      <w:proofErr w:type="gramStart"/>
      <w:r>
        <w:t>Your</w:t>
      </w:r>
      <w:proofErr w:type="gramEnd"/>
      <w:r>
        <w:t xml:space="preserve"> in-text citations are formatted correctly, and all listed in the Literature Cited section correctly.</w:t>
      </w:r>
    </w:p>
    <w:p w14:paraId="2D1C0788" w14:textId="77777777" w:rsidR="00C95C86" w:rsidRDefault="00C95C86" w:rsidP="00C95C86">
      <w:pPr>
        <w:pStyle w:val="BodyText"/>
      </w:pPr>
      <w:r>
        <w:t>[   ] You have included references in the main text to every table or figure.</w:t>
      </w:r>
    </w:p>
    <w:p w14:paraId="2759B0D1" w14:textId="77777777" w:rsidR="00C95C86" w:rsidRDefault="00C95C86" w:rsidP="00C95C86">
      <w:pPr>
        <w:pStyle w:val="Heading2"/>
      </w:pPr>
      <w:bookmarkStart w:id="6" w:name="logic-and-reasoning"/>
      <w:bookmarkEnd w:id="5"/>
      <w:r>
        <w:lastRenderedPageBreak/>
        <w:t>Logic and Reasoning</w:t>
      </w:r>
    </w:p>
    <w:p w14:paraId="36E1158C" w14:textId="77777777" w:rsidR="00C95C86" w:rsidRDefault="00C95C86" w:rsidP="00C95C86">
      <w:pPr>
        <w:pStyle w:val="FirstParagraph"/>
      </w:pPr>
      <w:r>
        <w:t>[   ] All of your claims are supported either by outside sources (which are cited) or by the evidence you collected and presented.</w:t>
      </w:r>
    </w:p>
    <w:p w14:paraId="74046A9B" w14:textId="77777777" w:rsidR="00C95C86" w:rsidRDefault="00C95C86" w:rsidP="00C95C86">
      <w:pPr>
        <w:pStyle w:val="BodyText"/>
      </w:pPr>
      <w:r>
        <w:t>[   ] There is a clear, logical connection between each of your claims and the evidence supporting it.</w:t>
      </w:r>
    </w:p>
    <w:p w14:paraId="687AB8D6" w14:textId="77777777" w:rsidR="00C95C86" w:rsidRDefault="00C95C86" w:rsidP="00C95C86">
      <w:pPr>
        <w:pStyle w:val="BodyText"/>
      </w:pPr>
      <w:r>
        <w:t>[   ] When it is not obvious, you have explained your reasoning connecting your claims and evidence.</w:t>
      </w:r>
    </w:p>
    <w:p w14:paraId="4711E5C0" w14:textId="77777777" w:rsidR="00C95C86" w:rsidRDefault="00C95C86" w:rsidP="00C95C86">
      <w:pPr>
        <w:pStyle w:val="BodyText"/>
      </w:pPr>
      <w:r>
        <w:t>[   ] You have interpreted the evidence conservatively, and not made claims or statements beyond what your evidence can support.</w:t>
      </w:r>
    </w:p>
    <w:p w14:paraId="14A7C1D5" w14:textId="77777777" w:rsidR="00C95C86" w:rsidRDefault="00C95C86" w:rsidP="00C95C86">
      <w:pPr>
        <w:pStyle w:val="BodyText"/>
      </w:pPr>
      <w:r>
        <w:t>[   ] If you make any speculations, you indicate them clearly and explain your logic fully.</w:t>
      </w:r>
    </w:p>
    <w:p w14:paraId="432DA95B" w14:textId="77777777" w:rsidR="00B37D61" w:rsidRDefault="00B37D61" w:rsidP="00C95C86">
      <w:pPr>
        <w:pStyle w:val="BodyText"/>
      </w:pPr>
    </w:p>
    <w:p w14:paraId="02C3BC02" w14:textId="77777777" w:rsidR="00C95C86" w:rsidRDefault="00C95C86" w:rsidP="00C95C86">
      <w:pPr>
        <w:pStyle w:val="Heading2"/>
      </w:pPr>
      <w:bookmarkStart w:id="7" w:name="common-mistakes"/>
      <w:bookmarkEnd w:id="6"/>
      <w:r>
        <w:t>Common Mistakes</w:t>
      </w:r>
    </w:p>
    <w:p w14:paraId="2A1051F9" w14:textId="68BD7D2B" w:rsidR="00C95C86" w:rsidRDefault="00C95C86" w:rsidP="00C95C86">
      <w:pPr>
        <w:pStyle w:val="FirstParagraph"/>
      </w:pPr>
      <w:r>
        <w:t xml:space="preserve">These are what we see </w:t>
      </w:r>
      <w:r>
        <w:rPr>
          <w:b/>
          <w:bCs/>
        </w:rPr>
        <w:t>our</w:t>
      </w:r>
      <w:r>
        <w:t xml:space="preserve"> students do. </w:t>
      </w:r>
      <w:r w:rsidR="00B37D61">
        <w:t>Revise this</w:t>
      </w:r>
      <w:r>
        <w:t xml:space="preserve"> list </w:t>
      </w:r>
      <w:r w:rsidR="00B37D61">
        <w:t>to reflect</w:t>
      </w:r>
      <w:r>
        <w:t xml:space="preserve"> what </w:t>
      </w:r>
      <w:r w:rsidR="00B37D61">
        <w:t>you</w:t>
      </w:r>
      <w:r>
        <w:t xml:space="preserve"> see most often.</w:t>
      </w:r>
    </w:p>
    <w:p w14:paraId="2D144A2F" w14:textId="7CEEE46E" w:rsidR="00B37D61" w:rsidRPr="00B37D61" w:rsidRDefault="00B37D61" w:rsidP="00B37D61">
      <w:pPr>
        <w:pStyle w:val="BodyText"/>
        <w:rPr>
          <w:b/>
          <w:bCs/>
        </w:rPr>
      </w:pPr>
      <w:r w:rsidRPr="00B37D61">
        <w:rPr>
          <w:b/>
          <w:bCs/>
        </w:rPr>
        <w:t>Basic Criteria</w:t>
      </w:r>
    </w:p>
    <w:p w14:paraId="2875032C" w14:textId="77777777" w:rsidR="00B37D61" w:rsidRDefault="00B37D61" w:rsidP="00B37D61">
      <w:pPr>
        <w:pStyle w:val="BodyText"/>
      </w:pPr>
      <w:r>
        <w:t>[   ] You reported raw, un-summarized data.</w:t>
      </w:r>
    </w:p>
    <w:p w14:paraId="5C36A590" w14:textId="0B1E909D" w:rsidR="00B37D61" w:rsidRDefault="00B37D61" w:rsidP="00B37D61">
      <w:pPr>
        <w:pStyle w:val="BodyText"/>
      </w:pPr>
      <w:r>
        <w:t>[   ] You copied the methods straight from the lab manual. They should be paraphrased.</w:t>
      </w:r>
    </w:p>
    <w:p w14:paraId="6CF768F5" w14:textId="3E72A4C5" w:rsidR="00B37D61" w:rsidRPr="00B37D61" w:rsidRDefault="00B37D61" w:rsidP="00B37D61">
      <w:pPr>
        <w:pStyle w:val="BodyText"/>
        <w:rPr>
          <w:b/>
          <w:bCs/>
        </w:rPr>
      </w:pPr>
      <w:r w:rsidRPr="00B37D61">
        <w:rPr>
          <w:b/>
          <w:bCs/>
        </w:rPr>
        <w:t>Technical Flaws</w:t>
      </w:r>
    </w:p>
    <w:p w14:paraId="66E57B7E" w14:textId="77777777" w:rsidR="00B37D61" w:rsidRDefault="00B37D61" w:rsidP="00B37D61">
      <w:pPr>
        <w:pStyle w:val="BodyText"/>
      </w:pPr>
      <w:r>
        <w:t>[   ] You reported or interpreted the results of statistical tests incorrectly.</w:t>
      </w:r>
    </w:p>
    <w:p w14:paraId="34DCFD92" w14:textId="77777777" w:rsidR="00B37D61" w:rsidRDefault="00B37D61" w:rsidP="00B37D61">
      <w:pPr>
        <w:pStyle w:val="BodyText"/>
      </w:pPr>
      <w:r>
        <w:t>[   ] You put error bars on graphs incorrectly, or not at all.</w:t>
      </w:r>
    </w:p>
    <w:p w14:paraId="4A1462C9" w14:textId="77777777" w:rsidR="00B37D61" w:rsidRDefault="00B37D61" w:rsidP="00B37D61">
      <w:pPr>
        <w:pStyle w:val="BodyText"/>
      </w:pPr>
      <w:r>
        <w:t>[   ] You tried to guess what we wanted instead of consulting the Resource Guide or asking for help.</w:t>
      </w:r>
    </w:p>
    <w:p w14:paraId="2ADF8CBA" w14:textId="3362B1FB" w:rsidR="00B37D61" w:rsidRPr="00B37D61" w:rsidRDefault="00B37D61" w:rsidP="00B37D61">
      <w:pPr>
        <w:pStyle w:val="BodyText"/>
        <w:rPr>
          <w:b/>
          <w:bCs/>
        </w:rPr>
      </w:pPr>
      <w:r w:rsidRPr="00B37D61">
        <w:rPr>
          <w:b/>
          <w:bCs/>
        </w:rPr>
        <w:t>Writing Flaws</w:t>
      </w:r>
    </w:p>
    <w:p w14:paraId="5613A953" w14:textId="77777777" w:rsidR="00B37D61" w:rsidRDefault="00B37D61" w:rsidP="00B37D61">
      <w:pPr>
        <w:pStyle w:val="BodyText"/>
      </w:pPr>
      <w:r>
        <w:t>[   ] You did not use enough outside resources to put your experiment into context or support your conclusions.</w:t>
      </w:r>
    </w:p>
    <w:p w14:paraId="09468554" w14:textId="77777777" w:rsidR="00B37D61" w:rsidRDefault="00B37D61" w:rsidP="00B37D61">
      <w:pPr>
        <w:pStyle w:val="BodyText"/>
      </w:pPr>
      <w:r>
        <w:t xml:space="preserve">[   ] You hid your story in elaborate, </w:t>
      </w:r>
      <w:proofErr w:type="spellStart"/>
      <w:r>
        <w:t>flowerly</w:t>
      </w:r>
      <w:proofErr w:type="spellEnd"/>
      <w:r>
        <w:t xml:space="preserve"> language and jargon.</w:t>
      </w:r>
    </w:p>
    <w:p w14:paraId="0CA4F9DD" w14:textId="77777777" w:rsidR="00B37D61" w:rsidRDefault="00B37D61" w:rsidP="00B37D61">
      <w:pPr>
        <w:pStyle w:val="BodyText"/>
      </w:pPr>
      <w:r>
        <w:t>[   ] You started writing too late. This reads like you rushed; remember good writing takes time.</w:t>
      </w:r>
    </w:p>
    <w:p w14:paraId="76AD2066" w14:textId="16D3233E" w:rsidR="00B37D61" w:rsidRPr="00B37D61" w:rsidRDefault="00B37D61" w:rsidP="00B37D61">
      <w:pPr>
        <w:pStyle w:val="BodyText"/>
        <w:rPr>
          <w:b/>
          <w:bCs/>
        </w:rPr>
      </w:pPr>
      <w:r w:rsidRPr="00B37D61">
        <w:rPr>
          <w:b/>
          <w:bCs/>
        </w:rPr>
        <w:t>Logic Flaws</w:t>
      </w:r>
    </w:p>
    <w:p w14:paraId="4F258E9B" w14:textId="6225906D" w:rsidR="00C95C86" w:rsidRDefault="00C95C86" w:rsidP="00C95C86">
      <w:pPr>
        <w:pStyle w:val="BodyText"/>
      </w:pPr>
      <w:r>
        <w:t xml:space="preserve">[   ] </w:t>
      </w:r>
      <w:r w:rsidR="00B37D61">
        <w:t>You are m</w:t>
      </w:r>
      <w:r>
        <w:t>aking broad sweeping claims that are not supported by their evidence.</w:t>
      </w:r>
    </w:p>
    <w:p w14:paraId="6EDCB649" w14:textId="7B451223" w:rsidR="00C95C86" w:rsidRDefault="00C95C86" w:rsidP="00C95C86">
      <w:pPr>
        <w:pStyle w:val="BodyText"/>
      </w:pPr>
      <w:r>
        <w:t xml:space="preserve">[   ] </w:t>
      </w:r>
      <w:r w:rsidR="00B37D61">
        <w:t>You are n</w:t>
      </w:r>
      <w:r>
        <w:t xml:space="preserve">ot explaining </w:t>
      </w:r>
      <w:r w:rsidR="00B37D61">
        <w:t>your</w:t>
      </w:r>
      <w:r>
        <w:t xml:space="preserve"> evidence or logic behind </w:t>
      </w:r>
      <w:r w:rsidR="00B37D61">
        <w:t>your</w:t>
      </w:r>
      <w:r>
        <w:t xml:space="preserve"> claims.</w:t>
      </w:r>
    </w:p>
    <w:p w14:paraId="257C0C92" w14:textId="77777777" w:rsidR="00C95C86" w:rsidRDefault="00C95C86" w:rsidP="00C95C86">
      <w:pPr>
        <w:pStyle w:val="BodyText"/>
      </w:pPr>
    </w:p>
    <w:p w14:paraId="1A7E3621" w14:textId="77777777" w:rsidR="00B74109" w:rsidRDefault="00B74109">
      <w:pPr>
        <w:rPr>
          <w:rFonts w:asciiTheme="majorHAnsi" w:hAnsiTheme="majorHAnsi"/>
          <w:sz w:val="22"/>
        </w:rPr>
      </w:pPr>
      <w:bookmarkStart w:id="8" w:name="part-instructor-resources"/>
      <w:bookmarkEnd w:id="0"/>
      <w:bookmarkEnd w:id="7"/>
      <w:r>
        <w:rPr>
          <w:b/>
          <w:bCs/>
          <w:sz w:val="22"/>
        </w:rPr>
        <w:br w:type="page"/>
      </w:r>
    </w:p>
    <w:p w14:paraId="1FC63B67" w14:textId="2F843E77" w:rsidR="00C95C86" w:rsidRDefault="009C02DA" w:rsidP="00C95C86">
      <w:pPr>
        <w:pStyle w:val="Heading1"/>
      </w:pPr>
      <w:bookmarkStart w:id="9" w:name="binsscore705"/>
      <w:bookmarkEnd w:id="8"/>
      <w:r>
        <w:lastRenderedPageBreak/>
        <w:t xml:space="preserve">GTAs’ Guide to </w:t>
      </w:r>
      <w:r w:rsidR="00C95C86" w:rsidRPr="00B37D61">
        <w:t>Bins Scoring</w:t>
      </w:r>
    </w:p>
    <w:p w14:paraId="0D5693C0" w14:textId="3B9ECA4B" w:rsidR="00C95C86" w:rsidRDefault="009C02DA" w:rsidP="00C95C86">
      <w:pPr>
        <w:pStyle w:val="Heading2"/>
      </w:pPr>
      <w:bookmarkStart w:id="10" w:name="bins-criteria"/>
      <w:r>
        <w:t>Scoring</w:t>
      </w:r>
      <w:r w:rsidR="00C95C86">
        <w:t xml:space="preserve"> Criteria</w:t>
      </w:r>
    </w:p>
    <w:p w14:paraId="4D6EED1D" w14:textId="77777777" w:rsidR="00C95C86" w:rsidRDefault="00C95C86" w:rsidP="00C95C86">
      <w:pPr>
        <w:pStyle w:val="FirstParagraph"/>
      </w:pPr>
      <w:r>
        <w:t>These are the criteria we use to assign scores to lab reports in our 100-level lab courses. Our criteria are divided into basic criteria, technical flaws, and writing quality flaws.</w:t>
      </w:r>
    </w:p>
    <w:p w14:paraId="338B4C80" w14:textId="290B2EBF" w:rsidR="00C95C86" w:rsidRDefault="00D43109" w:rsidP="00D43109">
      <w:pPr>
        <w:pStyle w:val="BodyText"/>
        <w:jc w:val="center"/>
      </w:pPr>
      <w:r>
        <w:rPr>
          <w:noProof/>
        </w:rPr>
        <w:drawing>
          <wp:inline distT="0" distB="0" distL="0" distR="0" wp14:anchorId="2D0D1A19" wp14:editId="2D8DE974">
            <wp:extent cx="4954249" cy="2172248"/>
            <wp:effectExtent l="0" t="0" r="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62411" cy="2175827"/>
                    </a:xfrm>
                    <a:prstGeom prst="rect">
                      <a:avLst/>
                    </a:prstGeom>
                  </pic:spPr>
                </pic:pic>
              </a:graphicData>
            </a:graphic>
          </wp:inline>
        </w:drawing>
      </w:r>
    </w:p>
    <w:p w14:paraId="0202919C" w14:textId="77777777" w:rsidR="00C95C86" w:rsidRDefault="00C95C86" w:rsidP="00C95C86">
      <w:pPr>
        <w:pStyle w:val="BodyText"/>
      </w:pPr>
      <w:r>
        <w:t xml:space="preserve">We set our five </w:t>
      </w:r>
      <w:r>
        <w:rPr>
          <w:b/>
          <w:bCs/>
        </w:rPr>
        <w:t>Basic Criteria</w:t>
      </w:r>
      <w:r>
        <w:t xml:space="preserve"> based on the fundamental structural errors that we have historically seen most often. These are strict minimum requirements; if a student’s report does not meet them it is marked “Unacceptable,” and returned with minimal feedback. While this seems overly harsh, in practice it is not. Prior to implementation, up to 36% of all reports submitted were incomplete. One year after implementation, this one requirement reduced the number of incomplete reports submitted for grading to 1-3% of all reports. GTAs spent less time trying to comment on incomplete reports, and could focus on more meaningful revisions. End-of-semester averages for student report scores rose 4-6%.</w:t>
      </w:r>
    </w:p>
    <w:p w14:paraId="3798CF9C" w14:textId="77777777" w:rsidR="00C95C86" w:rsidRDefault="00C95C86" w:rsidP="00C95C86">
      <w:pPr>
        <w:pStyle w:val="BodyText"/>
      </w:pPr>
      <w:r>
        <w:t xml:space="preserve">Items listed under </w:t>
      </w:r>
      <w:r>
        <w:rPr>
          <w:b/>
          <w:bCs/>
        </w:rPr>
        <w:t>Technical Flaws</w:t>
      </w:r>
      <w:r>
        <w:t xml:space="preserve"> or </w:t>
      </w:r>
      <w:r>
        <w:rPr>
          <w:b/>
          <w:bCs/>
        </w:rPr>
        <w:t>Writing Quality Flaws</w:t>
      </w:r>
      <w:r>
        <w:t xml:space="preserve"> also are our </w:t>
      </w:r>
      <w:proofErr w:type="gramStart"/>
      <w:r>
        <w:t>most commonly encountered</w:t>
      </w:r>
      <w:proofErr w:type="gramEnd"/>
      <w:r>
        <w:t xml:space="preserve"> errors; other flaws are outlined in this Resource Guide. Again, the presence of technical and writing quality flaws is marked on a binary “yes/no” scale. Reports are scored as having both technical </w:t>
      </w:r>
      <w:r>
        <w:rPr>
          <w:b/>
          <w:bCs/>
        </w:rPr>
        <w:t>and</w:t>
      </w:r>
      <w:r>
        <w:t xml:space="preserve"> writing flaws, having </w:t>
      </w:r>
      <w:r>
        <w:rPr>
          <w:b/>
          <w:bCs/>
        </w:rPr>
        <w:t>either</w:t>
      </w:r>
      <w:r>
        <w:t xml:space="preserve"> technical or writing flaws, or having </w:t>
      </w:r>
      <w:r>
        <w:rPr>
          <w:b/>
          <w:bCs/>
        </w:rPr>
        <w:t>no or minimal</w:t>
      </w:r>
      <w:r>
        <w:t xml:space="preserve"> technical or writing flaws.</w:t>
      </w:r>
    </w:p>
    <w:p w14:paraId="7C616784" w14:textId="77777777" w:rsidR="00C95C86" w:rsidRDefault="00C95C86" w:rsidP="00C95C86">
      <w:pPr>
        <w:pStyle w:val="BodyText"/>
      </w:pPr>
      <w:r>
        <w:t>We do not assign numeric grades based on points, but instead describe the overall quality of a students work relative to our goals. These are the terms we use, and how they translate to course grades.</w:t>
      </w:r>
    </w:p>
    <w:tbl>
      <w:tblPr>
        <w:tblStyle w:val="PlainTable2"/>
        <w:tblW w:w="5000" w:type="pct"/>
        <w:tblLook w:val="0020" w:firstRow="1" w:lastRow="0" w:firstColumn="0" w:lastColumn="0" w:noHBand="0" w:noVBand="0"/>
      </w:tblPr>
      <w:tblGrid>
        <w:gridCol w:w="2064"/>
        <w:gridCol w:w="4871"/>
        <w:gridCol w:w="2415"/>
      </w:tblGrid>
      <w:tr w:rsidR="00C95C86" w14:paraId="6955B644" w14:textId="77777777" w:rsidTr="0037424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CD2D9C" w14:textId="77777777" w:rsidR="00C95C86" w:rsidRDefault="00C95C86" w:rsidP="000032C5">
            <w:pPr>
              <w:pStyle w:val="Compact"/>
              <w:jc w:val="center"/>
            </w:pPr>
            <w:r>
              <w:t>Descriptor Term</w:t>
            </w:r>
          </w:p>
        </w:tc>
        <w:tc>
          <w:tcPr>
            <w:cnfStyle w:val="000001000000" w:firstRow="0" w:lastRow="0" w:firstColumn="0" w:lastColumn="0" w:oddVBand="0" w:evenVBand="1" w:oddHBand="0" w:evenHBand="0" w:firstRowFirstColumn="0" w:firstRowLastColumn="0" w:lastRowFirstColumn="0" w:lastRowLastColumn="0"/>
            <w:tcW w:w="0" w:type="auto"/>
          </w:tcPr>
          <w:p w14:paraId="3D5BA0D9" w14:textId="77777777" w:rsidR="00C95C86" w:rsidRDefault="00C95C86" w:rsidP="000032C5">
            <w:pPr>
              <w:pStyle w:val="Compact"/>
            </w:pPr>
            <w:r>
              <w:t>Criteria</w:t>
            </w:r>
          </w:p>
        </w:tc>
        <w:tc>
          <w:tcPr>
            <w:cnfStyle w:val="000010000000" w:firstRow="0" w:lastRow="0" w:firstColumn="0" w:lastColumn="0" w:oddVBand="1" w:evenVBand="0" w:oddHBand="0" w:evenHBand="0" w:firstRowFirstColumn="0" w:firstRowLastColumn="0" w:lastRowFirstColumn="0" w:lastRowLastColumn="0"/>
            <w:tcW w:w="0" w:type="auto"/>
          </w:tcPr>
          <w:p w14:paraId="7F36833D" w14:textId="77777777" w:rsidR="00C95C86" w:rsidRDefault="00C95C86" w:rsidP="000032C5">
            <w:pPr>
              <w:pStyle w:val="Compact"/>
            </w:pPr>
            <w:r>
              <w:t>Translated Grade in Course</w:t>
            </w:r>
          </w:p>
        </w:tc>
      </w:tr>
      <w:tr w:rsidR="00C95C86" w14:paraId="3067CBBC"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3E3954" w14:textId="77777777" w:rsidR="00C95C86" w:rsidRDefault="00C95C86" w:rsidP="000032C5">
            <w:pPr>
              <w:pStyle w:val="Compact"/>
              <w:jc w:val="center"/>
            </w:pPr>
            <w:r>
              <w:t>Acceptable</w:t>
            </w:r>
          </w:p>
        </w:tc>
        <w:tc>
          <w:tcPr>
            <w:cnfStyle w:val="000001000000" w:firstRow="0" w:lastRow="0" w:firstColumn="0" w:lastColumn="0" w:oddVBand="0" w:evenVBand="1" w:oddHBand="0" w:evenHBand="0" w:firstRowFirstColumn="0" w:firstRowLastColumn="0" w:lastRowFirstColumn="0" w:lastRowLastColumn="0"/>
            <w:tcW w:w="0" w:type="auto"/>
          </w:tcPr>
          <w:p w14:paraId="262A1133" w14:textId="40D8ED82" w:rsidR="00C95C86" w:rsidRDefault="00C95C86" w:rsidP="000032C5">
            <w:pPr>
              <w:pStyle w:val="Compact"/>
            </w:pPr>
            <w:r>
              <w:t>Meets all basic criteria, minor flaws only</w:t>
            </w:r>
          </w:p>
        </w:tc>
        <w:tc>
          <w:tcPr>
            <w:cnfStyle w:val="000010000000" w:firstRow="0" w:lastRow="0" w:firstColumn="0" w:lastColumn="0" w:oddVBand="1" w:evenVBand="0" w:oddHBand="0" w:evenHBand="0" w:firstRowFirstColumn="0" w:firstRowLastColumn="0" w:lastRowFirstColumn="0" w:lastRowLastColumn="0"/>
            <w:tcW w:w="0" w:type="auto"/>
          </w:tcPr>
          <w:p w14:paraId="36E2A885" w14:textId="77777777" w:rsidR="00C95C86" w:rsidRDefault="00C95C86" w:rsidP="000032C5">
            <w:pPr>
              <w:pStyle w:val="Compact"/>
            </w:pPr>
            <w:r>
              <w:t>“A”/95%</w:t>
            </w:r>
          </w:p>
        </w:tc>
      </w:tr>
      <w:tr w:rsidR="00C95C86" w14:paraId="3BC3B495"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18FFC7D6" w14:textId="77777777" w:rsidR="00C95C86" w:rsidRDefault="00C95C86" w:rsidP="000032C5">
            <w:pPr>
              <w:pStyle w:val="Compact"/>
              <w:jc w:val="center"/>
            </w:pPr>
            <w:r>
              <w:t>Needs minor revisions</w:t>
            </w:r>
          </w:p>
        </w:tc>
        <w:tc>
          <w:tcPr>
            <w:cnfStyle w:val="000001000000" w:firstRow="0" w:lastRow="0" w:firstColumn="0" w:lastColumn="0" w:oddVBand="0" w:evenVBand="1" w:oddHBand="0" w:evenHBand="0" w:firstRowFirstColumn="0" w:firstRowLastColumn="0" w:lastRowFirstColumn="0" w:lastRowLastColumn="0"/>
            <w:tcW w:w="0" w:type="auto"/>
          </w:tcPr>
          <w:p w14:paraId="27A21CBC" w14:textId="77777777" w:rsidR="00C95C86" w:rsidRDefault="00C95C86" w:rsidP="000032C5">
            <w:pPr>
              <w:pStyle w:val="Compact"/>
            </w:pPr>
            <w:r>
              <w:t>Meets all basic criteria, has EITHER writing OR technical flaws</w:t>
            </w:r>
          </w:p>
        </w:tc>
        <w:tc>
          <w:tcPr>
            <w:cnfStyle w:val="000010000000" w:firstRow="0" w:lastRow="0" w:firstColumn="0" w:lastColumn="0" w:oddVBand="1" w:evenVBand="0" w:oddHBand="0" w:evenHBand="0" w:firstRowFirstColumn="0" w:firstRowLastColumn="0" w:lastRowFirstColumn="0" w:lastRowLastColumn="0"/>
            <w:tcW w:w="0" w:type="auto"/>
          </w:tcPr>
          <w:p w14:paraId="1135106C" w14:textId="77777777" w:rsidR="00C95C86" w:rsidRDefault="00C95C86" w:rsidP="000032C5">
            <w:pPr>
              <w:pStyle w:val="Compact"/>
            </w:pPr>
            <w:r>
              <w:t>“B”/85%</w:t>
            </w:r>
          </w:p>
        </w:tc>
      </w:tr>
      <w:tr w:rsidR="00C95C86" w14:paraId="0F757783"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F39E8E" w14:textId="77777777" w:rsidR="00C95C86" w:rsidRDefault="00C95C86" w:rsidP="000032C5">
            <w:pPr>
              <w:pStyle w:val="Compact"/>
              <w:jc w:val="center"/>
            </w:pPr>
            <w:r>
              <w:t>Needs major revisions</w:t>
            </w:r>
          </w:p>
        </w:tc>
        <w:tc>
          <w:tcPr>
            <w:cnfStyle w:val="000001000000" w:firstRow="0" w:lastRow="0" w:firstColumn="0" w:lastColumn="0" w:oddVBand="0" w:evenVBand="1" w:oddHBand="0" w:evenHBand="0" w:firstRowFirstColumn="0" w:firstRowLastColumn="0" w:lastRowFirstColumn="0" w:lastRowLastColumn="0"/>
            <w:tcW w:w="0" w:type="auto"/>
          </w:tcPr>
          <w:p w14:paraId="66169309" w14:textId="77777777" w:rsidR="00C95C86" w:rsidRDefault="00C95C86" w:rsidP="000032C5">
            <w:pPr>
              <w:pStyle w:val="Compact"/>
            </w:pPr>
            <w:r>
              <w:t>Meets all basic criteria, has BOTH writing AND technical flaws</w:t>
            </w:r>
          </w:p>
        </w:tc>
        <w:tc>
          <w:tcPr>
            <w:cnfStyle w:val="000010000000" w:firstRow="0" w:lastRow="0" w:firstColumn="0" w:lastColumn="0" w:oddVBand="1" w:evenVBand="0" w:oddHBand="0" w:evenHBand="0" w:firstRowFirstColumn="0" w:firstRowLastColumn="0" w:lastRowFirstColumn="0" w:lastRowLastColumn="0"/>
            <w:tcW w:w="0" w:type="auto"/>
          </w:tcPr>
          <w:p w14:paraId="0B13BE3A" w14:textId="77777777" w:rsidR="00C95C86" w:rsidRDefault="00C95C86" w:rsidP="000032C5">
            <w:pPr>
              <w:pStyle w:val="Compact"/>
            </w:pPr>
            <w:r>
              <w:t>“C”/75%</w:t>
            </w:r>
          </w:p>
        </w:tc>
      </w:tr>
      <w:tr w:rsidR="00C95C86" w14:paraId="2F4029D5"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28769829" w14:textId="087663A2" w:rsidR="00C95C86" w:rsidRDefault="00C95C86" w:rsidP="000032C5">
            <w:pPr>
              <w:pStyle w:val="Compact"/>
              <w:jc w:val="center"/>
            </w:pPr>
            <w:r>
              <w:t>Unacceptable</w:t>
            </w:r>
          </w:p>
        </w:tc>
        <w:tc>
          <w:tcPr>
            <w:cnfStyle w:val="000001000000" w:firstRow="0" w:lastRow="0" w:firstColumn="0" w:lastColumn="0" w:oddVBand="0" w:evenVBand="1" w:oddHBand="0" w:evenHBand="0" w:firstRowFirstColumn="0" w:firstRowLastColumn="0" w:lastRowFirstColumn="0" w:lastRowLastColumn="0"/>
            <w:tcW w:w="0" w:type="auto"/>
          </w:tcPr>
          <w:p w14:paraId="68B81FE1" w14:textId="77777777" w:rsidR="00C95C86" w:rsidRDefault="00C95C86" w:rsidP="000032C5">
            <w:pPr>
              <w:pStyle w:val="Compact"/>
            </w:pPr>
            <w:r>
              <w:t>Fails to meet 1+ basic criteria</w:t>
            </w:r>
          </w:p>
        </w:tc>
        <w:tc>
          <w:tcPr>
            <w:cnfStyle w:val="000010000000" w:firstRow="0" w:lastRow="0" w:firstColumn="0" w:lastColumn="0" w:oddVBand="1" w:evenVBand="0" w:oddHBand="0" w:evenHBand="0" w:firstRowFirstColumn="0" w:firstRowLastColumn="0" w:lastRowFirstColumn="0" w:lastRowLastColumn="0"/>
            <w:tcW w:w="0" w:type="auto"/>
          </w:tcPr>
          <w:p w14:paraId="7AABE369" w14:textId="77777777" w:rsidR="00C95C86" w:rsidRDefault="00C95C86" w:rsidP="000032C5">
            <w:pPr>
              <w:pStyle w:val="Compact"/>
            </w:pPr>
            <w:r>
              <w:t>High “F”/55%</w:t>
            </w:r>
          </w:p>
        </w:tc>
      </w:tr>
      <w:tr w:rsidR="00C95C86" w14:paraId="2E3C317F"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919F6E" w14:textId="77777777" w:rsidR="00C95C86" w:rsidRDefault="00C95C86" w:rsidP="000032C5">
            <w:pPr>
              <w:pStyle w:val="Compact"/>
              <w:jc w:val="center"/>
            </w:pPr>
            <w:r>
              <w:t>No report</w:t>
            </w:r>
          </w:p>
        </w:tc>
        <w:tc>
          <w:tcPr>
            <w:cnfStyle w:val="000001000000" w:firstRow="0" w:lastRow="0" w:firstColumn="0" w:lastColumn="0" w:oddVBand="0" w:evenVBand="1" w:oddHBand="0" w:evenHBand="0" w:firstRowFirstColumn="0" w:firstRowLastColumn="0" w:lastRowFirstColumn="0" w:lastRowLastColumn="0"/>
            <w:tcW w:w="0" w:type="auto"/>
          </w:tcPr>
          <w:p w14:paraId="2C9E0AA4" w14:textId="77777777" w:rsidR="00C95C86" w:rsidRDefault="00C95C86" w:rsidP="000032C5">
            <w:pPr>
              <w:pStyle w:val="Compact"/>
            </w:pPr>
            <w:r>
              <w:t>Report not submitted, or plagiarized</w:t>
            </w:r>
          </w:p>
        </w:tc>
        <w:tc>
          <w:tcPr>
            <w:cnfStyle w:val="000010000000" w:firstRow="0" w:lastRow="0" w:firstColumn="0" w:lastColumn="0" w:oddVBand="1" w:evenVBand="0" w:oddHBand="0" w:evenHBand="0" w:firstRowFirstColumn="0" w:firstRowLastColumn="0" w:lastRowFirstColumn="0" w:lastRowLastColumn="0"/>
            <w:tcW w:w="0" w:type="auto"/>
          </w:tcPr>
          <w:p w14:paraId="460AFA96" w14:textId="77777777" w:rsidR="00C95C86" w:rsidRDefault="00C95C86" w:rsidP="000032C5">
            <w:pPr>
              <w:pStyle w:val="Compact"/>
            </w:pPr>
            <w:r>
              <w:t>“F”/0%</w:t>
            </w:r>
          </w:p>
        </w:tc>
      </w:tr>
    </w:tbl>
    <w:p w14:paraId="5643A948" w14:textId="77777777" w:rsidR="00C95C86" w:rsidRDefault="00C95C86" w:rsidP="00C95C86">
      <w:pPr>
        <w:pStyle w:val="BodyText"/>
      </w:pPr>
    </w:p>
    <w:p w14:paraId="7CC20851" w14:textId="77777777" w:rsidR="00C95C86" w:rsidRDefault="00C95C86" w:rsidP="00C95C86">
      <w:pPr>
        <w:pStyle w:val="Heading2"/>
      </w:pPr>
      <w:bookmarkStart w:id="11" w:name="workflow"/>
      <w:bookmarkEnd w:id="10"/>
      <w:r>
        <w:lastRenderedPageBreak/>
        <w:t>Workflow</w:t>
      </w:r>
    </w:p>
    <w:p w14:paraId="3AC61179" w14:textId="032C8683" w:rsidR="00C95C86" w:rsidRDefault="00C95C86" w:rsidP="00C95C86">
      <w:pPr>
        <w:pStyle w:val="FirstParagraph"/>
      </w:pPr>
      <w:r>
        <w:t xml:space="preserve">GTAs have 7 calendar days to grade and return 30-35 student reports. To make </w:t>
      </w:r>
      <w:r w:rsidR="009C02DA">
        <w:t>your</w:t>
      </w:r>
      <w:r>
        <w:t xml:space="preserve"> grading time efficient, we recommend organiz</w:t>
      </w:r>
      <w:r w:rsidR="009C02DA">
        <w:t>ing your work</w:t>
      </w:r>
      <w:r>
        <w:t xml:space="preserve"> </w:t>
      </w:r>
      <w:r w:rsidR="00BE26BC">
        <w:t xml:space="preserve">this way for </w:t>
      </w:r>
      <w:r>
        <w:t xml:space="preserve">the first few </w:t>
      </w:r>
      <w:r w:rsidR="009C02DA">
        <w:t>times</w:t>
      </w:r>
      <w:r>
        <w:t xml:space="preserve">. As </w:t>
      </w:r>
      <w:r w:rsidR="009C02DA">
        <w:t>you</w:t>
      </w:r>
      <w:r>
        <w:t xml:space="preserve"> gain experience, </w:t>
      </w:r>
      <w:r w:rsidR="009C02DA">
        <w:t>you may</w:t>
      </w:r>
      <w:r>
        <w:t xml:space="preserve"> fin</w:t>
      </w:r>
      <w:r w:rsidR="009C02DA">
        <w:t>d an</w:t>
      </w:r>
      <w:r>
        <w:t xml:space="preserve">other way that work better for </w:t>
      </w:r>
      <w:r w:rsidR="009C02DA">
        <w:t xml:space="preserve">you. That is fine, </w:t>
      </w:r>
      <w:r w:rsidR="009C02DA" w:rsidRPr="009C02DA">
        <w:rPr>
          <w:b/>
          <w:bCs/>
        </w:rPr>
        <w:t xml:space="preserve">so long as your grading </w:t>
      </w:r>
      <w:r w:rsidR="009C02DA">
        <w:rPr>
          <w:b/>
          <w:bCs/>
        </w:rPr>
        <w:t>stays</w:t>
      </w:r>
      <w:r w:rsidR="009C02DA" w:rsidRPr="009C02DA">
        <w:rPr>
          <w:b/>
          <w:bCs/>
        </w:rPr>
        <w:t xml:space="preserve"> consistent with </w:t>
      </w:r>
      <w:r w:rsidRPr="009C02DA">
        <w:rPr>
          <w:b/>
          <w:bCs/>
        </w:rPr>
        <w:t>other GTAs</w:t>
      </w:r>
      <w:r>
        <w:t>.</w:t>
      </w:r>
    </w:p>
    <w:p w14:paraId="5B992725" w14:textId="77777777" w:rsidR="00C95C86" w:rsidRDefault="00C95C86" w:rsidP="00C95C86">
      <w:pPr>
        <w:pStyle w:val="Heading3"/>
      </w:pPr>
      <w:bookmarkStart w:id="12" w:name="keep-time"/>
      <w:r>
        <w:t>Keep Time</w:t>
      </w:r>
    </w:p>
    <w:p w14:paraId="1D7FAEA1" w14:textId="777DC100" w:rsidR="00C95C86" w:rsidRDefault="00C95C86" w:rsidP="00C95C86">
      <w:pPr>
        <w:pStyle w:val="Compact"/>
        <w:numPr>
          <w:ilvl w:val="0"/>
          <w:numId w:val="2"/>
        </w:numPr>
      </w:pPr>
      <w:r>
        <w:t xml:space="preserve">Allocate 10-15 minutes per report. Use a lab timer or </w:t>
      </w:r>
      <w:proofErr w:type="gramStart"/>
      <w:r>
        <w:t>stop watch</w:t>
      </w:r>
      <w:proofErr w:type="gramEnd"/>
      <w:r>
        <w:t xml:space="preserve"> app to keep track. If you fall behind, decide </w:t>
      </w:r>
      <w:r w:rsidR="009C02DA">
        <w:t>if</w:t>
      </w:r>
      <w:r>
        <w:t xml:space="preserve"> you are tired and should take a break, or are spending too long on each report.</w:t>
      </w:r>
    </w:p>
    <w:p w14:paraId="465B1773" w14:textId="7E5E5232" w:rsidR="00C95C86" w:rsidRDefault="00C95C86" w:rsidP="00C95C86">
      <w:pPr>
        <w:pStyle w:val="Compact"/>
        <w:numPr>
          <w:ilvl w:val="0"/>
          <w:numId w:val="2"/>
        </w:numPr>
      </w:pPr>
      <w:r>
        <w:t xml:space="preserve">Budget time appropriately. Occasionally a report needs so much work that </w:t>
      </w:r>
      <w:r w:rsidR="009C02DA">
        <w:t>an in-person</w:t>
      </w:r>
      <w:r>
        <w:t xml:space="preserve"> meeting with the student will take less time than writing out comments. If this is the case, stop and schedule a meeting.</w:t>
      </w:r>
    </w:p>
    <w:p w14:paraId="5A8521A7" w14:textId="77777777" w:rsidR="009C02DA" w:rsidRDefault="009C02DA" w:rsidP="009C02DA">
      <w:pPr>
        <w:pStyle w:val="Compact"/>
      </w:pPr>
    </w:p>
    <w:p w14:paraId="2F9F8320" w14:textId="77777777" w:rsidR="00C95C86" w:rsidRDefault="00C95C86" w:rsidP="00C95C86">
      <w:pPr>
        <w:pStyle w:val="Heading3"/>
      </w:pPr>
      <w:bookmarkStart w:id="13" w:name="first-pass-initial-sorting"/>
      <w:bookmarkEnd w:id="12"/>
      <w:r>
        <w:t>First Pass: Initial Sorting</w:t>
      </w:r>
    </w:p>
    <w:p w14:paraId="15762F21" w14:textId="77777777" w:rsidR="00C95C86" w:rsidRDefault="00C95C86" w:rsidP="00C95C86">
      <w:pPr>
        <w:pStyle w:val="FirstParagraph"/>
      </w:pPr>
      <w:r>
        <w:t>Open each report in MS Word and SKIM it (</w:t>
      </w:r>
      <w:r w:rsidRPr="009C02DA">
        <w:rPr>
          <w:b/>
          <w:bCs/>
        </w:rPr>
        <w:t>1 minute or less</w:t>
      </w:r>
      <w:r>
        <w:t xml:space="preserve">), looking for the features in the table below. When you see one, highlight it and attach a comment box (you will </w:t>
      </w:r>
      <w:proofErr w:type="gramStart"/>
      <w:r>
        <w:t>refer back</w:t>
      </w:r>
      <w:proofErr w:type="gramEnd"/>
      <w:r>
        <w:t xml:space="preserve"> to these in the next step.) Sort reports into 3 </w:t>
      </w:r>
      <w:r>
        <w:rPr>
          <w:b/>
          <w:bCs/>
        </w:rPr>
        <w:t>provisional groups</w:t>
      </w:r>
      <w:r>
        <w:t>.</w:t>
      </w:r>
    </w:p>
    <w:p w14:paraId="71FAC9EB" w14:textId="77777777" w:rsidR="00C95C86" w:rsidRDefault="00C95C86" w:rsidP="00C95C86">
      <w:pPr>
        <w:pStyle w:val="Compact"/>
        <w:numPr>
          <w:ilvl w:val="0"/>
          <w:numId w:val="2"/>
        </w:numPr>
      </w:pPr>
      <w:r>
        <w:t>Clearly unacceptable. One or more basic criteria are obviously missing.</w:t>
      </w:r>
    </w:p>
    <w:p w14:paraId="3D2140C5" w14:textId="6AA78181" w:rsidR="00C95C86" w:rsidRDefault="009C02DA" w:rsidP="00C95C86">
      <w:pPr>
        <w:pStyle w:val="Compact"/>
        <w:numPr>
          <w:ilvl w:val="0"/>
          <w:numId w:val="2"/>
        </w:numPr>
      </w:pPr>
      <w:r>
        <w:t>Some obvious</w:t>
      </w:r>
      <w:r w:rsidR="00C95C86">
        <w:t xml:space="preserve"> technical or writing flaws.</w:t>
      </w:r>
    </w:p>
    <w:p w14:paraId="3FBE9DE8" w14:textId="3841E267" w:rsidR="00C95C86" w:rsidRDefault="00C95C86" w:rsidP="00C95C86">
      <w:pPr>
        <w:pStyle w:val="Compact"/>
        <w:numPr>
          <w:ilvl w:val="0"/>
          <w:numId w:val="2"/>
        </w:numPr>
      </w:pPr>
      <w:r>
        <w:t>No obvious flaws.</w:t>
      </w:r>
    </w:p>
    <w:p w14:paraId="52976C66" w14:textId="77777777" w:rsidR="0024552F" w:rsidRDefault="0024552F" w:rsidP="0024552F">
      <w:pPr>
        <w:pStyle w:val="Compact"/>
      </w:pPr>
    </w:p>
    <w:tbl>
      <w:tblPr>
        <w:tblStyle w:val="PlainTable2"/>
        <w:tblW w:w="5000" w:type="pct"/>
        <w:tblLook w:val="0020" w:firstRow="1" w:lastRow="0" w:firstColumn="0" w:lastColumn="0" w:noHBand="0" w:noVBand="0"/>
      </w:tblPr>
      <w:tblGrid>
        <w:gridCol w:w="4818"/>
        <w:gridCol w:w="4532"/>
      </w:tblGrid>
      <w:tr w:rsidR="00C95C86" w14:paraId="02315495" w14:textId="77777777" w:rsidTr="00BE26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bottom w:val="single" w:sz="18" w:space="0" w:color="000000" w:themeColor="text1"/>
            </w:tcBorders>
          </w:tcPr>
          <w:p w14:paraId="0EBCAD0B" w14:textId="77777777" w:rsidR="00C95C86" w:rsidRDefault="00C95C86" w:rsidP="000032C5">
            <w:pPr>
              <w:pStyle w:val="Compact"/>
            </w:pPr>
            <w:r>
              <w:t>Feature</w:t>
            </w:r>
          </w:p>
        </w:tc>
        <w:tc>
          <w:tcPr>
            <w:cnfStyle w:val="000001000000" w:firstRow="0" w:lastRow="0" w:firstColumn="0" w:lastColumn="0" w:oddVBand="0" w:evenVBand="1" w:oddHBand="0" w:evenHBand="0" w:firstRowFirstColumn="0" w:firstRowLastColumn="0" w:lastRowFirstColumn="0" w:lastRowLastColumn="0"/>
            <w:tcW w:w="0" w:type="auto"/>
            <w:tcBorders>
              <w:bottom w:val="single" w:sz="18" w:space="0" w:color="000000" w:themeColor="text1"/>
            </w:tcBorders>
          </w:tcPr>
          <w:p w14:paraId="774737B7" w14:textId="77777777" w:rsidR="00C95C86" w:rsidRDefault="00C95C86" w:rsidP="000032C5">
            <w:pPr>
              <w:pStyle w:val="Compact"/>
            </w:pPr>
            <w:r>
              <w:t>Interpretation/Group</w:t>
            </w:r>
          </w:p>
        </w:tc>
      </w:tr>
      <w:tr w:rsidR="0024552F" w14:paraId="5A5E2D50" w14:textId="77777777" w:rsidTr="00BE26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single" w:sz="18" w:space="0" w:color="000000" w:themeColor="text1"/>
            </w:tcBorders>
          </w:tcPr>
          <w:p w14:paraId="3986773A" w14:textId="77777777" w:rsidR="0024552F" w:rsidRDefault="0024552F" w:rsidP="000032C5">
            <w:pPr>
              <w:pStyle w:val="Compact"/>
            </w:pPr>
            <w:r>
              <w:t>Are all required sections there?</w:t>
            </w:r>
          </w:p>
        </w:tc>
        <w:tc>
          <w:tcPr>
            <w:cnfStyle w:val="000001000000" w:firstRow="0" w:lastRow="0" w:firstColumn="0" w:lastColumn="0" w:oddVBand="0" w:evenVBand="1" w:oddHBand="0" w:evenHBand="0" w:firstRowFirstColumn="0" w:firstRowLastColumn="0" w:lastRowFirstColumn="0" w:lastRowLastColumn="0"/>
            <w:tcW w:w="0" w:type="auto"/>
            <w:vMerge w:val="restart"/>
            <w:tcBorders>
              <w:top w:val="single" w:sz="18" w:space="0" w:color="000000" w:themeColor="text1"/>
              <w:bottom w:val="single" w:sz="18" w:space="0" w:color="7F7F7F" w:themeColor="text1" w:themeTint="80"/>
            </w:tcBorders>
            <w:vAlign w:val="center"/>
          </w:tcPr>
          <w:p w14:paraId="7698AE28" w14:textId="77777777" w:rsidR="0024552F" w:rsidRDefault="0024552F" w:rsidP="0024552F">
            <w:pPr>
              <w:pStyle w:val="Compact"/>
            </w:pPr>
            <w:r>
              <w:t>“No” on ANY item means report goes into “Unacceptable” group</w:t>
            </w:r>
          </w:p>
        </w:tc>
      </w:tr>
      <w:tr w:rsidR="0024552F" w14:paraId="33A81F33" w14:textId="77777777" w:rsidTr="00BE26BC">
        <w:tc>
          <w:tcPr>
            <w:cnfStyle w:val="000010000000" w:firstRow="0" w:lastRow="0" w:firstColumn="0" w:lastColumn="0" w:oddVBand="1" w:evenVBand="0" w:oddHBand="0" w:evenHBand="0" w:firstRowFirstColumn="0" w:firstRowLastColumn="0" w:lastRowFirstColumn="0" w:lastRowLastColumn="0"/>
            <w:tcW w:w="0" w:type="auto"/>
          </w:tcPr>
          <w:p w14:paraId="69FD4EC5" w14:textId="77777777" w:rsidR="0024552F" w:rsidRDefault="0024552F" w:rsidP="000032C5">
            <w:pPr>
              <w:pStyle w:val="Compact"/>
            </w:pPr>
            <w:r>
              <w:t>Do you see citations in Introduction AND Discussion? Look for [Name, Year] format</w:t>
            </w:r>
          </w:p>
        </w:tc>
        <w:tc>
          <w:tcPr>
            <w:cnfStyle w:val="000001000000" w:firstRow="0" w:lastRow="0" w:firstColumn="0" w:lastColumn="0" w:oddVBand="0" w:evenVBand="1" w:oddHBand="0" w:evenHBand="0" w:firstRowFirstColumn="0" w:firstRowLastColumn="0" w:lastRowFirstColumn="0" w:lastRowLastColumn="0"/>
            <w:tcW w:w="0" w:type="auto"/>
            <w:vMerge/>
            <w:tcBorders>
              <w:top w:val="single" w:sz="4" w:space="0" w:color="7F7F7F" w:themeColor="text1" w:themeTint="80"/>
              <w:bottom w:val="single" w:sz="18" w:space="0" w:color="7F7F7F" w:themeColor="text1" w:themeTint="80"/>
            </w:tcBorders>
          </w:tcPr>
          <w:p w14:paraId="35C3CD4F" w14:textId="77777777" w:rsidR="0024552F" w:rsidRDefault="0024552F" w:rsidP="000032C5">
            <w:pPr>
              <w:pStyle w:val="Compact"/>
            </w:pPr>
          </w:p>
        </w:tc>
      </w:tr>
      <w:tr w:rsidR="0024552F" w14:paraId="26849F51" w14:textId="77777777" w:rsidTr="00BE26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C1B6A7" w14:textId="77777777" w:rsidR="0024552F" w:rsidRDefault="0024552F" w:rsidP="000032C5">
            <w:pPr>
              <w:pStyle w:val="Compact"/>
            </w:pPr>
            <w:r>
              <w:t>Quickly read last 1-3 lines of Introduction. Is there a hypothesis near end of Introduction?</w:t>
            </w:r>
          </w:p>
        </w:tc>
        <w:tc>
          <w:tcPr>
            <w:cnfStyle w:val="000001000000" w:firstRow="0" w:lastRow="0" w:firstColumn="0" w:lastColumn="0" w:oddVBand="0" w:evenVBand="1" w:oddHBand="0" w:evenHBand="0" w:firstRowFirstColumn="0" w:firstRowLastColumn="0" w:lastRowFirstColumn="0" w:lastRowLastColumn="0"/>
            <w:tcW w:w="0" w:type="auto"/>
            <w:vMerge/>
            <w:tcBorders>
              <w:bottom w:val="single" w:sz="18" w:space="0" w:color="7F7F7F" w:themeColor="text1" w:themeTint="80"/>
            </w:tcBorders>
          </w:tcPr>
          <w:p w14:paraId="4988F750" w14:textId="77777777" w:rsidR="0024552F" w:rsidRDefault="0024552F" w:rsidP="000032C5">
            <w:pPr>
              <w:pStyle w:val="Compact"/>
            </w:pPr>
          </w:p>
        </w:tc>
      </w:tr>
      <w:tr w:rsidR="0024552F" w14:paraId="0C81A169" w14:textId="77777777" w:rsidTr="00BE26BC">
        <w:tc>
          <w:tcPr>
            <w:cnfStyle w:val="000010000000" w:firstRow="0" w:lastRow="0" w:firstColumn="0" w:lastColumn="0" w:oddVBand="1" w:evenVBand="0" w:oddHBand="0" w:evenHBand="0" w:firstRowFirstColumn="0" w:firstRowLastColumn="0" w:lastRowFirstColumn="0" w:lastRowLastColumn="0"/>
            <w:tcW w:w="0" w:type="auto"/>
            <w:tcBorders>
              <w:bottom w:val="single" w:sz="18" w:space="0" w:color="000000" w:themeColor="text1"/>
            </w:tcBorders>
          </w:tcPr>
          <w:p w14:paraId="48E0A571" w14:textId="77777777" w:rsidR="0024552F" w:rsidRDefault="0024552F" w:rsidP="000032C5">
            <w:pPr>
              <w:pStyle w:val="Compact"/>
            </w:pPr>
            <w:r>
              <w:t>Is there a table or figure summarizing data?</w:t>
            </w:r>
          </w:p>
        </w:tc>
        <w:tc>
          <w:tcPr>
            <w:cnfStyle w:val="000001000000" w:firstRow="0" w:lastRow="0" w:firstColumn="0" w:lastColumn="0" w:oddVBand="0" w:evenVBand="1" w:oddHBand="0" w:evenHBand="0" w:firstRowFirstColumn="0" w:firstRowLastColumn="0" w:lastRowFirstColumn="0" w:lastRowLastColumn="0"/>
            <w:tcW w:w="0" w:type="auto"/>
            <w:vMerge/>
            <w:tcBorders>
              <w:top w:val="single" w:sz="4" w:space="0" w:color="7F7F7F" w:themeColor="text1" w:themeTint="80"/>
              <w:bottom w:val="single" w:sz="18" w:space="0" w:color="000000" w:themeColor="text1"/>
            </w:tcBorders>
          </w:tcPr>
          <w:p w14:paraId="6D37B0AC" w14:textId="77777777" w:rsidR="0024552F" w:rsidRDefault="0024552F" w:rsidP="000032C5">
            <w:pPr>
              <w:pStyle w:val="Compact"/>
            </w:pPr>
          </w:p>
        </w:tc>
      </w:tr>
      <w:tr w:rsidR="00C95C86" w14:paraId="041CBD59" w14:textId="77777777" w:rsidTr="00BE26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single" w:sz="18" w:space="0" w:color="000000" w:themeColor="text1"/>
            </w:tcBorders>
          </w:tcPr>
          <w:p w14:paraId="6419F469" w14:textId="77777777" w:rsidR="00C95C86" w:rsidRDefault="00C95C86" w:rsidP="000032C5">
            <w:pPr>
              <w:pStyle w:val="Compact"/>
            </w:pPr>
            <w:r>
              <w:t>Quickly skim first 1-3 lines of Discussion. Does author reference their hypothesis?</w:t>
            </w:r>
          </w:p>
        </w:tc>
        <w:tc>
          <w:tcPr>
            <w:cnfStyle w:val="000001000000" w:firstRow="0" w:lastRow="0" w:firstColumn="0" w:lastColumn="0" w:oddVBand="0" w:evenVBand="1" w:oddHBand="0" w:evenHBand="0" w:firstRowFirstColumn="0" w:firstRowLastColumn="0" w:lastRowFirstColumn="0" w:lastRowLastColumn="0"/>
            <w:tcW w:w="0" w:type="auto"/>
            <w:tcBorders>
              <w:top w:val="single" w:sz="18" w:space="0" w:color="000000" w:themeColor="text1"/>
            </w:tcBorders>
            <w:vAlign w:val="center"/>
          </w:tcPr>
          <w:p w14:paraId="52C253FC" w14:textId="14993138" w:rsidR="00C95C86" w:rsidRDefault="00C95C86" w:rsidP="0024552F">
            <w:pPr>
              <w:pStyle w:val="Compact"/>
            </w:pPr>
            <w:r>
              <w:t>“No”</w:t>
            </w:r>
            <w:r w:rsidR="009C02DA">
              <w:t xml:space="preserve"> </w:t>
            </w:r>
            <w:r>
              <w:t>should go into “Some flaws” group initially, but it could be elsewhere</w:t>
            </w:r>
          </w:p>
        </w:tc>
      </w:tr>
      <w:tr w:rsidR="009C02DA" w14:paraId="2FBDF67A" w14:textId="77777777" w:rsidTr="0024552F">
        <w:tc>
          <w:tcPr>
            <w:cnfStyle w:val="000010000000" w:firstRow="0" w:lastRow="0" w:firstColumn="0" w:lastColumn="0" w:oddVBand="1" w:evenVBand="0" w:oddHBand="0" w:evenHBand="0" w:firstRowFirstColumn="0" w:firstRowLastColumn="0" w:lastRowFirstColumn="0" w:lastRowLastColumn="0"/>
            <w:tcW w:w="0" w:type="auto"/>
          </w:tcPr>
          <w:p w14:paraId="5D98A7CB" w14:textId="77777777" w:rsidR="009C02DA" w:rsidRDefault="009C02DA" w:rsidP="000032C5">
            <w:pPr>
              <w:pStyle w:val="Compact"/>
            </w:pPr>
            <w:r>
              <w:t>Does the flow and wording sound reasonable for a technical audience?</w:t>
            </w:r>
          </w:p>
        </w:tc>
        <w:tc>
          <w:tcPr>
            <w:cnfStyle w:val="000001000000" w:firstRow="0" w:lastRow="0" w:firstColumn="0" w:lastColumn="0" w:oddVBand="0" w:evenVBand="1" w:oddHBand="0" w:evenHBand="0" w:firstRowFirstColumn="0" w:firstRowLastColumn="0" w:lastRowFirstColumn="0" w:lastRowLastColumn="0"/>
            <w:tcW w:w="0" w:type="auto"/>
            <w:vMerge w:val="restart"/>
            <w:vAlign w:val="center"/>
          </w:tcPr>
          <w:p w14:paraId="4469F3E2" w14:textId="77777777" w:rsidR="009C02DA" w:rsidRDefault="009C02DA" w:rsidP="0024552F">
            <w:pPr>
              <w:pStyle w:val="Compact"/>
            </w:pPr>
            <w:r>
              <w:t>“No” should go into “Some Flaws” group</w:t>
            </w:r>
          </w:p>
        </w:tc>
      </w:tr>
      <w:tr w:rsidR="009C02DA" w14:paraId="51CB1635" w14:textId="77777777" w:rsidTr="002A6D2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Align w:val="center"/>
          </w:tcPr>
          <w:p w14:paraId="23A5BA11" w14:textId="6EBA2C87" w:rsidR="009C02DA" w:rsidRDefault="009C02DA" w:rsidP="009C02DA">
            <w:pPr>
              <w:pStyle w:val="Compact"/>
            </w:pPr>
            <w:r>
              <w:t>Do citations at the end look generally right?</w:t>
            </w:r>
          </w:p>
        </w:tc>
        <w:tc>
          <w:tcPr>
            <w:cnfStyle w:val="000001000000" w:firstRow="0" w:lastRow="0" w:firstColumn="0" w:lastColumn="0" w:oddVBand="0" w:evenVBand="1" w:oddHBand="0" w:evenHBand="0" w:firstRowFirstColumn="0" w:firstRowLastColumn="0" w:lastRowFirstColumn="0" w:lastRowLastColumn="0"/>
            <w:tcW w:w="0" w:type="auto"/>
            <w:vMerge/>
            <w:vAlign w:val="center"/>
          </w:tcPr>
          <w:p w14:paraId="27DFDA6C" w14:textId="77777777" w:rsidR="009C02DA" w:rsidRDefault="009C02DA" w:rsidP="009C02DA">
            <w:pPr>
              <w:pStyle w:val="Compact"/>
            </w:pPr>
          </w:p>
        </w:tc>
      </w:tr>
      <w:tr w:rsidR="009C02DA" w14:paraId="2C031765" w14:textId="77777777" w:rsidTr="00BE26BC">
        <w:tc>
          <w:tcPr>
            <w:cnfStyle w:val="000010000000" w:firstRow="0" w:lastRow="0" w:firstColumn="0" w:lastColumn="0" w:oddVBand="1" w:evenVBand="0" w:oddHBand="0" w:evenHBand="0" w:firstRowFirstColumn="0" w:firstRowLastColumn="0" w:lastRowFirstColumn="0" w:lastRowLastColumn="0"/>
            <w:tcW w:w="0" w:type="auto"/>
            <w:tcBorders>
              <w:bottom w:val="single" w:sz="18" w:space="0" w:color="000000" w:themeColor="text1"/>
            </w:tcBorders>
          </w:tcPr>
          <w:p w14:paraId="25A563D7" w14:textId="77777777" w:rsidR="009C02DA" w:rsidRDefault="009C02DA" w:rsidP="009C02DA">
            <w:pPr>
              <w:pStyle w:val="Compact"/>
            </w:pPr>
            <w:r>
              <w:t>Do figures or data tables at end look right?</w:t>
            </w:r>
          </w:p>
        </w:tc>
        <w:tc>
          <w:tcPr>
            <w:cnfStyle w:val="000001000000" w:firstRow="0" w:lastRow="0" w:firstColumn="0" w:lastColumn="0" w:oddVBand="0" w:evenVBand="1" w:oddHBand="0" w:evenHBand="0" w:firstRowFirstColumn="0" w:firstRowLastColumn="0" w:lastRowFirstColumn="0" w:lastRowLastColumn="0"/>
            <w:tcW w:w="0" w:type="auto"/>
            <w:vMerge/>
            <w:tcBorders>
              <w:bottom w:val="single" w:sz="18" w:space="0" w:color="000000" w:themeColor="text1"/>
            </w:tcBorders>
            <w:vAlign w:val="center"/>
          </w:tcPr>
          <w:p w14:paraId="54F3E773" w14:textId="22C92489" w:rsidR="009C02DA" w:rsidRDefault="009C02DA" w:rsidP="009C02DA">
            <w:pPr>
              <w:pStyle w:val="Compact"/>
            </w:pPr>
          </w:p>
        </w:tc>
      </w:tr>
      <w:tr w:rsidR="009C02DA" w14:paraId="5F90EC53" w14:textId="77777777" w:rsidTr="00BE26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single" w:sz="18" w:space="0" w:color="000000" w:themeColor="text1"/>
            </w:tcBorders>
          </w:tcPr>
          <w:p w14:paraId="0DA557C2" w14:textId="77777777" w:rsidR="009C02DA" w:rsidRDefault="009C02DA" w:rsidP="009C02DA">
            <w:pPr>
              <w:pStyle w:val="Compact"/>
            </w:pPr>
            <w:r>
              <w:t>Nothing stands out in first brief skim through</w:t>
            </w:r>
          </w:p>
        </w:tc>
        <w:tc>
          <w:tcPr>
            <w:cnfStyle w:val="000001000000" w:firstRow="0" w:lastRow="0" w:firstColumn="0" w:lastColumn="0" w:oddVBand="0" w:evenVBand="1" w:oddHBand="0" w:evenHBand="0" w:firstRowFirstColumn="0" w:firstRowLastColumn="0" w:lastRowFirstColumn="0" w:lastRowLastColumn="0"/>
            <w:tcW w:w="0" w:type="auto"/>
            <w:tcBorders>
              <w:top w:val="single" w:sz="18" w:space="0" w:color="000000" w:themeColor="text1"/>
            </w:tcBorders>
            <w:vAlign w:val="center"/>
          </w:tcPr>
          <w:p w14:paraId="1B246DB1" w14:textId="03CA26EA" w:rsidR="009C02DA" w:rsidRDefault="009C02DA" w:rsidP="009C02DA">
            <w:pPr>
              <w:pStyle w:val="Compact"/>
            </w:pPr>
            <w:r>
              <w:t>Put in “No Obvious Flaws” group</w:t>
            </w:r>
          </w:p>
        </w:tc>
      </w:tr>
    </w:tbl>
    <w:p w14:paraId="55C721DD" w14:textId="77777777" w:rsidR="00C95C86" w:rsidRDefault="00C95C86" w:rsidP="00C95C86">
      <w:pPr>
        <w:pStyle w:val="BodyText"/>
      </w:pPr>
    </w:p>
    <w:p w14:paraId="56FACA3A" w14:textId="77777777" w:rsidR="009C02DA" w:rsidRDefault="009C02DA" w:rsidP="00C95C86">
      <w:pPr>
        <w:pStyle w:val="Heading3"/>
      </w:pPr>
      <w:bookmarkStart w:id="14" w:name="second-pass-double-check-read-deeper"/>
      <w:bookmarkEnd w:id="13"/>
      <w:r>
        <w:br w:type="page"/>
      </w:r>
    </w:p>
    <w:p w14:paraId="536B02D6" w14:textId="043DEEB2" w:rsidR="00C95C86" w:rsidRDefault="00C95C86" w:rsidP="00C95C86">
      <w:pPr>
        <w:pStyle w:val="Heading3"/>
      </w:pPr>
      <w:r>
        <w:lastRenderedPageBreak/>
        <w:t>Second Pass: Double-Check &amp; Read Deeper</w:t>
      </w:r>
    </w:p>
    <w:p w14:paraId="4B58A6A1" w14:textId="4A3193BA" w:rsidR="00C95C86" w:rsidRDefault="00C95C86" w:rsidP="00C95C86">
      <w:pPr>
        <w:pStyle w:val="FirstParagraph"/>
      </w:pPr>
      <w:r>
        <w:t xml:space="preserve">This time </w:t>
      </w:r>
      <w:r w:rsidR="009C02DA">
        <w:t>through, t</w:t>
      </w:r>
      <w:r>
        <w:t>ake a report from each provisional group in turn.</w:t>
      </w:r>
    </w:p>
    <w:p w14:paraId="22FD54FE" w14:textId="77777777" w:rsidR="00C95C86" w:rsidRDefault="00C95C86" w:rsidP="00C95C86">
      <w:pPr>
        <w:pStyle w:val="Compact"/>
        <w:numPr>
          <w:ilvl w:val="0"/>
          <w:numId w:val="2"/>
        </w:numPr>
      </w:pPr>
      <w:r>
        <w:t>This helps you avoid getting frustrated when grading.</w:t>
      </w:r>
    </w:p>
    <w:p w14:paraId="6BB25A54" w14:textId="77777777" w:rsidR="00C95C86" w:rsidRDefault="00C95C86" w:rsidP="00C95C86">
      <w:pPr>
        <w:pStyle w:val="Compact"/>
        <w:numPr>
          <w:ilvl w:val="0"/>
          <w:numId w:val="2"/>
        </w:numPr>
      </w:pPr>
      <w:r>
        <w:t>You are more likely to subconsciously change your grading standards if you keep grading reports of similar quality.</w:t>
      </w:r>
    </w:p>
    <w:p w14:paraId="3440425A" w14:textId="77777777" w:rsidR="00C95C86" w:rsidRDefault="00C95C86" w:rsidP="00C95C86">
      <w:pPr>
        <w:pStyle w:val="Compact"/>
        <w:numPr>
          <w:ilvl w:val="0"/>
          <w:numId w:val="2"/>
        </w:numPr>
      </w:pPr>
      <w:r>
        <w:t xml:space="preserve">Remember that your first pass was an </w:t>
      </w:r>
      <w:r w:rsidRPr="009C02DA">
        <w:rPr>
          <w:b/>
          <w:bCs/>
        </w:rPr>
        <w:t>initial</w:t>
      </w:r>
      <w:r>
        <w:t xml:space="preserve"> sort only. If you re-read a report an see that you sorted it incorrectly, move it into a different group.</w:t>
      </w:r>
    </w:p>
    <w:p w14:paraId="203E37A9" w14:textId="1F638B64" w:rsidR="00C95C86" w:rsidRDefault="00BE26BC" w:rsidP="00C95C86">
      <w:pPr>
        <w:pStyle w:val="FirstParagraph"/>
      </w:pPr>
      <w:r>
        <w:t>Read</w:t>
      </w:r>
      <w:r w:rsidR="00C95C86">
        <w:t xml:space="preserve"> the full text of each report. You have three goals this time.</w:t>
      </w:r>
    </w:p>
    <w:p w14:paraId="0DEA1462" w14:textId="6F3C3E7D" w:rsidR="00C95C86" w:rsidRDefault="00C95C86" w:rsidP="00C95C86">
      <w:pPr>
        <w:pStyle w:val="Compact"/>
        <w:numPr>
          <w:ilvl w:val="0"/>
          <w:numId w:val="71"/>
        </w:numPr>
      </w:pPr>
      <w:r>
        <w:t xml:space="preserve">You already marked several items with comment boxes. This time you should confirm that they </w:t>
      </w:r>
      <w:proofErr w:type="gramStart"/>
      <w:r>
        <w:t xml:space="preserve">actually </w:t>
      </w:r>
      <w:r w:rsidR="009C02DA">
        <w:t>are</w:t>
      </w:r>
      <w:proofErr w:type="gramEnd"/>
      <w:r w:rsidR="009C02DA">
        <w:t xml:space="preserve"> </w:t>
      </w:r>
      <w:r>
        <w:t>present/flawed/absent.</w:t>
      </w:r>
    </w:p>
    <w:p w14:paraId="3AD0F49E" w14:textId="77777777" w:rsidR="009C02DA" w:rsidRDefault="00C95C86" w:rsidP="00C95C86">
      <w:pPr>
        <w:pStyle w:val="Compact"/>
        <w:numPr>
          <w:ilvl w:val="0"/>
          <w:numId w:val="71"/>
        </w:numPr>
      </w:pPr>
      <w:r>
        <w:t xml:space="preserve">Identify the 2-3 highest impact corrections that the student needs to make. These are what you will point out in your reflective coaching comments. </w:t>
      </w:r>
    </w:p>
    <w:p w14:paraId="4662C032" w14:textId="77777777" w:rsidR="009C02DA" w:rsidRDefault="00C95C86" w:rsidP="009C02DA">
      <w:pPr>
        <w:pStyle w:val="Compact"/>
        <w:numPr>
          <w:ilvl w:val="1"/>
          <w:numId w:val="71"/>
        </w:numPr>
      </w:pPr>
      <w:r>
        <w:t xml:space="preserve">Put your coaching comments on the first page of the report, with the student’s overall score. </w:t>
      </w:r>
    </w:p>
    <w:p w14:paraId="681C99BD" w14:textId="6271E4C8" w:rsidR="00C95C86" w:rsidRDefault="00C95C86" w:rsidP="009C02DA">
      <w:pPr>
        <w:pStyle w:val="Compact"/>
        <w:numPr>
          <w:ilvl w:val="1"/>
          <w:numId w:val="71"/>
        </w:numPr>
      </w:pPr>
      <w:r>
        <w:t>Remember, these comments should directly reference the criteria.</w:t>
      </w:r>
    </w:p>
    <w:p w14:paraId="2C42D2F6" w14:textId="77777777" w:rsidR="00C95C86" w:rsidRDefault="00C95C86" w:rsidP="00C95C86">
      <w:pPr>
        <w:pStyle w:val="Compact"/>
        <w:numPr>
          <w:ilvl w:val="0"/>
          <w:numId w:val="71"/>
        </w:numPr>
      </w:pPr>
      <w:r>
        <w:t>Identify and provide short comment on other errors. Limit these to 3-5 per page. Avoid simple copy-editing. As often as possible, address these errors by:</w:t>
      </w:r>
    </w:p>
    <w:p w14:paraId="1AA3DF0B" w14:textId="77777777" w:rsidR="00C95C86" w:rsidRDefault="00C95C86" w:rsidP="009C02DA">
      <w:pPr>
        <w:pStyle w:val="Compact"/>
        <w:numPr>
          <w:ilvl w:val="1"/>
          <w:numId w:val="71"/>
        </w:numPr>
      </w:pPr>
      <w:r>
        <w:t>Asking reflective coaching questions, or</w:t>
      </w:r>
    </w:p>
    <w:p w14:paraId="1BB05AE7" w14:textId="77777777" w:rsidR="00C95C86" w:rsidRDefault="00C95C86" w:rsidP="009C02DA">
      <w:pPr>
        <w:pStyle w:val="Compact"/>
        <w:numPr>
          <w:ilvl w:val="1"/>
          <w:numId w:val="71"/>
        </w:numPr>
      </w:pPr>
      <w:r>
        <w:t>Referring students to the Resource Guide or other reference sources.</w:t>
      </w:r>
    </w:p>
    <w:p w14:paraId="630E6DE7" w14:textId="0A129716" w:rsidR="0024552F" w:rsidRDefault="0024552F">
      <w:pPr>
        <w:rPr>
          <w:rFonts w:asciiTheme="majorHAnsi" w:eastAsiaTheme="majorEastAsia" w:hAnsiTheme="majorHAnsi" w:cstheme="majorBidi"/>
          <w:bCs/>
          <w:i/>
          <w:color w:val="4F81BD" w:themeColor="accent1"/>
        </w:rPr>
      </w:pPr>
      <w:bookmarkStart w:id="15" w:name="strategies-for-marking-up-each-group"/>
    </w:p>
    <w:p w14:paraId="579C0258" w14:textId="37376445" w:rsidR="00C95C86" w:rsidRPr="009C02DA" w:rsidRDefault="00C95C86" w:rsidP="00BE26BC">
      <w:pPr>
        <w:pStyle w:val="Heading4"/>
      </w:pPr>
      <w:r w:rsidRPr="009C02DA">
        <w:t>Strategies For Marking Up Each Group</w:t>
      </w:r>
    </w:p>
    <w:p w14:paraId="1712CD2D" w14:textId="77777777" w:rsidR="00C95C86" w:rsidRDefault="00C95C86" w:rsidP="00C95C86">
      <w:pPr>
        <w:pStyle w:val="Compact"/>
        <w:numPr>
          <w:ilvl w:val="0"/>
          <w:numId w:val="2"/>
        </w:numPr>
      </w:pPr>
      <w:r>
        <w:t>Unacceptable Group:</w:t>
      </w:r>
    </w:p>
    <w:p w14:paraId="4755FDB5" w14:textId="77777777" w:rsidR="00C95C86" w:rsidRDefault="00C95C86" w:rsidP="00C95C86">
      <w:pPr>
        <w:pStyle w:val="Compact"/>
        <w:numPr>
          <w:ilvl w:val="1"/>
          <w:numId w:val="2"/>
        </w:numPr>
      </w:pPr>
      <w:r>
        <w:t>If one of the 5 basic criteria) is indeed missing, leave the report in this group.</w:t>
      </w:r>
    </w:p>
    <w:p w14:paraId="48F2D1BC" w14:textId="77777777" w:rsidR="00C95C86" w:rsidRDefault="00C95C86" w:rsidP="00C95C86">
      <w:pPr>
        <w:pStyle w:val="Compact"/>
        <w:numPr>
          <w:ilvl w:val="1"/>
          <w:numId w:val="2"/>
        </w:numPr>
      </w:pPr>
      <w:r>
        <w:t xml:space="preserve">Identify </w:t>
      </w:r>
      <w:proofErr w:type="gramStart"/>
      <w:r>
        <w:t>all of</w:t>
      </w:r>
      <w:proofErr w:type="gramEnd"/>
      <w:r>
        <w:t xml:space="preserve"> the essential items that the student does not have.</w:t>
      </w:r>
    </w:p>
    <w:p w14:paraId="2664EFFE" w14:textId="45CC882B" w:rsidR="00C95C86" w:rsidRDefault="00C95C86" w:rsidP="00C95C86">
      <w:pPr>
        <w:pStyle w:val="Compact"/>
        <w:numPr>
          <w:ilvl w:val="1"/>
          <w:numId w:val="2"/>
        </w:numPr>
      </w:pPr>
      <w:r>
        <w:t xml:space="preserve">In the </w:t>
      </w:r>
      <w:proofErr w:type="gramStart"/>
      <w:r>
        <w:t>front page</w:t>
      </w:r>
      <w:proofErr w:type="gramEnd"/>
      <w:r>
        <w:t xml:space="preserve"> comment, list which required items are missing</w:t>
      </w:r>
      <w:r w:rsidR="009C02DA">
        <w:t xml:space="preserve"> &amp;</w:t>
      </w:r>
      <w:r>
        <w:t xml:space="preserve"> the score, then stop.</w:t>
      </w:r>
    </w:p>
    <w:p w14:paraId="09579CD2" w14:textId="77777777" w:rsidR="00C95C86" w:rsidRDefault="00C95C86" w:rsidP="00C95C86">
      <w:pPr>
        <w:pStyle w:val="Compact"/>
        <w:numPr>
          <w:ilvl w:val="1"/>
          <w:numId w:val="2"/>
        </w:numPr>
      </w:pPr>
      <w:r>
        <w:t>You are not required to provide any further comments. A report that does not meet basic criteria should take LESS time to grade, not more.</w:t>
      </w:r>
    </w:p>
    <w:p w14:paraId="0127EAF3" w14:textId="77777777" w:rsidR="00C95C86" w:rsidRDefault="00C95C86" w:rsidP="00C95C86">
      <w:pPr>
        <w:pStyle w:val="Compact"/>
        <w:numPr>
          <w:ilvl w:val="0"/>
          <w:numId w:val="2"/>
        </w:numPr>
      </w:pPr>
      <w:r>
        <w:t>Some Flaws Group:</w:t>
      </w:r>
    </w:p>
    <w:p w14:paraId="736D2AC4" w14:textId="77777777" w:rsidR="00C95C86" w:rsidRDefault="00C95C86" w:rsidP="00C95C86">
      <w:pPr>
        <w:pStyle w:val="Compact"/>
        <w:numPr>
          <w:ilvl w:val="1"/>
          <w:numId w:val="2"/>
        </w:numPr>
      </w:pPr>
      <w:r>
        <w:t>As you read, separate reports into 3 sub-groups:</w:t>
      </w:r>
    </w:p>
    <w:p w14:paraId="3E0E8DC7" w14:textId="04C4DE9F" w:rsidR="00C95C86" w:rsidRDefault="00C95C86" w:rsidP="00C95C86">
      <w:pPr>
        <w:pStyle w:val="Compact"/>
        <w:numPr>
          <w:ilvl w:val="2"/>
          <w:numId w:val="2"/>
        </w:numPr>
      </w:pPr>
      <w:r>
        <w:t xml:space="preserve">Flaws in writing </w:t>
      </w:r>
      <w:r w:rsidR="00BE26BC">
        <w:t xml:space="preserve">or logic </w:t>
      </w:r>
      <w:r>
        <w:t>only</w:t>
      </w:r>
    </w:p>
    <w:p w14:paraId="4F61D1F3" w14:textId="2D3D1605" w:rsidR="00C95C86" w:rsidRDefault="00C95C86" w:rsidP="00C95C86">
      <w:pPr>
        <w:pStyle w:val="Compact"/>
        <w:numPr>
          <w:ilvl w:val="2"/>
          <w:numId w:val="2"/>
        </w:numPr>
      </w:pPr>
      <w:r>
        <w:t xml:space="preserve">Flaws in technical execution </w:t>
      </w:r>
      <w:r w:rsidR="00BE26BC">
        <w:t>(</w:t>
      </w:r>
      <w:r>
        <w:t>stats, figures, tables, etc.</w:t>
      </w:r>
      <w:r w:rsidR="00BE26BC">
        <w:t>) only</w:t>
      </w:r>
    </w:p>
    <w:p w14:paraId="76C03C21" w14:textId="1B828AFF" w:rsidR="00C95C86" w:rsidRDefault="00C95C86" w:rsidP="00C95C86">
      <w:pPr>
        <w:pStyle w:val="Compact"/>
        <w:numPr>
          <w:ilvl w:val="2"/>
          <w:numId w:val="2"/>
        </w:numPr>
      </w:pPr>
      <w:r>
        <w:t>Flaws in BOTH areas</w:t>
      </w:r>
    </w:p>
    <w:p w14:paraId="47CFAA8F" w14:textId="3987F18D" w:rsidR="00C95C86" w:rsidRDefault="00C95C86" w:rsidP="00C95C86">
      <w:pPr>
        <w:pStyle w:val="Compact"/>
        <w:numPr>
          <w:ilvl w:val="1"/>
          <w:numId w:val="2"/>
        </w:numPr>
      </w:pPr>
      <w:r>
        <w:t xml:space="preserve">As you divide the reports, look for the larger/global errors the student should address first. </w:t>
      </w:r>
      <w:r w:rsidRPr="009C02DA">
        <w:rPr>
          <w:b/>
          <w:bCs/>
        </w:rPr>
        <w:t xml:space="preserve">What 2-3 corrections </w:t>
      </w:r>
      <w:r w:rsidR="009C02DA" w:rsidRPr="009C02DA">
        <w:rPr>
          <w:b/>
          <w:bCs/>
        </w:rPr>
        <w:t>could</w:t>
      </w:r>
      <w:r w:rsidRPr="009C02DA">
        <w:rPr>
          <w:b/>
          <w:bCs/>
        </w:rPr>
        <w:t xml:space="preserve"> the student make</w:t>
      </w:r>
      <w:r>
        <w:t xml:space="preserve"> that would make the report fundamentally better?</w:t>
      </w:r>
    </w:p>
    <w:p w14:paraId="04CF116F" w14:textId="570559FF" w:rsidR="00C95C86" w:rsidRDefault="00C95C86" w:rsidP="00C95C86">
      <w:pPr>
        <w:pStyle w:val="Compact"/>
        <w:numPr>
          <w:ilvl w:val="1"/>
          <w:numId w:val="2"/>
        </w:numPr>
      </w:pPr>
      <w:r>
        <w:t>In the front</w:t>
      </w:r>
      <w:r w:rsidR="009C02DA">
        <w:t>-</w:t>
      </w:r>
      <w:r>
        <w:t>page comment, summarize the most important corrections needed, and the score.</w:t>
      </w:r>
    </w:p>
    <w:p w14:paraId="16DC8EDE" w14:textId="7B30C041" w:rsidR="00C95C86" w:rsidRDefault="00C95C86" w:rsidP="00C95C86">
      <w:pPr>
        <w:pStyle w:val="Compact"/>
        <w:numPr>
          <w:ilvl w:val="1"/>
          <w:numId w:val="2"/>
        </w:numPr>
      </w:pPr>
      <w:r>
        <w:t>Add no more than 3-5 short</w:t>
      </w:r>
      <w:r w:rsidR="00BE26BC">
        <w:t>er</w:t>
      </w:r>
      <w:r>
        <w:t xml:space="preserve"> comments per page. </w:t>
      </w:r>
      <w:r w:rsidRPr="00BE26BC">
        <w:rPr>
          <w:b/>
          <w:bCs/>
        </w:rPr>
        <w:t>Use these comments to point out smaller corrections, not the global issues.</w:t>
      </w:r>
      <w:r>
        <w:t xml:space="preserve"> Comments should be questions or refer to other sources </w:t>
      </w:r>
      <w:proofErr w:type="gramStart"/>
      <w:r>
        <w:t>if at all possible</w:t>
      </w:r>
      <w:proofErr w:type="gramEnd"/>
      <w:r>
        <w:t>.</w:t>
      </w:r>
    </w:p>
    <w:p w14:paraId="7ECAA994" w14:textId="77777777" w:rsidR="009C02DA" w:rsidRDefault="009C02DA" w:rsidP="00C95C86">
      <w:pPr>
        <w:pStyle w:val="Compact"/>
        <w:numPr>
          <w:ilvl w:val="0"/>
          <w:numId w:val="2"/>
        </w:numPr>
      </w:pPr>
      <w:r>
        <w:br w:type="page"/>
      </w:r>
    </w:p>
    <w:p w14:paraId="26618F53" w14:textId="1BD61404" w:rsidR="00C95C86" w:rsidRDefault="00C95C86" w:rsidP="00C95C86">
      <w:pPr>
        <w:pStyle w:val="Compact"/>
        <w:numPr>
          <w:ilvl w:val="0"/>
          <w:numId w:val="2"/>
        </w:numPr>
      </w:pPr>
      <w:r>
        <w:lastRenderedPageBreak/>
        <w:t>No Obvious Flaws Group:</w:t>
      </w:r>
    </w:p>
    <w:p w14:paraId="39597238" w14:textId="219269E7" w:rsidR="009C02DA" w:rsidRDefault="009C02DA" w:rsidP="009C02DA">
      <w:pPr>
        <w:pStyle w:val="Compact"/>
        <w:ind w:left="960"/>
      </w:pPr>
      <w:r>
        <w:t>As the grader, remember that even when a report earns the highest possible score, it can always be better.</w:t>
      </w:r>
    </w:p>
    <w:p w14:paraId="0CA16241" w14:textId="77777777" w:rsidR="00C95C86" w:rsidRDefault="00C95C86" w:rsidP="00C95C86">
      <w:pPr>
        <w:pStyle w:val="Compact"/>
        <w:numPr>
          <w:ilvl w:val="1"/>
          <w:numId w:val="2"/>
        </w:numPr>
      </w:pPr>
      <w:r>
        <w:t>Identify 2-3 points where you think the report could be improved.</w:t>
      </w:r>
    </w:p>
    <w:p w14:paraId="26430579" w14:textId="3E022A59" w:rsidR="00C95C86" w:rsidRDefault="00C95C86" w:rsidP="00C95C86">
      <w:pPr>
        <w:pStyle w:val="Compact"/>
        <w:numPr>
          <w:ilvl w:val="1"/>
          <w:numId w:val="2"/>
        </w:numPr>
      </w:pPr>
      <w:r>
        <w:t>In the front</w:t>
      </w:r>
      <w:r w:rsidR="009C02DA">
        <w:t>-</w:t>
      </w:r>
      <w:r>
        <w:t>page comment, summarize the most important areas the student could improve, and the score.</w:t>
      </w:r>
    </w:p>
    <w:p w14:paraId="7435ACB9" w14:textId="0D297E36" w:rsidR="00C95C86" w:rsidRDefault="00C95C86" w:rsidP="00C95C86">
      <w:pPr>
        <w:pStyle w:val="Compact"/>
        <w:numPr>
          <w:ilvl w:val="1"/>
          <w:numId w:val="2"/>
        </w:numPr>
      </w:pPr>
      <w:r>
        <w:t>A</w:t>
      </w:r>
      <w:r w:rsidR="009C02DA">
        <w:t xml:space="preserve">gain, do not give </w:t>
      </w:r>
      <w:r>
        <w:t>more than 3-5 short comments per page. Use these comments to point out smaller corrections</w:t>
      </w:r>
      <w:r w:rsidR="009C02DA">
        <w:t>. Ask</w:t>
      </w:r>
      <w:r>
        <w:t xml:space="preserve"> questions or refer to other sources </w:t>
      </w:r>
      <w:r w:rsidR="00BE26BC">
        <w:t>whenever possible</w:t>
      </w:r>
      <w:r>
        <w:t>.</w:t>
      </w:r>
    </w:p>
    <w:p w14:paraId="6FF023D7" w14:textId="77777777" w:rsidR="009C02DA" w:rsidRDefault="009C02DA" w:rsidP="009C02DA">
      <w:pPr>
        <w:pStyle w:val="Compact"/>
      </w:pPr>
    </w:p>
    <w:p w14:paraId="36BFEBFE" w14:textId="4490ECB6" w:rsidR="00C95C86" w:rsidRPr="00BE26BC" w:rsidRDefault="009C02DA" w:rsidP="00BE26BC">
      <w:pPr>
        <w:pStyle w:val="Heading4"/>
      </w:pPr>
      <w:bookmarkStart w:id="16" w:name="X2d6fb6e80b24d27a5bef8c29e60731fb6e6fab0"/>
      <w:bookmarkEnd w:id="14"/>
      <w:bookmarkEnd w:id="15"/>
      <w:r w:rsidRPr="00BE26BC">
        <w:t>General Tips When Providing</w:t>
      </w:r>
      <w:r w:rsidR="00C95C86" w:rsidRPr="00BE26BC">
        <w:t xml:space="preserve"> Feedback </w:t>
      </w:r>
    </w:p>
    <w:p w14:paraId="5E8E1F0C" w14:textId="77777777" w:rsidR="009C02DA" w:rsidRDefault="00C95C86" w:rsidP="00C95C86">
      <w:pPr>
        <w:pStyle w:val="Compact"/>
        <w:numPr>
          <w:ilvl w:val="0"/>
          <w:numId w:val="2"/>
        </w:numPr>
      </w:pPr>
      <w:r>
        <w:t xml:space="preserve">If you find you are putting the same comment on </w:t>
      </w:r>
      <w:r w:rsidR="009C02DA">
        <w:t>many</w:t>
      </w:r>
      <w:r>
        <w:t xml:space="preserve"> reports</w:t>
      </w:r>
      <w:r w:rsidR="009C02DA">
        <w:t>:</w:t>
      </w:r>
    </w:p>
    <w:p w14:paraId="499E4EDC" w14:textId="77777777" w:rsidR="009C02DA" w:rsidRDefault="009C02DA" w:rsidP="009C02DA">
      <w:pPr>
        <w:pStyle w:val="Compact"/>
        <w:numPr>
          <w:ilvl w:val="1"/>
          <w:numId w:val="2"/>
        </w:numPr>
      </w:pPr>
      <w:r>
        <w:t>Check that you are interpreting our grading requirements correctly.</w:t>
      </w:r>
    </w:p>
    <w:p w14:paraId="6FD92263" w14:textId="7817500F" w:rsidR="00C95C86" w:rsidRDefault="009C02DA" w:rsidP="009C02DA">
      <w:pPr>
        <w:pStyle w:val="Compact"/>
        <w:numPr>
          <w:ilvl w:val="1"/>
          <w:numId w:val="2"/>
        </w:numPr>
      </w:pPr>
      <w:r>
        <w:t xml:space="preserve">Make </w:t>
      </w:r>
      <w:r w:rsidR="00C95C86">
        <w:t xml:space="preserve">a master list of </w:t>
      </w:r>
      <w:r>
        <w:t xml:space="preserve">common </w:t>
      </w:r>
      <w:r w:rsidR="00C95C86">
        <w:t>comments and copy/paste rather than re-typing them.</w:t>
      </w:r>
    </w:p>
    <w:p w14:paraId="1746134D" w14:textId="77777777" w:rsidR="009C02DA" w:rsidRDefault="009C02DA" w:rsidP="00C95C86">
      <w:pPr>
        <w:pStyle w:val="Compact"/>
        <w:numPr>
          <w:ilvl w:val="0"/>
          <w:numId w:val="2"/>
        </w:numPr>
      </w:pPr>
      <w:r>
        <w:t xml:space="preserve">Do not write out detailed instructions for corrections. </w:t>
      </w:r>
    </w:p>
    <w:p w14:paraId="4460D60D" w14:textId="661D90BA" w:rsidR="009C02DA" w:rsidRDefault="009C02DA" w:rsidP="009C02DA">
      <w:pPr>
        <w:pStyle w:val="Compact"/>
        <w:numPr>
          <w:ilvl w:val="1"/>
          <w:numId w:val="2"/>
        </w:numPr>
      </w:pPr>
      <w:r>
        <w:t>Refer students to sections or pages in the Writing Resource Guide.</w:t>
      </w:r>
    </w:p>
    <w:p w14:paraId="780914AA" w14:textId="1FCF3B1C" w:rsidR="00C95C86" w:rsidRDefault="009C02DA" w:rsidP="009C02DA">
      <w:pPr>
        <w:pStyle w:val="Compact"/>
        <w:numPr>
          <w:ilvl w:val="1"/>
          <w:numId w:val="2"/>
        </w:numPr>
      </w:pPr>
      <w:r>
        <w:t>Our</w:t>
      </w:r>
      <w:r w:rsidR="00C95C86">
        <w:t xml:space="preserve"> Resource Guide is updated regularly</w:t>
      </w:r>
      <w:r>
        <w:t>, so d</w:t>
      </w:r>
      <w:r w:rsidR="00C95C86">
        <w:t>ouble-check that you are using the correct page numbers for the current version.</w:t>
      </w:r>
    </w:p>
    <w:p w14:paraId="0ABEE381" w14:textId="77777777" w:rsidR="009C02DA" w:rsidRDefault="009C02DA" w:rsidP="009C02DA">
      <w:pPr>
        <w:pStyle w:val="Compact"/>
      </w:pPr>
    </w:p>
    <w:p w14:paraId="0DBE4FD7" w14:textId="77777777" w:rsidR="00C95C86" w:rsidRDefault="00C95C86" w:rsidP="00C95C86">
      <w:pPr>
        <w:pStyle w:val="Heading3"/>
      </w:pPr>
      <w:bookmarkStart w:id="17" w:name="X4a6e91e191c32bdfae584a9f27f3ae48bea1f72"/>
      <w:bookmarkEnd w:id="16"/>
      <w:r>
        <w:t>Record Report Scores in the LMS Gradebook</w:t>
      </w:r>
    </w:p>
    <w:p w14:paraId="75A1EDDF" w14:textId="117D354C" w:rsidR="009C02DA" w:rsidRDefault="009C02DA" w:rsidP="00C95C86">
      <w:pPr>
        <w:pStyle w:val="FirstParagraph"/>
      </w:pPr>
      <w:r>
        <w:t>Enter grades in the LMS using just numerals 0-4. When putting scores on the front page of reports, include the text description.</w:t>
      </w:r>
    </w:p>
    <w:p w14:paraId="62C79845" w14:textId="2AC720BA" w:rsidR="00C95C86" w:rsidRDefault="009C02DA" w:rsidP="00C95C86">
      <w:pPr>
        <w:pStyle w:val="Compact"/>
        <w:numPr>
          <w:ilvl w:val="0"/>
          <w:numId w:val="2"/>
        </w:numPr>
      </w:pPr>
      <w:r>
        <w:t>4/</w:t>
      </w:r>
      <w:r w:rsidR="00C95C86">
        <w:t>Acceptable</w:t>
      </w:r>
    </w:p>
    <w:p w14:paraId="1E29865B" w14:textId="2C6F137B" w:rsidR="00C95C86" w:rsidRDefault="009C02DA" w:rsidP="00C95C86">
      <w:pPr>
        <w:pStyle w:val="Compact"/>
        <w:numPr>
          <w:ilvl w:val="0"/>
          <w:numId w:val="2"/>
        </w:numPr>
      </w:pPr>
      <w:r>
        <w:t>3/</w:t>
      </w:r>
      <w:r w:rsidR="00C95C86">
        <w:t>Needs minor revisions</w:t>
      </w:r>
    </w:p>
    <w:p w14:paraId="3A140B21" w14:textId="559DBA43" w:rsidR="00C95C86" w:rsidRDefault="009C02DA" w:rsidP="00C95C86">
      <w:pPr>
        <w:pStyle w:val="Compact"/>
        <w:numPr>
          <w:ilvl w:val="0"/>
          <w:numId w:val="2"/>
        </w:numPr>
      </w:pPr>
      <w:r>
        <w:t>2/</w:t>
      </w:r>
      <w:r w:rsidR="00C95C86">
        <w:t>Needs major revisions</w:t>
      </w:r>
    </w:p>
    <w:p w14:paraId="2DFBC210" w14:textId="2BE3A8E9" w:rsidR="00C95C86" w:rsidRDefault="009C02DA" w:rsidP="00C95C86">
      <w:pPr>
        <w:pStyle w:val="Compact"/>
        <w:numPr>
          <w:ilvl w:val="0"/>
          <w:numId w:val="2"/>
        </w:numPr>
      </w:pPr>
      <w:r>
        <w:t>1/</w:t>
      </w:r>
      <w:r w:rsidR="00C95C86">
        <w:t>Submitted but Unacceptable</w:t>
      </w:r>
    </w:p>
    <w:p w14:paraId="2E50A7D2" w14:textId="684E8D62" w:rsidR="00C95C86" w:rsidRDefault="009C02DA" w:rsidP="00C95C86">
      <w:pPr>
        <w:pStyle w:val="Compact"/>
        <w:numPr>
          <w:ilvl w:val="0"/>
          <w:numId w:val="2"/>
        </w:numPr>
      </w:pPr>
      <w:r>
        <w:t>0/</w:t>
      </w:r>
      <w:r w:rsidR="00C95C86">
        <w:t>No report submitted, or plagiarized</w:t>
      </w:r>
    </w:p>
    <w:p w14:paraId="3D2E4FB7" w14:textId="70C8B27F" w:rsidR="009C02DA" w:rsidRDefault="009C02DA" w:rsidP="009C02DA">
      <w:pPr>
        <w:pStyle w:val="FirstParagraph"/>
      </w:pPr>
      <w:r>
        <w:t>Each time you release grades, remind your students that the number describes the overall quality of their work relative to our goals, not a points value. In other words, a score of 3 out of 4 does not mean they earned a 75%; it means they need to make minor revisions. Bins scores only convert to numerical scores or letter grades at the end of the semester.</w:t>
      </w:r>
    </w:p>
    <w:p w14:paraId="6742EC1E" w14:textId="77777777" w:rsidR="00C95C86" w:rsidRDefault="00C95C86" w:rsidP="00C95C86">
      <w:pPr>
        <w:pStyle w:val="FirstParagraph"/>
      </w:pPr>
    </w:p>
    <w:p w14:paraId="515276BD" w14:textId="77777777" w:rsidR="009C02DA" w:rsidRDefault="009C02DA" w:rsidP="00C95C86">
      <w:pPr>
        <w:pStyle w:val="Heading1"/>
      </w:pPr>
      <w:bookmarkStart w:id="18" w:name="commenting710"/>
      <w:bookmarkEnd w:id="9"/>
      <w:bookmarkEnd w:id="11"/>
      <w:bookmarkEnd w:id="17"/>
      <w:r>
        <w:br w:type="page"/>
      </w:r>
    </w:p>
    <w:p w14:paraId="4D16BF71" w14:textId="51BAD791" w:rsidR="00C95C86" w:rsidRDefault="009C02DA" w:rsidP="00C95C86">
      <w:pPr>
        <w:pStyle w:val="Heading1"/>
      </w:pPr>
      <w:r>
        <w:lastRenderedPageBreak/>
        <w:t xml:space="preserve">GTAs’ Guide to </w:t>
      </w:r>
      <w:r w:rsidR="00C95C86" w:rsidRPr="00B37D61">
        <w:t>Commenting on Reports</w:t>
      </w:r>
    </w:p>
    <w:p w14:paraId="33DD3802" w14:textId="2BE180B0" w:rsidR="00C95C86" w:rsidRDefault="00C95C86" w:rsidP="00C95C86">
      <w:pPr>
        <w:pStyle w:val="FirstParagraph"/>
      </w:pPr>
      <w:bookmarkStart w:id="19" w:name="general-approach"/>
      <w:r>
        <w:t>From WAC/WID literature we know students improve faster if we:</w:t>
      </w:r>
    </w:p>
    <w:p w14:paraId="48BA8203" w14:textId="77777777" w:rsidR="00C95C86" w:rsidRDefault="00C95C86" w:rsidP="00C95C86">
      <w:pPr>
        <w:pStyle w:val="Compact"/>
        <w:numPr>
          <w:ilvl w:val="0"/>
          <w:numId w:val="2"/>
        </w:numPr>
      </w:pPr>
      <w:r>
        <w:t>Limit the number of comments. Students only process and respond to a limited number of feedback items. Given too many comments, students tend to correct simple issues first and leave larger issues uncorrected.</w:t>
      </w:r>
    </w:p>
    <w:p w14:paraId="361A8C66" w14:textId="77777777" w:rsidR="00C95C86" w:rsidRDefault="00C95C86" w:rsidP="00C95C86">
      <w:pPr>
        <w:pStyle w:val="Compact"/>
        <w:numPr>
          <w:ilvl w:val="0"/>
          <w:numId w:val="2"/>
        </w:numPr>
      </w:pPr>
      <w:r>
        <w:t>Focus on the largest problems first, then work down to smaller errors later. This reinforces the previous item and helps students improve faster.</w:t>
      </w:r>
    </w:p>
    <w:p w14:paraId="338900B1" w14:textId="77777777" w:rsidR="00C95C86" w:rsidRDefault="00C95C86" w:rsidP="00C95C86">
      <w:pPr>
        <w:pStyle w:val="Compact"/>
        <w:numPr>
          <w:ilvl w:val="0"/>
          <w:numId w:val="2"/>
        </w:numPr>
      </w:pPr>
      <w:r>
        <w:t>Ask questions that encourage reflection and self-evaluation.</w:t>
      </w:r>
    </w:p>
    <w:p w14:paraId="29EC65C3" w14:textId="35FBCC04" w:rsidR="00C95C86" w:rsidRDefault="00C95C86" w:rsidP="00C95C86">
      <w:pPr>
        <w:pStyle w:val="Compact"/>
        <w:numPr>
          <w:ilvl w:val="0"/>
          <w:numId w:val="2"/>
        </w:numPr>
      </w:pPr>
      <w:r>
        <w:t xml:space="preserve">Refer students to resources rather than provide direct correction. Students should develop a habit of seeking out their own answers instead of looking to us for them. </w:t>
      </w:r>
    </w:p>
    <w:p w14:paraId="6D08AD0C" w14:textId="77777777" w:rsidR="00C95C86" w:rsidRDefault="00C95C86" w:rsidP="00C95C86">
      <w:pPr>
        <w:pStyle w:val="Compact"/>
        <w:numPr>
          <w:ilvl w:val="0"/>
          <w:numId w:val="2"/>
        </w:numPr>
      </w:pPr>
      <w:r>
        <w:t xml:space="preserve">Do not copy-edit unless </w:t>
      </w:r>
      <w:proofErr w:type="gramStart"/>
      <w:r>
        <w:t>absolutely necessary</w:t>
      </w:r>
      <w:proofErr w:type="gramEnd"/>
      <w:r>
        <w:t>. It is appropriate to point out where writing is vague or unclear, but not every instance. Students must learn to self-correct rather than expect someone will show them what to do every time.</w:t>
      </w:r>
    </w:p>
    <w:p w14:paraId="70010F5C" w14:textId="77777777" w:rsidR="009C02DA" w:rsidRDefault="009C02DA" w:rsidP="009C02DA">
      <w:pPr>
        <w:pStyle w:val="Compact"/>
      </w:pPr>
    </w:p>
    <w:p w14:paraId="00E3A2F2" w14:textId="7D12893E" w:rsidR="00C95C86" w:rsidRDefault="00C95C86" w:rsidP="00C95C86">
      <w:pPr>
        <w:pStyle w:val="Heading2"/>
      </w:pPr>
      <w:bookmarkStart w:id="20" w:name="Xaa2e7e2570a912e43d9222640e85d272e655122"/>
      <w:bookmarkEnd w:id="19"/>
      <w:r>
        <w:t xml:space="preserve">We </w:t>
      </w:r>
      <w:r w:rsidR="009C02DA">
        <w:t xml:space="preserve">Give </w:t>
      </w:r>
      <w:r>
        <w:t xml:space="preserve">Feedback </w:t>
      </w:r>
      <w:proofErr w:type="gramStart"/>
      <w:r>
        <w:t>By</w:t>
      </w:r>
      <w:proofErr w:type="gramEnd"/>
      <w:r>
        <w:t xml:space="preserve"> Reflective Coaching, Not Copy Editing</w:t>
      </w:r>
    </w:p>
    <w:p w14:paraId="37EEBB83" w14:textId="77777777" w:rsidR="00C95C86" w:rsidRDefault="00C95C86" w:rsidP="00C95C86">
      <w:pPr>
        <w:pStyle w:val="FirstParagraph"/>
      </w:pPr>
      <w:r>
        <w:t xml:space="preserve">Reflective coaching comments have both specific information or guidance/rationale, and foster thinking. </w:t>
      </w:r>
      <w:proofErr w:type="gramStart"/>
      <w:r>
        <w:t>Often</w:t>
      </w:r>
      <w:proofErr w:type="gramEnd"/>
      <w:r>
        <w:t xml:space="preserve"> they have open ended questions that help a student think about BOTH WHAT TO CHANGE AND WHY. This approach is harder for students at first, but with practice students learn to self-correct the indicated error, and apply similar thinking to other situations.</w:t>
      </w:r>
    </w:p>
    <w:p w14:paraId="5C9C60C3" w14:textId="77777777" w:rsidR="00C95C86" w:rsidRDefault="00C95C86" w:rsidP="00C95C86">
      <w:pPr>
        <w:pStyle w:val="BodyText"/>
      </w:pPr>
      <w:r>
        <w:t>This is an example of a front-page summary comment for a lab report.</w:t>
      </w:r>
    </w:p>
    <w:p w14:paraId="76390BC7" w14:textId="77777777" w:rsidR="00C95C86" w:rsidRDefault="00C95C86" w:rsidP="00C95C86">
      <w:pPr>
        <w:pStyle w:val="BlockText"/>
      </w:pPr>
      <w:r>
        <w:t xml:space="preserve">This is good work on your first submission. You met all 5 of our basic criteria. The most important area to work on next is your discussion. Really think about resource allocation and herbivory, and your explanation. Ask yourself, is there another possible explanation besides herbivory? Also think about your results and what they’re really saying. Is there a better way to display or summarize the data that makes your main points clearer? Your writing was very </w:t>
      </w:r>
      <w:proofErr w:type="gramStart"/>
      <w:r>
        <w:t>clear;</w:t>
      </w:r>
      <w:proofErr w:type="gramEnd"/>
      <w:r>
        <w:t xml:space="preserve"> good work! There were some other minor technical points that also need correcting that I’ve highlighted.</w:t>
      </w:r>
    </w:p>
    <w:p w14:paraId="0585C390" w14:textId="20F60B85" w:rsidR="00C95C86" w:rsidRDefault="00C95C86" w:rsidP="00C95C86">
      <w:pPr>
        <w:pStyle w:val="BlockText"/>
      </w:pPr>
      <w:r>
        <w:t xml:space="preserve">Overall Score: </w:t>
      </w:r>
      <w:r w:rsidR="009C02DA">
        <w:t>3/</w:t>
      </w:r>
      <w:r>
        <w:t>Needs Minor Revisions.</w:t>
      </w:r>
    </w:p>
    <w:p w14:paraId="6B19B961" w14:textId="77777777" w:rsidR="009C02DA" w:rsidRDefault="009C02DA" w:rsidP="00C95C86">
      <w:pPr>
        <w:pStyle w:val="FirstParagraph"/>
      </w:pPr>
    </w:p>
    <w:p w14:paraId="77AC1EEF" w14:textId="17CE943D" w:rsidR="00C95C86" w:rsidRDefault="00C95C86" w:rsidP="00C95C86">
      <w:pPr>
        <w:pStyle w:val="FirstParagraph"/>
      </w:pPr>
      <w:r>
        <w:t>Here is a breakdown the individual elements in the comment.</w:t>
      </w:r>
    </w:p>
    <w:tbl>
      <w:tblPr>
        <w:tblStyle w:val="PlainTable2"/>
        <w:tblW w:w="5000" w:type="pct"/>
        <w:tblLook w:val="0020" w:firstRow="1" w:lastRow="0" w:firstColumn="0" w:lastColumn="0" w:noHBand="0" w:noVBand="0"/>
      </w:tblPr>
      <w:tblGrid>
        <w:gridCol w:w="4184"/>
        <w:gridCol w:w="5166"/>
      </w:tblGrid>
      <w:tr w:rsidR="00C95C86" w14:paraId="03AE45F4" w14:textId="77777777" w:rsidTr="0037424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2BBCCC" w14:textId="77777777" w:rsidR="00C95C86" w:rsidRDefault="00C95C86" w:rsidP="000032C5">
            <w:pPr>
              <w:pStyle w:val="Compact"/>
            </w:pPr>
            <w:r>
              <w:t>Statements</w:t>
            </w:r>
          </w:p>
        </w:tc>
        <w:tc>
          <w:tcPr>
            <w:cnfStyle w:val="000001000000" w:firstRow="0" w:lastRow="0" w:firstColumn="0" w:lastColumn="0" w:oddVBand="0" w:evenVBand="1" w:oddHBand="0" w:evenHBand="0" w:firstRowFirstColumn="0" w:firstRowLastColumn="0" w:lastRowFirstColumn="0" w:lastRowLastColumn="0"/>
            <w:tcW w:w="0" w:type="auto"/>
          </w:tcPr>
          <w:p w14:paraId="25F6AF42" w14:textId="77777777" w:rsidR="00C95C86" w:rsidRDefault="00C95C86" w:rsidP="000032C5">
            <w:pPr>
              <w:pStyle w:val="Compact"/>
            </w:pPr>
            <w:r>
              <w:t>Explanation</w:t>
            </w:r>
          </w:p>
        </w:tc>
      </w:tr>
      <w:tr w:rsidR="00C95C86" w14:paraId="21C1AA49"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BE6659" w14:textId="77777777" w:rsidR="00C95C86" w:rsidRDefault="00C95C86" w:rsidP="000032C5">
            <w:pPr>
              <w:pStyle w:val="Compact"/>
            </w:pPr>
            <w:r>
              <w:t>The most important area to work on next is your discussion. Also think about your results and what they’re really saying.</w:t>
            </w:r>
          </w:p>
        </w:tc>
        <w:tc>
          <w:tcPr>
            <w:cnfStyle w:val="000001000000" w:firstRow="0" w:lastRow="0" w:firstColumn="0" w:lastColumn="0" w:oddVBand="0" w:evenVBand="1" w:oddHBand="0" w:evenHBand="0" w:firstRowFirstColumn="0" w:firstRowLastColumn="0" w:lastRowFirstColumn="0" w:lastRowLastColumn="0"/>
            <w:tcW w:w="0" w:type="auto"/>
          </w:tcPr>
          <w:p w14:paraId="566953D3" w14:textId="77777777" w:rsidR="00C95C86" w:rsidRDefault="00C95C86" w:rsidP="000032C5">
            <w:pPr>
              <w:pStyle w:val="Compact"/>
            </w:pPr>
            <w:r>
              <w:t>These two statements identify the first 2 points where the student should concentrate effort.</w:t>
            </w:r>
          </w:p>
        </w:tc>
      </w:tr>
      <w:tr w:rsidR="00C95C86" w14:paraId="7B56E642"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1DAE63D3" w14:textId="77777777" w:rsidR="00C95C86" w:rsidRDefault="00C95C86" w:rsidP="000032C5">
            <w:pPr>
              <w:pStyle w:val="Compact"/>
            </w:pPr>
            <w:r>
              <w:t>Really think about resource allocation and herbivory, and your explanation. Ask yourself, is there another possible explanation besides herbivory?</w:t>
            </w:r>
          </w:p>
        </w:tc>
        <w:tc>
          <w:tcPr>
            <w:cnfStyle w:val="000001000000" w:firstRow="0" w:lastRow="0" w:firstColumn="0" w:lastColumn="0" w:oddVBand="0" w:evenVBand="1" w:oddHBand="0" w:evenHBand="0" w:firstRowFirstColumn="0" w:firstRowLastColumn="0" w:lastRowFirstColumn="0" w:lastRowLastColumn="0"/>
            <w:tcW w:w="0" w:type="auto"/>
          </w:tcPr>
          <w:p w14:paraId="46385D0F" w14:textId="77777777" w:rsidR="00C95C86" w:rsidRDefault="00C95C86" w:rsidP="000032C5">
            <w:pPr>
              <w:pStyle w:val="Compact"/>
            </w:pPr>
            <w:r>
              <w:t>Student is prompted to think more about their initial explanation, and whether it is the only option. Note that the comment does not actually give alternatives, only points to a possibility.</w:t>
            </w:r>
          </w:p>
        </w:tc>
      </w:tr>
      <w:tr w:rsidR="00C95C86" w14:paraId="4976F1AA"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CC5BB3" w14:textId="77777777" w:rsidR="00C95C86" w:rsidRDefault="00C95C86" w:rsidP="000032C5">
            <w:pPr>
              <w:pStyle w:val="Compact"/>
            </w:pPr>
            <w:r>
              <w:lastRenderedPageBreak/>
              <w:t>Is there a better way to display or summarize the data that makes your main points clearer?</w:t>
            </w:r>
          </w:p>
        </w:tc>
        <w:tc>
          <w:tcPr>
            <w:cnfStyle w:val="000001000000" w:firstRow="0" w:lastRow="0" w:firstColumn="0" w:lastColumn="0" w:oddVBand="0" w:evenVBand="1" w:oddHBand="0" w:evenHBand="0" w:firstRowFirstColumn="0" w:firstRowLastColumn="0" w:lastRowFirstColumn="0" w:lastRowLastColumn="0"/>
            <w:tcW w:w="0" w:type="auto"/>
          </w:tcPr>
          <w:p w14:paraId="6DE6C741" w14:textId="77777777" w:rsidR="00C95C86" w:rsidRDefault="00C95C86" w:rsidP="000032C5">
            <w:pPr>
              <w:pStyle w:val="Compact"/>
            </w:pPr>
            <w:r>
              <w:t>The prompt should be self-evident; there likely is a better option. The student can either look for a solution themselves, or talk with the instructor.</w:t>
            </w:r>
          </w:p>
        </w:tc>
      </w:tr>
      <w:tr w:rsidR="00C95C86" w14:paraId="3616B4F6"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7321D3B5" w14:textId="77777777" w:rsidR="00C95C86" w:rsidRDefault="00C95C86" w:rsidP="000032C5">
            <w:pPr>
              <w:pStyle w:val="Compact"/>
            </w:pPr>
            <w:r>
              <w:t>Your writing was very clear; good work!</w:t>
            </w:r>
          </w:p>
        </w:tc>
        <w:tc>
          <w:tcPr>
            <w:cnfStyle w:val="000001000000" w:firstRow="0" w:lastRow="0" w:firstColumn="0" w:lastColumn="0" w:oddVBand="0" w:evenVBand="1" w:oddHBand="0" w:evenHBand="0" w:firstRowFirstColumn="0" w:firstRowLastColumn="0" w:lastRowFirstColumn="0" w:lastRowLastColumn="0"/>
            <w:tcW w:w="0" w:type="auto"/>
          </w:tcPr>
          <w:p w14:paraId="73C3B57F" w14:textId="77777777" w:rsidR="00C95C86" w:rsidRDefault="00C95C86" w:rsidP="000032C5">
            <w:pPr>
              <w:pStyle w:val="Compact"/>
            </w:pPr>
            <w:r>
              <w:t xml:space="preserve">Student does not need to focus on improving writing </w:t>
            </w:r>
            <w:proofErr w:type="gramStart"/>
            <w:r>
              <w:t>at this time</w:t>
            </w:r>
            <w:proofErr w:type="gramEnd"/>
            <w:r>
              <w:t>.</w:t>
            </w:r>
          </w:p>
        </w:tc>
      </w:tr>
      <w:tr w:rsidR="00C95C86" w14:paraId="25D1550A"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290388" w14:textId="77777777" w:rsidR="00C95C86" w:rsidRDefault="00C95C86" w:rsidP="000032C5">
            <w:pPr>
              <w:pStyle w:val="Compact"/>
            </w:pPr>
            <w:r>
              <w:t>There were some other minor technical points that also need correcting that I’ve highlighted.</w:t>
            </w:r>
          </w:p>
        </w:tc>
        <w:tc>
          <w:tcPr>
            <w:cnfStyle w:val="000001000000" w:firstRow="0" w:lastRow="0" w:firstColumn="0" w:lastColumn="0" w:oddVBand="0" w:evenVBand="1" w:oddHBand="0" w:evenHBand="0" w:firstRowFirstColumn="0" w:firstRowLastColumn="0" w:lastRowFirstColumn="0" w:lastRowLastColumn="0"/>
            <w:tcW w:w="0" w:type="auto"/>
          </w:tcPr>
          <w:p w14:paraId="60793ACB" w14:textId="77777777" w:rsidR="00C95C86" w:rsidRDefault="00C95C86" w:rsidP="000032C5">
            <w:pPr>
              <w:pStyle w:val="Compact"/>
            </w:pPr>
            <w:r>
              <w:t>Technical errors (statistics, figures) are the third major area needing correction.</w:t>
            </w:r>
          </w:p>
        </w:tc>
      </w:tr>
      <w:tr w:rsidR="00C95C86" w14:paraId="68307AA2"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6AB82B8F" w14:textId="77777777" w:rsidR="00C95C86" w:rsidRDefault="00C95C86" w:rsidP="000032C5">
            <w:pPr>
              <w:pStyle w:val="Compact"/>
            </w:pPr>
            <w:r>
              <w:t>Overall Assessment: Needs Minor Revisions.</w:t>
            </w:r>
          </w:p>
        </w:tc>
        <w:tc>
          <w:tcPr>
            <w:cnfStyle w:val="000001000000" w:firstRow="0" w:lastRow="0" w:firstColumn="0" w:lastColumn="0" w:oddVBand="0" w:evenVBand="1" w:oddHBand="0" w:evenHBand="0" w:firstRowFirstColumn="0" w:firstRowLastColumn="0" w:lastRowFirstColumn="0" w:lastRowLastColumn="0"/>
            <w:tcW w:w="0" w:type="auto"/>
          </w:tcPr>
          <w:p w14:paraId="366BFF5E" w14:textId="77777777" w:rsidR="00C95C86" w:rsidRDefault="00C95C86" w:rsidP="000032C5">
            <w:pPr>
              <w:pStyle w:val="Compact"/>
            </w:pPr>
            <w:r>
              <w:t>Score aligns with description; report needs work mainly on interpretation of data, other smaller technical aspects.</w:t>
            </w:r>
          </w:p>
        </w:tc>
      </w:tr>
    </w:tbl>
    <w:p w14:paraId="47BCD1A4" w14:textId="77777777" w:rsidR="00374243" w:rsidRDefault="00374243" w:rsidP="00374243">
      <w:bookmarkStart w:id="21" w:name="X35b2e8b6dd44a3a9f60167af9f121fe8499173b"/>
    </w:p>
    <w:p w14:paraId="26DD8F9D" w14:textId="40DBB508" w:rsidR="00C95C86" w:rsidRDefault="00C95C86" w:rsidP="00C95C86">
      <w:pPr>
        <w:pStyle w:val="Heading3"/>
      </w:pPr>
      <w:r>
        <w:t>Use In-Text Comments to Give Shorter Reflective Suggestions</w:t>
      </w:r>
    </w:p>
    <w:p w14:paraId="1CDB500E" w14:textId="77777777" w:rsidR="00C95C86" w:rsidRDefault="00C95C86" w:rsidP="00C95C86">
      <w:pPr>
        <w:pStyle w:val="FirstParagraph"/>
      </w:pPr>
      <w:r>
        <w:t>The excerpt below from a student report has two comments for the same block of text. The first version is a simple correction. The second version invites deeper thinking.</w:t>
      </w:r>
    </w:p>
    <w:p w14:paraId="249AF0A5" w14:textId="6B1710B7" w:rsidR="00C95C86" w:rsidRDefault="00D43109" w:rsidP="00D43109">
      <w:pPr>
        <w:pStyle w:val="BodyText"/>
        <w:jc w:val="center"/>
      </w:pPr>
      <w:r>
        <w:rPr>
          <w:noProof/>
        </w:rPr>
        <w:drawing>
          <wp:inline distT="0" distB="0" distL="0" distR="0" wp14:anchorId="6EE93AA8" wp14:editId="17578D6B">
            <wp:extent cx="5943600" cy="1286510"/>
            <wp:effectExtent l="0" t="0" r="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286510"/>
                    </a:xfrm>
                    <a:prstGeom prst="rect">
                      <a:avLst/>
                    </a:prstGeom>
                  </pic:spPr>
                </pic:pic>
              </a:graphicData>
            </a:graphic>
          </wp:inline>
        </w:drawing>
      </w:r>
    </w:p>
    <w:p w14:paraId="670EAF53" w14:textId="77777777" w:rsidR="00C95C86" w:rsidRDefault="00C95C86" w:rsidP="00C95C86">
      <w:pPr>
        <w:pStyle w:val="BodyText"/>
      </w:pPr>
      <w:r>
        <w:t>Below are more examples of shorter reflective comments embedded in report pages. Read each comment. Try to identify the specific information or guidance/rationale, and how each comment encourages deeper thought.</w:t>
      </w:r>
    </w:p>
    <w:p w14:paraId="3968E4A3" w14:textId="77777777" w:rsidR="00C95C86" w:rsidRDefault="00C95C86" w:rsidP="00C95C86">
      <w:pPr>
        <w:pStyle w:val="Compact"/>
        <w:numPr>
          <w:ilvl w:val="0"/>
          <w:numId w:val="2"/>
        </w:numPr>
      </w:pPr>
      <w:r>
        <w:t>Did you mean for each leg before and after injection? Why is that important?</w:t>
      </w:r>
    </w:p>
    <w:p w14:paraId="081800C2" w14:textId="77777777" w:rsidR="00C95C86" w:rsidRDefault="00C95C86" w:rsidP="00C95C86">
      <w:pPr>
        <w:pStyle w:val="Compact"/>
        <w:numPr>
          <w:ilvl w:val="0"/>
          <w:numId w:val="2"/>
        </w:numPr>
      </w:pPr>
      <w:r>
        <w:t>What is the relevance of this observation in the moth life cycle?</w:t>
      </w:r>
    </w:p>
    <w:p w14:paraId="1BE1C727" w14:textId="025EE1D7" w:rsidR="00C95C86" w:rsidRDefault="00C95C86" w:rsidP="00C95C86">
      <w:pPr>
        <w:pStyle w:val="Compact"/>
        <w:numPr>
          <w:ilvl w:val="0"/>
          <w:numId w:val="2"/>
        </w:numPr>
      </w:pPr>
      <w:r>
        <w:t xml:space="preserve">Are you sure it is the correct tense for this section? Check it </w:t>
      </w:r>
      <w:r w:rsidR="009C02DA">
        <w:t>against</w:t>
      </w:r>
      <w:r>
        <w:t xml:space="preserve"> other primary lit.</w:t>
      </w:r>
    </w:p>
    <w:p w14:paraId="3FA1F13E" w14:textId="0D0AA3F0" w:rsidR="00C95C86" w:rsidRDefault="00C95C86" w:rsidP="00C95C86">
      <w:pPr>
        <w:pStyle w:val="Compact"/>
        <w:numPr>
          <w:ilvl w:val="0"/>
          <w:numId w:val="2"/>
        </w:numPr>
      </w:pPr>
      <w:r>
        <w:t>Did you find any primary literature articles that deal with interspecific interactions in betta fish? It would be very useful to cite and talk about those here.</w:t>
      </w:r>
    </w:p>
    <w:p w14:paraId="42B0BBB4" w14:textId="77777777" w:rsidR="00C95C86" w:rsidRDefault="00C95C86" w:rsidP="00C95C86">
      <w:pPr>
        <w:pStyle w:val="FirstParagraph"/>
      </w:pPr>
      <w:r>
        <w:t>In-text comments should be limited to 3-5 per page, &amp; focus on basic criteria first, then the large global issues. Only focus on smaller details once basic criteria and global problems have been fixed.</w:t>
      </w:r>
    </w:p>
    <w:p w14:paraId="6CC65CA2" w14:textId="77777777" w:rsidR="009C02DA" w:rsidRPr="009C02DA" w:rsidRDefault="009C02DA" w:rsidP="009C02DA">
      <w:pPr>
        <w:pStyle w:val="BodyText"/>
      </w:pPr>
    </w:p>
    <w:p w14:paraId="111DBC9D" w14:textId="239D388A" w:rsidR="00C95C86" w:rsidRDefault="00C95C86" w:rsidP="00C95C86">
      <w:pPr>
        <w:pStyle w:val="Heading3"/>
      </w:pPr>
      <w:bookmarkStart w:id="22" w:name="Xee4a7ff76dd424137df183200b4ed8e7b97b6d9"/>
      <w:bookmarkEnd w:id="21"/>
      <w:r>
        <w:t xml:space="preserve">Limit the Number of Simple </w:t>
      </w:r>
      <w:r w:rsidR="009C02DA">
        <w:t xml:space="preserve">Corrections and </w:t>
      </w:r>
      <w:r>
        <w:t>Copy-Editing Comments</w:t>
      </w:r>
    </w:p>
    <w:p w14:paraId="3CD98CCE" w14:textId="77777777" w:rsidR="00C95C86" w:rsidRDefault="00C95C86" w:rsidP="00C95C86">
      <w:pPr>
        <w:pStyle w:val="FirstParagraph"/>
      </w:pPr>
      <w:r>
        <w:t>Copy editing comments explain how to correct a SPECIFIC location but give no rationale. They range from pointers (simple punctuation marks or single words indicating an error) to more specific instructions. They do not invite reflection or guide broader thinking, so any lessons learned do not transfer easily to other situations.</w:t>
      </w:r>
    </w:p>
    <w:p w14:paraId="00FB9667" w14:textId="618EB9C2" w:rsidR="00C95C86" w:rsidRDefault="00C95C86" w:rsidP="00C95C86">
      <w:pPr>
        <w:pStyle w:val="BodyText"/>
      </w:pPr>
      <w:r>
        <w:lastRenderedPageBreak/>
        <w:t xml:space="preserve">Below are examples of </w:t>
      </w:r>
      <w:proofErr w:type="gramStart"/>
      <w:r>
        <w:t>copy editing</w:t>
      </w:r>
      <w:proofErr w:type="gramEnd"/>
      <w:r>
        <w:t xml:space="preserve"> comments, and how they could be modified to foster reflection. Several versions (marked **) can be recycled with little or no revision and used in multiple situations.</w:t>
      </w:r>
    </w:p>
    <w:tbl>
      <w:tblPr>
        <w:tblStyle w:val="PlainTable2"/>
        <w:tblW w:w="5000" w:type="pct"/>
        <w:tblLook w:val="0020" w:firstRow="1" w:lastRow="0" w:firstColumn="0" w:lastColumn="0" w:noHBand="0" w:noVBand="0"/>
      </w:tblPr>
      <w:tblGrid>
        <w:gridCol w:w="4514"/>
        <w:gridCol w:w="4836"/>
      </w:tblGrid>
      <w:tr w:rsidR="00C95C86" w14:paraId="59B08B1B" w14:textId="77777777" w:rsidTr="0037424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C59F8B" w14:textId="77777777" w:rsidR="00C95C86" w:rsidRDefault="00C95C86" w:rsidP="000032C5">
            <w:pPr>
              <w:pStyle w:val="Compact"/>
            </w:pPr>
            <w:r>
              <w:t>Correction-Oriented Comment</w:t>
            </w:r>
          </w:p>
        </w:tc>
        <w:tc>
          <w:tcPr>
            <w:cnfStyle w:val="000001000000" w:firstRow="0" w:lastRow="0" w:firstColumn="0" w:lastColumn="0" w:oddVBand="0" w:evenVBand="1" w:oddHBand="0" w:evenHBand="0" w:firstRowFirstColumn="0" w:firstRowLastColumn="0" w:lastRowFirstColumn="0" w:lastRowLastColumn="0"/>
            <w:tcW w:w="0" w:type="auto"/>
          </w:tcPr>
          <w:p w14:paraId="0E868532" w14:textId="77777777" w:rsidR="00C95C86" w:rsidRDefault="00C95C86" w:rsidP="000032C5">
            <w:pPr>
              <w:pStyle w:val="Compact"/>
            </w:pPr>
            <w:r>
              <w:t>More Reflective Alternative</w:t>
            </w:r>
          </w:p>
        </w:tc>
      </w:tr>
      <w:tr w:rsidR="00C95C86" w14:paraId="4E8B4FB7"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D570A2" w14:textId="77777777" w:rsidR="00C95C86" w:rsidRDefault="00C95C86" w:rsidP="000032C5">
            <w:pPr>
              <w:pStyle w:val="Compact"/>
            </w:pPr>
            <w:r>
              <w:t>?? (could be interpreted many ways)</w:t>
            </w:r>
          </w:p>
        </w:tc>
        <w:tc>
          <w:tcPr>
            <w:cnfStyle w:val="000001000000" w:firstRow="0" w:lastRow="0" w:firstColumn="0" w:lastColumn="0" w:oddVBand="0" w:evenVBand="1" w:oddHBand="0" w:evenHBand="0" w:firstRowFirstColumn="0" w:firstRowLastColumn="0" w:lastRowFirstColumn="0" w:lastRowLastColumn="0"/>
            <w:tcW w:w="0" w:type="auto"/>
          </w:tcPr>
          <w:p w14:paraId="6B4EF148" w14:textId="77777777" w:rsidR="00C95C86" w:rsidRDefault="00C95C86" w:rsidP="000032C5">
            <w:pPr>
              <w:pStyle w:val="Compact"/>
            </w:pPr>
            <w:r>
              <w:t>What is the purpose of this statement?**</w:t>
            </w:r>
          </w:p>
        </w:tc>
      </w:tr>
      <w:tr w:rsidR="00C95C86" w14:paraId="29D8459B"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517E035C" w14:textId="77777777" w:rsidR="00C95C86" w:rsidRDefault="00C95C86" w:rsidP="000032C5">
            <w:pPr>
              <w:pStyle w:val="Compact"/>
            </w:pPr>
            <w:r>
              <w:t>Correct this scientific name, i.e., italicize or underline.</w:t>
            </w:r>
          </w:p>
        </w:tc>
        <w:tc>
          <w:tcPr>
            <w:cnfStyle w:val="000001000000" w:firstRow="0" w:lastRow="0" w:firstColumn="0" w:lastColumn="0" w:oddVBand="0" w:evenVBand="1" w:oddHBand="0" w:evenHBand="0" w:firstRowFirstColumn="0" w:firstRowLastColumn="0" w:lastRowFirstColumn="0" w:lastRowLastColumn="0"/>
            <w:tcW w:w="0" w:type="auto"/>
          </w:tcPr>
          <w:p w14:paraId="6A53BF21" w14:textId="77777777" w:rsidR="00C95C86" w:rsidRDefault="00C95C86" w:rsidP="000032C5">
            <w:pPr>
              <w:pStyle w:val="Compact"/>
            </w:pPr>
            <w:r>
              <w:t>Is this correct format?**</w:t>
            </w:r>
          </w:p>
        </w:tc>
      </w:tr>
      <w:tr w:rsidR="00C95C86" w14:paraId="7F570361"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F3255F" w14:textId="77777777" w:rsidR="00C95C86" w:rsidRDefault="00C95C86" w:rsidP="000032C5">
            <w:pPr>
              <w:pStyle w:val="Compact"/>
            </w:pPr>
            <w:r>
              <w:t>No direct quotes – paraphrase</w:t>
            </w:r>
          </w:p>
        </w:tc>
        <w:tc>
          <w:tcPr>
            <w:cnfStyle w:val="000001000000" w:firstRow="0" w:lastRow="0" w:firstColumn="0" w:lastColumn="0" w:oddVBand="0" w:evenVBand="1" w:oddHBand="0" w:evenHBand="0" w:firstRowFirstColumn="0" w:firstRowLastColumn="0" w:lastRowFirstColumn="0" w:lastRowLastColumn="0"/>
            <w:tcW w:w="0" w:type="auto"/>
          </w:tcPr>
          <w:p w14:paraId="52ED9416" w14:textId="77777777" w:rsidR="00C95C86" w:rsidRDefault="00C95C86" w:rsidP="000032C5">
            <w:pPr>
              <w:pStyle w:val="Compact"/>
            </w:pPr>
            <w:r>
              <w:t>Are quotes allowed? How can this be presented more succinctly?**</w:t>
            </w:r>
          </w:p>
        </w:tc>
      </w:tr>
      <w:tr w:rsidR="00C95C86" w14:paraId="54C6E9C6"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482995F3" w14:textId="77777777" w:rsidR="00C95C86" w:rsidRDefault="00C95C86" w:rsidP="000032C5">
            <w:pPr>
              <w:pStyle w:val="Compact"/>
            </w:pPr>
            <w:r>
              <w:t>Capital “P” here</w:t>
            </w:r>
          </w:p>
        </w:tc>
        <w:tc>
          <w:tcPr>
            <w:cnfStyle w:val="000001000000" w:firstRow="0" w:lastRow="0" w:firstColumn="0" w:lastColumn="0" w:oddVBand="0" w:evenVBand="1" w:oddHBand="0" w:evenHBand="0" w:firstRowFirstColumn="0" w:firstRowLastColumn="0" w:lastRowFirstColumn="0" w:lastRowLastColumn="0"/>
            <w:tcW w:w="0" w:type="auto"/>
          </w:tcPr>
          <w:p w14:paraId="7E6A72E6" w14:textId="77777777" w:rsidR="00C95C86" w:rsidRDefault="00C95C86" w:rsidP="000032C5">
            <w:pPr>
              <w:pStyle w:val="Compact"/>
            </w:pPr>
            <w:r>
              <w:t>What is standard format for reporting stats?**</w:t>
            </w:r>
          </w:p>
        </w:tc>
      </w:tr>
      <w:tr w:rsidR="00C95C86" w14:paraId="46C78E04"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033375" w14:textId="77777777" w:rsidR="00C95C86" w:rsidRDefault="00C95C86" w:rsidP="000032C5">
            <w:pPr>
              <w:pStyle w:val="Compact"/>
            </w:pPr>
            <w:r>
              <w:t>Refer to Figure 1/Table 1 here.</w:t>
            </w:r>
          </w:p>
        </w:tc>
        <w:tc>
          <w:tcPr>
            <w:cnfStyle w:val="000001000000" w:firstRow="0" w:lastRow="0" w:firstColumn="0" w:lastColumn="0" w:oddVBand="0" w:evenVBand="1" w:oddHBand="0" w:evenHBand="0" w:firstRowFirstColumn="0" w:firstRowLastColumn="0" w:lastRowFirstColumn="0" w:lastRowLastColumn="0"/>
            <w:tcW w:w="0" w:type="auto"/>
          </w:tcPr>
          <w:p w14:paraId="0BDA0A3D" w14:textId="77777777" w:rsidR="00C95C86" w:rsidRDefault="00C95C86" w:rsidP="000032C5">
            <w:pPr>
              <w:pStyle w:val="Compact"/>
            </w:pPr>
            <w:r>
              <w:t>Where are your references to each figure or table?**</w:t>
            </w:r>
          </w:p>
        </w:tc>
      </w:tr>
      <w:tr w:rsidR="00C95C86" w14:paraId="75882B02"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70A010B5" w14:textId="77777777" w:rsidR="00C95C86" w:rsidRDefault="00C95C86" w:rsidP="000032C5">
            <w:pPr>
              <w:pStyle w:val="Compact"/>
            </w:pPr>
            <w:r>
              <w:t>Add/revise/remove a word, phrase, image, etc.</w:t>
            </w:r>
          </w:p>
        </w:tc>
        <w:tc>
          <w:tcPr>
            <w:cnfStyle w:val="000001000000" w:firstRow="0" w:lastRow="0" w:firstColumn="0" w:lastColumn="0" w:oddVBand="0" w:evenVBand="1" w:oddHBand="0" w:evenHBand="0" w:firstRowFirstColumn="0" w:firstRowLastColumn="0" w:lastRowFirstColumn="0" w:lastRowLastColumn="0"/>
            <w:tcW w:w="0" w:type="auto"/>
          </w:tcPr>
          <w:p w14:paraId="47ADE71D" w14:textId="77777777" w:rsidR="00C95C86" w:rsidRDefault="00C95C86" w:rsidP="000032C5">
            <w:pPr>
              <w:pStyle w:val="Compact"/>
            </w:pPr>
            <w:r>
              <w:t>Add/revise/remove a word, phrase, image, etc., because …</w:t>
            </w:r>
          </w:p>
        </w:tc>
      </w:tr>
      <w:tr w:rsidR="00C95C86" w14:paraId="0729D362"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E6E603" w14:textId="77777777" w:rsidR="00C95C86" w:rsidRDefault="00C95C86" w:rsidP="000032C5">
            <w:pPr>
              <w:pStyle w:val="Compact"/>
            </w:pPr>
            <w:r>
              <w:t>Ambiguous, awkward</w:t>
            </w:r>
          </w:p>
        </w:tc>
        <w:tc>
          <w:tcPr>
            <w:cnfStyle w:val="000001000000" w:firstRow="0" w:lastRow="0" w:firstColumn="0" w:lastColumn="0" w:oddVBand="0" w:evenVBand="1" w:oddHBand="0" w:evenHBand="0" w:firstRowFirstColumn="0" w:firstRowLastColumn="0" w:lastRowFirstColumn="0" w:lastRowLastColumn="0"/>
            <w:tcW w:w="0" w:type="auto"/>
          </w:tcPr>
          <w:p w14:paraId="4C12C559" w14:textId="77777777" w:rsidR="00C95C86" w:rsidRDefault="00C95C86" w:rsidP="000032C5">
            <w:pPr>
              <w:pStyle w:val="Compact"/>
            </w:pPr>
            <w:r>
              <w:t>I am not sure what this sentence means. Are you referring to X, or Y?</w:t>
            </w:r>
          </w:p>
        </w:tc>
      </w:tr>
      <w:tr w:rsidR="00C95C86" w14:paraId="019C82BC"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6A9F073A" w14:textId="77777777" w:rsidR="00C95C86" w:rsidRDefault="00C95C86" w:rsidP="000032C5">
            <w:pPr>
              <w:pStyle w:val="Compact"/>
            </w:pPr>
            <w:r>
              <w:t>Methods should be past tense</w:t>
            </w:r>
          </w:p>
        </w:tc>
        <w:tc>
          <w:tcPr>
            <w:cnfStyle w:val="000001000000" w:firstRow="0" w:lastRow="0" w:firstColumn="0" w:lastColumn="0" w:oddVBand="0" w:evenVBand="1" w:oddHBand="0" w:evenHBand="0" w:firstRowFirstColumn="0" w:firstRowLastColumn="0" w:lastRowFirstColumn="0" w:lastRowLastColumn="0"/>
            <w:tcW w:w="0" w:type="auto"/>
          </w:tcPr>
          <w:p w14:paraId="71E537D9" w14:textId="77777777" w:rsidR="00C95C86" w:rsidRDefault="00C95C86" w:rsidP="000032C5">
            <w:pPr>
              <w:pStyle w:val="Compact"/>
            </w:pPr>
            <w:r>
              <w:t>Check articles we read previously for correct tense, format for this section.**</w:t>
            </w:r>
          </w:p>
        </w:tc>
      </w:tr>
      <w:tr w:rsidR="00C95C86" w14:paraId="7AAF8080"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50265C" w14:textId="77777777" w:rsidR="00C95C86" w:rsidRDefault="00C95C86" w:rsidP="000032C5">
            <w:pPr>
              <w:pStyle w:val="Compact"/>
            </w:pPr>
            <w:r>
              <w:t>Raw data</w:t>
            </w:r>
          </w:p>
        </w:tc>
        <w:tc>
          <w:tcPr>
            <w:cnfStyle w:val="000001000000" w:firstRow="0" w:lastRow="0" w:firstColumn="0" w:lastColumn="0" w:oddVBand="0" w:evenVBand="1" w:oddHBand="0" w:evenHBand="0" w:firstRowFirstColumn="0" w:firstRowLastColumn="0" w:lastRowFirstColumn="0" w:lastRowLastColumn="0"/>
            <w:tcW w:w="0" w:type="auto"/>
          </w:tcPr>
          <w:p w14:paraId="59DC7CE0" w14:textId="77777777" w:rsidR="00C95C86" w:rsidRDefault="00C95C86" w:rsidP="000032C5">
            <w:pPr>
              <w:pStyle w:val="Compact"/>
            </w:pPr>
            <w:r>
              <w:t>Are these summarized data?</w:t>
            </w:r>
          </w:p>
        </w:tc>
      </w:tr>
      <w:tr w:rsidR="00C95C86" w14:paraId="400F208F"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39E1BA9E" w14:textId="77777777" w:rsidR="00C95C86" w:rsidRDefault="00C95C86" w:rsidP="000032C5">
            <w:pPr>
              <w:pStyle w:val="Compact"/>
            </w:pPr>
            <w:r>
              <w:t>Avoid recipe style (with no further explanation)</w:t>
            </w:r>
          </w:p>
        </w:tc>
        <w:tc>
          <w:tcPr>
            <w:cnfStyle w:val="000001000000" w:firstRow="0" w:lastRow="0" w:firstColumn="0" w:lastColumn="0" w:oddVBand="0" w:evenVBand="1" w:oddHBand="0" w:evenHBand="0" w:firstRowFirstColumn="0" w:firstRowLastColumn="0" w:lastRowFirstColumn="0" w:lastRowLastColumn="0"/>
            <w:tcW w:w="0" w:type="auto"/>
          </w:tcPr>
          <w:p w14:paraId="23C10CA7" w14:textId="77777777" w:rsidR="00C95C86" w:rsidRDefault="00C95C86" w:rsidP="000032C5">
            <w:pPr>
              <w:pStyle w:val="Compact"/>
            </w:pPr>
            <w:r>
              <w:t>Check articles we read for correct tense, format for this section.</w:t>
            </w:r>
          </w:p>
        </w:tc>
      </w:tr>
      <w:tr w:rsidR="00C95C86" w14:paraId="26B41E82"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60E924" w14:textId="77777777" w:rsidR="00C95C86" w:rsidRDefault="00C95C86" w:rsidP="000032C5">
            <w:pPr>
              <w:pStyle w:val="Compact"/>
            </w:pPr>
            <w:r>
              <w:t>Need units</w:t>
            </w:r>
          </w:p>
        </w:tc>
        <w:tc>
          <w:tcPr>
            <w:cnfStyle w:val="000001000000" w:firstRow="0" w:lastRow="0" w:firstColumn="0" w:lastColumn="0" w:oddVBand="0" w:evenVBand="1" w:oddHBand="0" w:evenHBand="0" w:firstRowFirstColumn="0" w:firstRowLastColumn="0" w:lastRowFirstColumn="0" w:lastRowLastColumn="0"/>
            <w:tcW w:w="0" w:type="auto"/>
          </w:tcPr>
          <w:p w14:paraId="63DCBFBA" w14:textId="77777777" w:rsidR="00C95C86" w:rsidRDefault="00C95C86" w:rsidP="000032C5">
            <w:pPr>
              <w:pStyle w:val="Compact"/>
            </w:pPr>
            <w:r>
              <w:t>What is required for all numbers? Is this correct format?**</w:t>
            </w:r>
          </w:p>
        </w:tc>
      </w:tr>
      <w:tr w:rsidR="00C95C86" w14:paraId="00C79755"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67033631" w14:textId="77777777" w:rsidR="00C95C86" w:rsidRDefault="00C95C86" w:rsidP="000032C5">
            <w:pPr>
              <w:pStyle w:val="Compact"/>
            </w:pPr>
            <w:r>
              <w:t>Organize this section more clearly. Put X, then Y, then Z.</w:t>
            </w:r>
          </w:p>
        </w:tc>
        <w:tc>
          <w:tcPr>
            <w:cnfStyle w:val="000001000000" w:firstRow="0" w:lastRow="0" w:firstColumn="0" w:lastColumn="0" w:oddVBand="0" w:evenVBand="1" w:oddHBand="0" w:evenHBand="0" w:firstRowFirstColumn="0" w:firstRowLastColumn="0" w:lastRowFirstColumn="0" w:lastRowLastColumn="0"/>
            <w:tcW w:w="0" w:type="auto"/>
          </w:tcPr>
          <w:p w14:paraId="0142F542" w14:textId="77777777" w:rsidR="00C95C86" w:rsidRDefault="00C95C86" w:rsidP="000032C5">
            <w:pPr>
              <w:pStyle w:val="Compact"/>
            </w:pPr>
            <w:r>
              <w:t>I’m not following your logic. Do you mean…?**</w:t>
            </w:r>
          </w:p>
        </w:tc>
      </w:tr>
      <w:tr w:rsidR="00C95C86" w14:paraId="310A47FB"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054DC2" w14:textId="77777777" w:rsidR="00C95C86" w:rsidRDefault="00C95C86" w:rsidP="000032C5">
            <w:pPr>
              <w:pStyle w:val="Compact"/>
            </w:pPr>
            <w:r>
              <w:t xml:space="preserve">Clarify this </w:t>
            </w:r>
            <w:proofErr w:type="gramStart"/>
            <w:r>
              <w:t>step in</w:t>
            </w:r>
            <w:proofErr w:type="gramEnd"/>
            <w:r>
              <w:t xml:space="preserve"> procedure or analysis</w:t>
            </w:r>
          </w:p>
        </w:tc>
        <w:tc>
          <w:tcPr>
            <w:cnfStyle w:val="000001000000" w:firstRow="0" w:lastRow="0" w:firstColumn="0" w:lastColumn="0" w:oddVBand="0" w:evenVBand="1" w:oddHBand="0" w:evenHBand="0" w:firstRowFirstColumn="0" w:firstRowLastColumn="0" w:lastRowFirstColumn="0" w:lastRowLastColumn="0"/>
            <w:tcW w:w="0" w:type="auto"/>
          </w:tcPr>
          <w:p w14:paraId="5A84BB17" w14:textId="77777777" w:rsidR="00C95C86" w:rsidRDefault="00C95C86" w:rsidP="000032C5">
            <w:pPr>
              <w:pStyle w:val="Compact"/>
            </w:pPr>
            <w:r>
              <w:t>I am not sure what this means. Do you mean X, or Y? Could someone with prior knowledge of this lab repeat what you did?**</w:t>
            </w:r>
          </w:p>
        </w:tc>
      </w:tr>
      <w:tr w:rsidR="00C95C86" w14:paraId="20C99B04"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727834C2" w14:textId="77777777" w:rsidR="00C95C86" w:rsidRDefault="00C95C86" w:rsidP="000032C5">
            <w:pPr>
              <w:pStyle w:val="Compact"/>
            </w:pPr>
            <w:r>
              <w:t>Be more specific about how salinity changes root transport.</w:t>
            </w:r>
          </w:p>
        </w:tc>
        <w:tc>
          <w:tcPr>
            <w:cnfStyle w:val="000001000000" w:firstRow="0" w:lastRow="0" w:firstColumn="0" w:lastColumn="0" w:oddVBand="0" w:evenVBand="1" w:oddHBand="0" w:evenHBand="0" w:firstRowFirstColumn="0" w:firstRowLastColumn="0" w:lastRowFirstColumn="0" w:lastRowLastColumn="0"/>
            <w:tcW w:w="0" w:type="auto"/>
          </w:tcPr>
          <w:p w14:paraId="088CE8BF" w14:textId="77777777" w:rsidR="00C95C86" w:rsidRDefault="00C95C86" w:rsidP="000032C5">
            <w:pPr>
              <w:pStyle w:val="Compact"/>
            </w:pPr>
            <w:r>
              <w:t>Focus in here. How so? What biological processes are happening due to salinity?**</w:t>
            </w:r>
          </w:p>
        </w:tc>
      </w:tr>
      <w:tr w:rsidR="00C95C86" w14:paraId="01D98A67"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4CA1B2" w14:textId="77777777" w:rsidR="00C95C86" w:rsidRDefault="00C95C86" w:rsidP="000032C5">
            <w:pPr>
              <w:pStyle w:val="Compact"/>
            </w:pPr>
            <w:r>
              <w:t>I’m having trouble following logic here. Make sure your hypothesis is consistent with the rest of your introduction</w:t>
            </w:r>
          </w:p>
        </w:tc>
        <w:tc>
          <w:tcPr>
            <w:cnfStyle w:val="000001000000" w:firstRow="0" w:lastRow="0" w:firstColumn="0" w:lastColumn="0" w:oddVBand="0" w:evenVBand="1" w:oddHBand="0" w:evenHBand="0" w:firstRowFirstColumn="0" w:firstRowLastColumn="0" w:lastRowFirstColumn="0" w:lastRowLastColumn="0"/>
            <w:tcW w:w="0" w:type="auto"/>
          </w:tcPr>
          <w:p w14:paraId="23E4212D" w14:textId="77777777" w:rsidR="00C95C86" w:rsidRDefault="00C95C86" w:rsidP="000032C5">
            <w:pPr>
              <w:pStyle w:val="Compact"/>
            </w:pPr>
            <w:r>
              <w:t xml:space="preserve">I’m having trouble following your logic here. How could you revise the early part of the </w:t>
            </w:r>
            <w:proofErr w:type="gramStart"/>
            <w:r>
              <w:t>Intro</w:t>
            </w:r>
            <w:proofErr w:type="gramEnd"/>
            <w:r>
              <w:t xml:space="preserve"> so it leads to your hypothesis?</w:t>
            </w:r>
          </w:p>
        </w:tc>
      </w:tr>
      <w:tr w:rsidR="00C95C86" w14:paraId="379D9F58"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119F36BC" w14:textId="77777777" w:rsidR="00C95C86" w:rsidRDefault="00C95C86" w:rsidP="000032C5">
            <w:pPr>
              <w:pStyle w:val="Compact"/>
            </w:pPr>
            <w:r>
              <w:t>State here why plants allocate resources to leaves versus roots.</w:t>
            </w:r>
          </w:p>
        </w:tc>
        <w:tc>
          <w:tcPr>
            <w:cnfStyle w:val="000001000000" w:firstRow="0" w:lastRow="0" w:firstColumn="0" w:lastColumn="0" w:oddVBand="0" w:evenVBand="1" w:oddHBand="0" w:evenHBand="0" w:firstRowFirstColumn="0" w:firstRowLastColumn="0" w:lastRowFirstColumn="0" w:lastRowLastColumn="0"/>
            <w:tcW w:w="0" w:type="auto"/>
          </w:tcPr>
          <w:p w14:paraId="24038F4F" w14:textId="77777777" w:rsidR="00C95C86" w:rsidRDefault="00C95C86" w:rsidP="000032C5">
            <w:pPr>
              <w:pStyle w:val="Compact"/>
            </w:pPr>
            <w:r>
              <w:t>Be more specific. Why would they allocate resources to either structure?</w:t>
            </w:r>
          </w:p>
        </w:tc>
      </w:tr>
      <w:tr w:rsidR="00C95C86" w14:paraId="1E11B1F1"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F6BE0C" w14:textId="77777777" w:rsidR="00C95C86" w:rsidRDefault="00C95C86" w:rsidP="000032C5">
            <w:pPr>
              <w:pStyle w:val="Compact"/>
            </w:pPr>
            <w:r>
              <w:t xml:space="preserve">Revise “changes over time” to </w:t>
            </w:r>
            <w:proofErr w:type="gramStart"/>
            <w:r>
              <w:t>say</w:t>
            </w:r>
            <w:proofErr w:type="gramEnd"/>
            <w:r>
              <w:t xml:space="preserve"> “changes in root growth per unit time.”</w:t>
            </w:r>
          </w:p>
        </w:tc>
        <w:tc>
          <w:tcPr>
            <w:cnfStyle w:val="000001000000" w:firstRow="0" w:lastRow="0" w:firstColumn="0" w:lastColumn="0" w:oddVBand="0" w:evenVBand="1" w:oddHBand="0" w:evenHBand="0" w:firstRowFirstColumn="0" w:firstRowLastColumn="0" w:lastRowFirstColumn="0" w:lastRowLastColumn="0"/>
            <w:tcW w:w="0" w:type="auto"/>
          </w:tcPr>
          <w:p w14:paraId="78E5AC58" w14:textId="77777777" w:rsidR="00C95C86" w:rsidRDefault="00C95C86" w:rsidP="000032C5">
            <w:pPr>
              <w:pStyle w:val="Compact"/>
            </w:pPr>
            <w:r>
              <w:t>What does phrase “changes over time” mean? Root growth? Shoot growth? Something else?</w:t>
            </w:r>
          </w:p>
        </w:tc>
      </w:tr>
      <w:tr w:rsidR="00C95C86" w14:paraId="31401813"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27E43BB3" w14:textId="77777777" w:rsidR="00C95C86" w:rsidRDefault="00C95C86" w:rsidP="000032C5">
            <w:pPr>
              <w:pStyle w:val="Compact"/>
            </w:pPr>
            <w:r>
              <w:t>No. Carbon allocation explains this more than any other nutrient.</w:t>
            </w:r>
          </w:p>
        </w:tc>
        <w:tc>
          <w:tcPr>
            <w:cnfStyle w:val="000001000000" w:firstRow="0" w:lastRow="0" w:firstColumn="0" w:lastColumn="0" w:oddVBand="0" w:evenVBand="1" w:oddHBand="0" w:evenHBand="0" w:firstRowFirstColumn="0" w:firstRowLastColumn="0" w:lastRowFirstColumn="0" w:lastRowLastColumn="0"/>
            <w:tcW w:w="0" w:type="auto"/>
          </w:tcPr>
          <w:p w14:paraId="79D31100" w14:textId="77777777" w:rsidR="00C95C86" w:rsidRDefault="00C95C86" w:rsidP="000032C5">
            <w:pPr>
              <w:pStyle w:val="Compact"/>
            </w:pPr>
            <w:r>
              <w:t>What about carbon? Is R:S ratio showing carbon allocation more than other nutrients?</w:t>
            </w:r>
          </w:p>
        </w:tc>
      </w:tr>
    </w:tbl>
    <w:p w14:paraId="02E85A1D" w14:textId="07F7516F" w:rsidR="00C95C86" w:rsidRDefault="00C95C86" w:rsidP="00C95C86">
      <w:pPr>
        <w:pStyle w:val="Heading3"/>
      </w:pPr>
      <w:bookmarkStart w:id="23" w:name="reference-the-resource-guide-in-comments"/>
      <w:bookmarkEnd w:id="22"/>
      <w:r>
        <w:lastRenderedPageBreak/>
        <w:t xml:space="preserve">Reference </w:t>
      </w:r>
      <w:r w:rsidR="009C02DA">
        <w:t>the</w:t>
      </w:r>
      <w:r>
        <w:t xml:space="preserve"> Resource Guide in </w:t>
      </w:r>
      <w:r w:rsidR="009C02DA">
        <w:t xml:space="preserve">Your </w:t>
      </w:r>
      <w:r>
        <w:t>Comments</w:t>
      </w:r>
    </w:p>
    <w:p w14:paraId="26D5A968" w14:textId="62574C7C" w:rsidR="00C95C86" w:rsidRDefault="00C95C86" w:rsidP="00C95C86">
      <w:pPr>
        <w:pStyle w:val="FirstParagraph"/>
        <w:rPr>
          <w:b/>
          <w:bCs/>
        </w:rPr>
      </w:pPr>
      <w:r>
        <w:t xml:space="preserve">Our </w:t>
      </w:r>
      <w:r w:rsidR="009C02DA">
        <w:t xml:space="preserve">Writing </w:t>
      </w:r>
      <w:r>
        <w:t xml:space="preserve">Resource Guide is very thorough, but students are notoriously reluctant to use it. We </w:t>
      </w:r>
      <w:r w:rsidR="009C02DA">
        <w:t xml:space="preserve">can </w:t>
      </w:r>
      <w:r>
        <w:t xml:space="preserve">reinforce that students should be referring to the Resource Guide FIRST by referencing specific pages in the Guide (especially for basic formatting and technical errors) instead of writing out detailed explanations as feedback comments. </w:t>
      </w:r>
      <w:r w:rsidRPr="009C02DA">
        <w:rPr>
          <w:b/>
          <w:bCs/>
        </w:rPr>
        <w:t>This also cuts down grading time.</w:t>
      </w:r>
    </w:p>
    <w:p w14:paraId="01FE2551" w14:textId="77777777" w:rsidR="009C02DA" w:rsidRPr="009C02DA" w:rsidRDefault="009C02DA" w:rsidP="009C02DA">
      <w:pPr>
        <w:pStyle w:val="BodyText"/>
      </w:pPr>
    </w:p>
    <w:tbl>
      <w:tblPr>
        <w:tblStyle w:val="PlainTable2"/>
        <w:tblW w:w="5000" w:type="pct"/>
        <w:tblLook w:val="0020" w:firstRow="1" w:lastRow="0" w:firstColumn="0" w:lastColumn="0" w:noHBand="0" w:noVBand="0"/>
      </w:tblPr>
      <w:tblGrid>
        <w:gridCol w:w="5123"/>
        <w:gridCol w:w="4227"/>
      </w:tblGrid>
      <w:tr w:rsidR="00C95C86" w14:paraId="4DBD9A45" w14:textId="77777777" w:rsidTr="0037424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D0CE53" w14:textId="77777777" w:rsidR="00C95C86" w:rsidRDefault="00C95C86" w:rsidP="000032C5">
            <w:pPr>
              <w:pStyle w:val="Compact"/>
            </w:pPr>
            <w:r>
              <w:t>Correction-Oriented Comment…</w:t>
            </w:r>
          </w:p>
        </w:tc>
        <w:tc>
          <w:tcPr>
            <w:cnfStyle w:val="000001000000" w:firstRow="0" w:lastRow="0" w:firstColumn="0" w:lastColumn="0" w:oddVBand="0" w:evenVBand="1" w:oddHBand="0" w:evenHBand="0" w:firstRowFirstColumn="0" w:firstRowLastColumn="0" w:lastRowFirstColumn="0" w:lastRowLastColumn="0"/>
            <w:tcW w:w="0" w:type="auto"/>
          </w:tcPr>
          <w:p w14:paraId="7E884B4C" w14:textId="52584E08" w:rsidR="00C95C86" w:rsidRDefault="00C95C86" w:rsidP="000032C5">
            <w:pPr>
              <w:pStyle w:val="Compact"/>
            </w:pPr>
            <w:r>
              <w:t xml:space="preserve">…That Could Be a Resource </w:t>
            </w:r>
            <w:r w:rsidR="009C02DA">
              <w:t xml:space="preserve">Guide </w:t>
            </w:r>
            <w:r w:rsidR="009C02DA">
              <w:br/>
              <w:t xml:space="preserve">   Pointer</w:t>
            </w:r>
            <w:r>
              <w:t xml:space="preserve"> Instead</w:t>
            </w:r>
          </w:p>
        </w:tc>
      </w:tr>
      <w:tr w:rsidR="009C02DA" w14:paraId="69CE9C70" w14:textId="77777777" w:rsidTr="009C02D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D4260D" w14:textId="5BADBD63" w:rsidR="009C02DA" w:rsidRDefault="009C02DA" w:rsidP="000032C5">
            <w:pPr>
              <w:pStyle w:val="Compact"/>
            </w:pPr>
            <w:r>
              <w:t>Report stats in your results using (t=, d.f. =, P= ) format</w:t>
            </w:r>
          </w:p>
        </w:tc>
        <w:tc>
          <w:tcPr>
            <w:cnfStyle w:val="000001000000" w:firstRow="0" w:lastRow="0" w:firstColumn="0" w:lastColumn="0" w:oddVBand="0" w:evenVBand="1" w:oddHBand="0" w:evenHBand="0" w:firstRowFirstColumn="0" w:firstRowLastColumn="0" w:lastRowFirstColumn="0" w:lastRowLastColumn="0"/>
            <w:tcW w:w="0" w:type="auto"/>
            <w:vMerge w:val="restart"/>
            <w:vAlign w:val="center"/>
          </w:tcPr>
          <w:p w14:paraId="4EC4AA85" w14:textId="77777777" w:rsidR="009C02DA" w:rsidRDefault="009C02DA" w:rsidP="009C02DA">
            <w:pPr>
              <w:pStyle w:val="Compact"/>
            </w:pPr>
            <w:r>
              <w:t>See p. 48 of Resource Guide for how to report your stats results</w:t>
            </w:r>
          </w:p>
        </w:tc>
      </w:tr>
      <w:tr w:rsidR="009C02DA" w14:paraId="26D99FDC"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365452A6" w14:textId="77777777" w:rsidR="009C02DA" w:rsidRDefault="009C02DA" w:rsidP="000032C5">
            <w:pPr>
              <w:pStyle w:val="Compact"/>
            </w:pPr>
            <w:r>
              <w:t>Add your alpha value</w:t>
            </w:r>
          </w:p>
        </w:tc>
        <w:tc>
          <w:tcPr>
            <w:cnfStyle w:val="000001000000" w:firstRow="0" w:lastRow="0" w:firstColumn="0" w:lastColumn="0" w:oddVBand="0" w:evenVBand="1" w:oddHBand="0" w:evenHBand="0" w:firstRowFirstColumn="0" w:firstRowLastColumn="0" w:lastRowFirstColumn="0" w:lastRowLastColumn="0"/>
            <w:tcW w:w="0" w:type="auto"/>
            <w:vMerge/>
          </w:tcPr>
          <w:p w14:paraId="5BF37B9A" w14:textId="77777777" w:rsidR="009C02DA" w:rsidRDefault="009C02DA" w:rsidP="000032C5">
            <w:pPr>
              <w:pStyle w:val="Compact"/>
            </w:pPr>
          </w:p>
        </w:tc>
      </w:tr>
      <w:tr w:rsidR="009C02DA" w14:paraId="47CE2BD7"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D67765" w14:textId="77777777" w:rsidR="009C02DA" w:rsidRDefault="009C02DA" w:rsidP="000032C5">
            <w:pPr>
              <w:pStyle w:val="Compact"/>
            </w:pPr>
            <w:r>
              <w:t xml:space="preserve">Report </w:t>
            </w:r>
            <w:proofErr w:type="gramStart"/>
            <w:r>
              <w:t>mean</w:t>
            </w:r>
            <w:proofErr w:type="gramEnd"/>
            <w:r>
              <w:t xml:space="preserve"> as </w:t>
            </w:r>
            <w:proofErr w:type="spellStart"/>
            <w:r>
              <w:t>x</w:t>
            </w:r>
            <w:r w:rsidRPr="009C02DA">
              <w:rPr>
                <w:u w:val="single"/>
              </w:rPr>
              <w:t>+</w:t>
            </w:r>
            <w:r>
              <w:t>s.d</w:t>
            </w:r>
            <w:proofErr w:type="spellEnd"/>
            <w:r>
              <w:t>.</w:t>
            </w:r>
          </w:p>
        </w:tc>
        <w:tc>
          <w:tcPr>
            <w:cnfStyle w:val="000001000000" w:firstRow="0" w:lastRow="0" w:firstColumn="0" w:lastColumn="0" w:oddVBand="0" w:evenVBand="1" w:oddHBand="0" w:evenHBand="0" w:firstRowFirstColumn="0" w:firstRowLastColumn="0" w:lastRowFirstColumn="0" w:lastRowLastColumn="0"/>
            <w:tcW w:w="0" w:type="auto"/>
            <w:vMerge/>
          </w:tcPr>
          <w:p w14:paraId="0FAF0136" w14:textId="77777777" w:rsidR="009C02DA" w:rsidRDefault="009C02DA" w:rsidP="000032C5">
            <w:pPr>
              <w:pStyle w:val="Compact"/>
            </w:pPr>
          </w:p>
        </w:tc>
      </w:tr>
      <w:tr w:rsidR="009C02DA" w14:paraId="1D366E36" w14:textId="77777777" w:rsidTr="009C02DA">
        <w:tc>
          <w:tcPr>
            <w:cnfStyle w:val="000010000000" w:firstRow="0" w:lastRow="0" w:firstColumn="0" w:lastColumn="0" w:oddVBand="1" w:evenVBand="0" w:oddHBand="0" w:evenHBand="0" w:firstRowFirstColumn="0" w:firstRowLastColumn="0" w:lastRowFirstColumn="0" w:lastRowLastColumn="0"/>
            <w:tcW w:w="0" w:type="auto"/>
          </w:tcPr>
          <w:p w14:paraId="4B74ABED" w14:textId="77777777" w:rsidR="009C02DA" w:rsidRDefault="009C02DA" w:rsidP="000032C5">
            <w:pPr>
              <w:pStyle w:val="Compact"/>
            </w:pPr>
            <w:r>
              <w:t>Improper citation format. Use [Name: Year] in text.</w:t>
            </w:r>
          </w:p>
        </w:tc>
        <w:tc>
          <w:tcPr>
            <w:cnfStyle w:val="000001000000" w:firstRow="0" w:lastRow="0" w:firstColumn="0" w:lastColumn="0" w:oddVBand="0" w:evenVBand="1" w:oddHBand="0" w:evenHBand="0" w:firstRowFirstColumn="0" w:firstRowLastColumn="0" w:lastRowFirstColumn="0" w:lastRowLastColumn="0"/>
            <w:tcW w:w="0" w:type="auto"/>
            <w:vMerge w:val="restart"/>
            <w:vAlign w:val="center"/>
          </w:tcPr>
          <w:p w14:paraId="55F46E40" w14:textId="050CB4F3" w:rsidR="009C02DA" w:rsidRDefault="009C02DA" w:rsidP="009C02DA">
            <w:pPr>
              <w:pStyle w:val="Compact"/>
            </w:pPr>
            <w:r>
              <w:t>See p. 36 of Resource Guide for in-text and end citation format.</w:t>
            </w:r>
          </w:p>
        </w:tc>
      </w:tr>
      <w:tr w:rsidR="009C02DA" w14:paraId="2E0DFA50" w14:textId="77777777" w:rsidTr="009C02D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2EC2BE" w14:textId="64A12B19" w:rsidR="009C02DA" w:rsidRDefault="009C02DA" w:rsidP="000032C5">
            <w:pPr>
              <w:pStyle w:val="Compact"/>
            </w:pPr>
            <w:r>
              <w:t>This citation is not correct. We do not use URLs or DOIs only. Include authors, year, title, journal info.</w:t>
            </w:r>
          </w:p>
        </w:tc>
        <w:tc>
          <w:tcPr>
            <w:cnfStyle w:val="000001000000" w:firstRow="0" w:lastRow="0" w:firstColumn="0" w:lastColumn="0" w:oddVBand="0" w:evenVBand="1" w:oddHBand="0" w:evenHBand="0" w:firstRowFirstColumn="0" w:firstRowLastColumn="0" w:lastRowFirstColumn="0" w:lastRowLastColumn="0"/>
            <w:tcW w:w="0" w:type="auto"/>
            <w:vMerge/>
            <w:vAlign w:val="center"/>
          </w:tcPr>
          <w:p w14:paraId="38F1C48C" w14:textId="77777777" w:rsidR="009C02DA" w:rsidRDefault="009C02DA" w:rsidP="009C02DA">
            <w:pPr>
              <w:pStyle w:val="Compact"/>
            </w:pPr>
          </w:p>
        </w:tc>
      </w:tr>
      <w:tr w:rsidR="009C02DA" w14:paraId="498C182A" w14:textId="77777777" w:rsidTr="009C02DA">
        <w:tc>
          <w:tcPr>
            <w:cnfStyle w:val="000010000000" w:firstRow="0" w:lastRow="0" w:firstColumn="0" w:lastColumn="0" w:oddVBand="1" w:evenVBand="0" w:oddHBand="0" w:evenHBand="0" w:firstRowFirstColumn="0" w:firstRowLastColumn="0" w:lastRowFirstColumn="0" w:lastRowLastColumn="0"/>
            <w:tcW w:w="0" w:type="auto"/>
          </w:tcPr>
          <w:p w14:paraId="6948A587" w14:textId="6C7E60F1" w:rsidR="009C02DA" w:rsidRDefault="009C02DA" w:rsidP="000032C5">
            <w:pPr>
              <w:pStyle w:val="Compact"/>
            </w:pPr>
            <w:r>
              <w:t xml:space="preserve">You need y-axis labels for this figure. </w:t>
            </w:r>
          </w:p>
        </w:tc>
        <w:tc>
          <w:tcPr>
            <w:cnfStyle w:val="000001000000" w:firstRow="0" w:lastRow="0" w:firstColumn="0" w:lastColumn="0" w:oddVBand="0" w:evenVBand="1" w:oddHBand="0" w:evenHBand="0" w:firstRowFirstColumn="0" w:firstRowLastColumn="0" w:lastRowFirstColumn="0" w:lastRowLastColumn="0"/>
            <w:tcW w:w="0" w:type="auto"/>
            <w:vMerge w:val="restart"/>
            <w:vAlign w:val="center"/>
          </w:tcPr>
          <w:p w14:paraId="23031D69" w14:textId="77777777" w:rsidR="009C02DA" w:rsidRDefault="009C02DA" w:rsidP="009C02DA">
            <w:pPr>
              <w:pStyle w:val="Compact"/>
            </w:pPr>
            <w:r>
              <w:t xml:space="preserve">See p. 41 of Resource Guide for format of axis labels, </w:t>
            </w:r>
            <w:proofErr w:type="gramStart"/>
            <w:r>
              <w:t>contents</w:t>
            </w:r>
            <w:proofErr w:type="gramEnd"/>
            <w:r>
              <w:t xml:space="preserve"> and location of caption.</w:t>
            </w:r>
          </w:p>
        </w:tc>
      </w:tr>
      <w:tr w:rsidR="009C02DA" w14:paraId="4875C39D"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1E853FA" w14:textId="3C981193" w:rsidR="009C02DA" w:rsidRDefault="009C02DA" w:rsidP="000032C5">
            <w:pPr>
              <w:pStyle w:val="Compact"/>
            </w:pPr>
            <w:r>
              <w:t>Add a caption w/an explanation of measurements.</w:t>
            </w:r>
          </w:p>
        </w:tc>
        <w:tc>
          <w:tcPr>
            <w:cnfStyle w:val="000001000000" w:firstRow="0" w:lastRow="0" w:firstColumn="0" w:lastColumn="0" w:oddVBand="0" w:evenVBand="1" w:oddHBand="0" w:evenHBand="0" w:firstRowFirstColumn="0" w:firstRowLastColumn="0" w:lastRowFirstColumn="0" w:lastRowLastColumn="0"/>
            <w:tcW w:w="0" w:type="auto"/>
            <w:vMerge/>
          </w:tcPr>
          <w:p w14:paraId="28EA8825" w14:textId="77777777" w:rsidR="009C02DA" w:rsidRDefault="009C02DA" w:rsidP="000032C5">
            <w:pPr>
              <w:pStyle w:val="Compact"/>
            </w:pPr>
          </w:p>
        </w:tc>
      </w:tr>
      <w:tr w:rsidR="009C02DA" w14:paraId="07606DB4"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7F14EF05" w14:textId="4759EB78" w:rsidR="009C02DA" w:rsidRDefault="009C02DA" w:rsidP="000032C5">
            <w:pPr>
              <w:pStyle w:val="Compact"/>
            </w:pPr>
            <w:r>
              <w:t>Put caption in Figure Legends section.</w:t>
            </w:r>
          </w:p>
        </w:tc>
        <w:tc>
          <w:tcPr>
            <w:cnfStyle w:val="000001000000" w:firstRow="0" w:lastRow="0" w:firstColumn="0" w:lastColumn="0" w:oddVBand="0" w:evenVBand="1" w:oddHBand="0" w:evenHBand="0" w:firstRowFirstColumn="0" w:firstRowLastColumn="0" w:lastRowFirstColumn="0" w:lastRowLastColumn="0"/>
            <w:tcW w:w="0" w:type="auto"/>
            <w:vMerge/>
          </w:tcPr>
          <w:p w14:paraId="61229950" w14:textId="77777777" w:rsidR="009C02DA" w:rsidRDefault="009C02DA" w:rsidP="000032C5">
            <w:pPr>
              <w:pStyle w:val="Compact"/>
            </w:pPr>
          </w:p>
        </w:tc>
      </w:tr>
    </w:tbl>
    <w:p w14:paraId="6860AF7A" w14:textId="77777777" w:rsidR="009C02DA" w:rsidRPr="009C02DA" w:rsidRDefault="009C02DA" w:rsidP="009C02DA">
      <w:pPr>
        <w:pStyle w:val="BlockText"/>
      </w:pPr>
      <w:bookmarkStart w:id="24" w:name="Xafbf302350e1f8c21bb12ab224fe8dc59ef9075"/>
      <w:bookmarkEnd w:id="23"/>
    </w:p>
    <w:p w14:paraId="1E87E6FD" w14:textId="538675C4" w:rsidR="00C95C86" w:rsidRDefault="00C95C86" w:rsidP="00C95C86">
      <w:pPr>
        <w:pStyle w:val="Heading3"/>
      </w:pPr>
      <w:r>
        <w:t>If You MUST Address Basic Writing Mechanics</w:t>
      </w:r>
    </w:p>
    <w:p w14:paraId="5EB548AE" w14:textId="77777777" w:rsidR="00C95C86" w:rsidRDefault="00C95C86" w:rsidP="00C95C86">
      <w:pPr>
        <w:pStyle w:val="FirstParagraph"/>
      </w:pPr>
      <w:r>
        <w:t>Sometimes basic writing is the biggest weakness of a lab report. Here is an example; this Introduction is so poorly written that it is hard to understand the student’s thinking:</w:t>
      </w:r>
    </w:p>
    <w:p w14:paraId="2E846FDB" w14:textId="62D73120" w:rsidR="00C95C86" w:rsidRDefault="00C95C86" w:rsidP="009C02DA">
      <w:pPr>
        <w:pStyle w:val="BlockText"/>
      </w:pPr>
      <w:proofErr w:type="gramStart"/>
      <w:r>
        <w:t>Organisms</w:t>
      </w:r>
      <w:proofErr w:type="gramEnd"/>
      <w:r>
        <w:t xml:space="preserve"> metabolism is fundamental in the ways that it is the sum of the chemical reactions that take place within each cell of a living organism that provide energy for vital processes and for synthesizing new organic material. The amount of energy expended by an animal over a specific </w:t>
      </w:r>
      <w:proofErr w:type="gramStart"/>
      <w:r>
        <w:t>period of time</w:t>
      </w:r>
      <w:proofErr w:type="gramEnd"/>
      <w:r>
        <w:t xml:space="preserve"> is referred to as a rate of heat energy released from an animal’s body (this procedure is known as calorimetry). However, measuring heat from an animal body with accurate precision requiring special equipment, which is often expensive. So, we measure rate that is controlled directly with heat production by oxygen consumption.</w:t>
      </w:r>
      <w:r w:rsidR="009C02DA">
        <w:t xml:space="preserve"> </w:t>
      </w:r>
      <w:r>
        <w:t xml:space="preserve">In an article published in 2000, K.A. Sloman set to exploring environmental factors and specific metabolic rate. The researcher carried out a study where he observed the effects of aggression on metabolism </w:t>
      </w:r>
      <w:proofErr w:type="gramStart"/>
      <w:r>
        <w:t>through the use of</w:t>
      </w:r>
      <w:proofErr w:type="gramEnd"/>
      <w:r>
        <w:t xml:space="preserve"> the brown trout (salmo trutta). Sloman placed a pair of the species in small, confined aquarium where he allowed one trout to establish a social hierarchy by becoming the dominant fish. He found that, other fish (subordinates) experienced high levles of soceity stress </w:t>
      </w:r>
      <w:proofErr w:type="gramStart"/>
      <w:r>
        <w:t>as a result of</w:t>
      </w:r>
      <w:proofErr w:type="gramEnd"/>
      <w:r>
        <w:t xml:space="preserve"> the aggression exhibited by the dominering trout. This led the smaller fish to have an increase in specific metabolic rate, which was measured through oxygen consumption (Sloman AK, 2000. Annals Biol. 34:15-17). This experiment is </w:t>
      </w:r>
      <w:proofErr w:type="gramStart"/>
      <w:r>
        <w:t>similar to</w:t>
      </w:r>
      <w:proofErr w:type="gramEnd"/>
      <w:r>
        <w:t xml:space="preserve"> our own as we wish to test the effects of aggression on the specific metabolic rate. </w:t>
      </w:r>
      <w:proofErr w:type="gramStart"/>
      <w:r>
        <w:t>In order to</w:t>
      </w:r>
      <w:proofErr w:type="gramEnd"/>
      <w:r>
        <w:t xml:space="preserve"> do this, we will use crayfish (</w:t>
      </w:r>
      <w:proofErr w:type="spellStart"/>
      <w:r>
        <w:t>orconectes</w:t>
      </w:r>
      <w:proofErr w:type="spellEnd"/>
      <w:r>
        <w:t xml:space="preserve"> sp.). We will carry out this experiment with the following hypothesis in mind: a crayfish is exposed to aggression/social stress should have a significant increase in specific metabolic rate.</w:t>
      </w:r>
    </w:p>
    <w:p w14:paraId="29C3EBD1" w14:textId="7FDCFFC2" w:rsidR="00C95C86" w:rsidRDefault="00C95C86" w:rsidP="00C95C86">
      <w:pPr>
        <w:pStyle w:val="FirstParagraph"/>
      </w:pPr>
      <w:r>
        <w:lastRenderedPageBreak/>
        <w:t>It is hard to address so many errors using just reflective coaching and references to other resources. Adding to the challenge, the entire report need</w:t>
      </w:r>
      <w:r w:rsidR="009C02DA">
        <w:t>ed</w:t>
      </w:r>
      <w:r>
        <w:t xml:space="preserve"> detailed corrections, not just these two paragraphs. We do not expect GTAs to spend time copy editing entire reports. Instead, we recommend us</w:t>
      </w:r>
      <w:r w:rsidR="009C02DA">
        <w:t>ing</w:t>
      </w:r>
      <w:r>
        <w:t xml:space="preserve"> one of these two strategies for responding to writing mechanics problems.</w:t>
      </w:r>
    </w:p>
    <w:p w14:paraId="5C3A80CC" w14:textId="77777777" w:rsidR="00C95C86" w:rsidRDefault="00C95C86" w:rsidP="00C95C86">
      <w:pPr>
        <w:pStyle w:val="BodyText"/>
      </w:pPr>
      <w:r>
        <w:rPr>
          <w:b/>
          <w:bCs/>
        </w:rPr>
        <w:t>Option 1:</w:t>
      </w:r>
      <w:r>
        <w:t xml:space="preserve"> highlight the one poorly written paragraph, and attach a new comment. List the specific errors that you see. Be sure to tell the student that you saw similar errors in other paragraphs, and that they are responsible for finding and correcting them. For example, the feedback comment for the flawed paragraph above might read:</w:t>
      </w:r>
    </w:p>
    <w:p w14:paraId="0441D8A4" w14:textId="77777777" w:rsidR="009C02DA" w:rsidRDefault="00C95C86" w:rsidP="00C95C86">
      <w:pPr>
        <w:pStyle w:val="BlockText"/>
      </w:pPr>
      <w:r>
        <w:t xml:space="preserve">You have a lot of basic writing flaws in your report that you need to correct or revise. For example, I found </w:t>
      </w:r>
      <w:proofErr w:type="gramStart"/>
      <w:r>
        <w:t>all of</w:t>
      </w:r>
      <w:proofErr w:type="gramEnd"/>
      <w:r>
        <w:t xml:space="preserve"> these basic errors in just these two paragraphs: </w:t>
      </w:r>
    </w:p>
    <w:p w14:paraId="19CD4A9A" w14:textId="77777777" w:rsidR="009C02DA" w:rsidRDefault="00C95C86" w:rsidP="00C95C86">
      <w:pPr>
        <w:pStyle w:val="BlockText"/>
      </w:pPr>
      <w:r>
        <w:t xml:space="preserve">* Unclear flow of the logic in both paragraphs </w:t>
      </w:r>
    </w:p>
    <w:p w14:paraId="4E26E987" w14:textId="77777777" w:rsidR="009C02DA" w:rsidRDefault="00C95C86" w:rsidP="00C95C86">
      <w:pPr>
        <w:pStyle w:val="BlockText"/>
      </w:pPr>
      <w:r>
        <w:t xml:space="preserve">* Errors in grammar (example: “Organisms metabolism is fundamental in the ways that it is the sum…” </w:t>
      </w:r>
    </w:p>
    <w:p w14:paraId="4CB72508" w14:textId="77777777" w:rsidR="009C02DA" w:rsidRDefault="00C95C86" w:rsidP="00C95C86">
      <w:pPr>
        <w:pStyle w:val="BlockText"/>
      </w:pPr>
      <w:r>
        <w:t xml:space="preserve">* Awkward wording, run-on sentences (ex. “The amount of energy expended by an animal over a specific period of time is referred to as a rate of heat energy released from an animal’s body (this procedure is known as calorimetry).” </w:t>
      </w:r>
    </w:p>
    <w:p w14:paraId="1353CC9D" w14:textId="77777777" w:rsidR="009C02DA" w:rsidRDefault="00C95C86" w:rsidP="00C95C86">
      <w:pPr>
        <w:pStyle w:val="BlockText"/>
      </w:pPr>
      <w:r>
        <w:t xml:space="preserve">* Improper word usage (ex. dominant, not domineering) </w:t>
      </w:r>
    </w:p>
    <w:p w14:paraId="153E7D6C" w14:textId="77777777" w:rsidR="009C02DA" w:rsidRDefault="00C95C86" w:rsidP="00C95C86">
      <w:pPr>
        <w:pStyle w:val="BlockText"/>
      </w:pPr>
      <w:r>
        <w:t xml:space="preserve">* Improper citation location and format (look at Sloman reference.) </w:t>
      </w:r>
    </w:p>
    <w:p w14:paraId="5209D119" w14:textId="77777777" w:rsidR="009C02DA" w:rsidRDefault="00C95C86" w:rsidP="00C95C86">
      <w:pPr>
        <w:pStyle w:val="BlockText"/>
      </w:pPr>
      <w:r>
        <w:t xml:space="preserve">* Format errors in scientific names </w:t>
      </w:r>
    </w:p>
    <w:p w14:paraId="4B6C0413" w14:textId="195E4F02" w:rsidR="00C95C86" w:rsidRDefault="00C95C86" w:rsidP="00C95C86">
      <w:pPr>
        <w:pStyle w:val="BlockText"/>
      </w:pPr>
      <w:r>
        <w:t>* Spelling errors (ex. levles of soceity)</w:t>
      </w:r>
    </w:p>
    <w:p w14:paraId="09E5314F" w14:textId="77777777" w:rsidR="00C95C86" w:rsidRDefault="00C95C86" w:rsidP="00C95C86">
      <w:pPr>
        <w:pStyle w:val="BlockText"/>
      </w:pPr>
      <w:r>
        <w:t>You need to revise this report very carefully. I recommend that you contact the Writing Center in the library first. They can help you with basic writing issues. After meeting with their tutors, make an appointment with me to work on how you could better organize your logic and key points.</w:t>
      </w:r>
    </w:p>
    <w:p w14:paraId="38A16676" w14:textId="77777777" w:rsidR="00C95C86" w:rsidRDefault="00C95C86" w:rsidP="00C95C86">
      <w:pPr>
        <w:pStyle w:val="FirstParagraph"/>
      </w:pPr>
    </w:p>
    <w:p w14:paraId="22E490A4" w14:textId="0ADB3925" w:rsidR="00C95C86" w:rsidRDefault="00C95C86" w:rsidP="00C95C86">
      <w:pPr>
        <w:pStyle w:val="BodyText"/>
        <w:rPr>
          <w:rStyle w:val="Hyperlink"/>
        </w:rPr>
      </w:pPr>
      <w:r>
        <w:rPr>
          <w:b/>
          <w:bCs/>
        </w:rPr>
        <w:t>Option 2:</w:t>
      </w:r>
      <w:r>
        <w:t xml:space="preserve"> use minimal marking. Edit one paragraph thoroughly for grammatical errors. Then attach a comment in the margin telling the student they are responsible for fixing similar errors beyond this paragraph. </w:t>
      </w:r>
      <w:hyperlink r:id="rId9">
        <w:r>
          <w:rPr>
            <w:rStyle w:val="Hyperlink"/>
          </w:rPr>
          <w:t>You can learn more about minimal marking here.</w:t>
        </w:r>
      </w:hyperlink>
    </w:p>
    <w:p w14:paraId="004AAF15" w14:textId="77777777" w:rsidR="009C02DA" w:rsidRDefault="009C02DA" w:rsidP="00C95C86">
      <w:pPr>
        <w:pStyle w:val="BodyText"/>
      </w:pPr>
    </w:p>
    <w:p w14:paraId="11F8DA9D" w14:textId="77777777" w:rsidR="009C02DA" w:rsidRDefault="009C02DA" w:rsidP="00C95C86">
      <w:pPr>
        <w:pStyle w:val="Heading2"/>
      </w:pPr>
      <w:bookmarkStart w:id="25" w:name="Xe76b943e7115c921cc018e6e620cfea3e8c24ac"/>
      <w:bookmarkEnd w:id="20"/>
      <w:bookmarkEnd w:id="24"/>
      <w:r>
        <w:br w:type="page"/>
      </w:r>
    </w:p>
    <w:p w14:paraId="358D99E7" w14:textId="729D2748" w:rsidR="00C95C86" w:rsidRDefault="00C95C86" w:rsidP="00C95C86">
      <w:pPr>
        <w:pStyle w:val="Heading2"/>
      </w:pPr>
      <w:r>
        <w:lastRenderedPageBreak/>
        <w:t>Other Suggestions When Giving Feedback</w:t>
      </w:r>
    </w:p>
    <w:p w14:paraId="145600D9" w14:textId="3346DC00" w:rsidR="00C95C86" w:rsidRDefault="00C95C86" w:rsidP="00C95C86">
      <w:pPr>
        <w:pStyle w:val="Compact"/>
        <w:numPr>
          <w:ilvl w:val="0"/>
          <w:numId w:val="2"/>
        </w:numPr>
      </w:pPr>
      <w:r>
        <w:t>Provide some positive encouragement or praise when warranted, but do not overstate it, or give undeserved praise.</w:t>
      </w:r>
    </w:p>
    <w:p w14:paraId="426B34B6" w14:textId="77777777" w:rsidR="00C95C86" w:rsidRDefault="00C95C86" w:rsidP="00C95C86">
      <w:pPr>
        <w:pStyle w:val="Compact"/>
        <w:numPr>
          <w:ilvl w:val="0"/>
          <w:numId w:val="2"/>
        </w:numPr>
      </w:pPr>
      <w:r>
        <w:t xml:space="preserve">If one </w:t>
      </w:r>
      <w:proofErr w:type="gramStart"/>
      <w:r>
        <w:t>particular item</w:t>
      </w:r>
      <w:proofErr w:type="gramEnd"/>
      <w:r>
        <w:t xml:space="preserve"> was done well, refer the student to it as an example of how to correct other parts of the report.</w:t>
      </w:r>
    </w:p>
    <w:p w14:paraId="09B5CD7A" w14:textId="77777777" w:rsidR="009C02DA" w:rsidRDefault="00C95C86" w:rsidP="00C95C86">
      <w:pPr>
        <w:pStyle w:val="Compact"/>
        <w:numPr>
          <w:ilvl w:val="0"/>
          <w:numId w:val="2"/>
        </w:numPr>
      </w:pPr>
      <w:r>
        <w:t xml:space="preserve">Avoid “but.” Think about this comment: </w:t>
      </w:r>
    </w:p>
    <w:p w14:paraId="03728DBA" w14:textId="751C3765" w:rsidR="009C02DA" w:rsidRDefault="00C95C86" w:rsidP="009C02DA">
      <w:pPr>
        <w:pStyle w:val="Compact"/>
        <w:numPr>
          <w:ilvl w:val="1"/>
          <w:numId w:val="2"/>
        </w:numPr>
      </w:pPr>
      <w:r>
        <w:t xml:space="preserve">“I like how you wrote your Intro, but the Methods need…”. The “but” negates what the student did well. </w:t>
      </w:r>
    </w:p>
    <w:p w14:paraId="25D20695" w14:textId="13B78B95" w:rsidR="00C95C86" w:rsidRDefault="00C95C86" w:rsidP="009C02DA">
      <w:pPr>
        <w:pStyle w:val="Compact"/>
        <w:numPr>
          <w:ilvl w:val="1"/>
          <w:numId w:val="2"/>
        </w:numPr>
      </w:pPr>
      <w:r>
        <w:t>Try wording that invites continued effort: “I like how you organized your Introduction. For the revision, try using the same organizational strategy for your Methods section, which needs…”.</w:t>
      </w:r>
    </w:p>
    <w:p w14:paraId="05533B27" w14:textId="77777777" w:rsidR="00C95C86" w:rsidRDefault="00C95C86" w:rsidP="00C95C86">
      <w:pPr>
        <w:pStyle w:val="Compact"/>
        <w:numPr>
          <w:ilvl w:val="0"/>
          <w:numId w:val="2"/>
        </w:numPr>
      </w:pPr>
      <w:r>
        <w:t xml:space="preserve">Do not interject writing conventions and idioms of your disciplinary sub-field. For example, our students are not required to use different formats for in-text citations, depending on the number of authors on the source article. These details become important later as students specialize; at the introductory level we want them to focus on fundamental writing issues.  </w:t>
      </w:r>
    </w:p>
    <w:p w14:paraId="65110369" w14:textId="77777777" w:rsidR="00C95C86" w:rsidRDefault="00C95C86" w:rsidP="00C95C86">
      <w:pPr>
        <w:pStyle w:val="Compact"/>
        <w:numPr>
          <w:ilvl w:val="0"/>
          <w:numId w:val="1"/>
        </w:numPr>
      </w:pPr>
    </w:p>
    <w:p w14:paraId="45F21613" w14:textId="6670D9EA" w:rsidR="00B74109" w:rsidRDefault="00B74109" w:rsidP="009C02DA">
      <w:pPr>
        <w:rPr>
          <w:rFonts w:asciiTheme="majorHAnsi" w:hAnsiTheme="majorHAnsi"/>
          <w:sz w:val="22"/>
        </w:rPr>
      </w:pPr>
      <w:bookmarkStart w:id="26" w:name="bibliography750"/>
      <w:bookmarkEnd w:id="18"/>
      <w:bookmarkEnd w:id="25"/>
    </w:p>
    <w:p w14:paraId="32FD458F" w14:textId="77777777" w:rsidR="002F22FE" w:rsidRPr="009C02DA" w:rsidRDefault="002F22FE" w:rsidP="009C02DA">
      <w:pPr>
        <w:rPr>
          <w:rFonts w:asciiTheme="majorHAnsi" w:hAnsiTheme="majorHAnsi"/>
          <w:sz w:val="22"/>
        </w:rPr>
      </w:pPr>
    </w:p>
    <w:p w14:paraId="26B72AAC" w14:textId="726B85F6" w:rsidR="001E1FBC" w:rsidRDefault="009C02DA" w:rsidP="001E1FBC">
      <w:pPr>
        <w:pStyle w:val="Heading1"/>
      </w:pPr>
      <w:bookmarkStart w:id="27" w:name="overview"/>
      <w:bookmarkStart w:id="28" w:name="writing-as-a-research-question"/>
      <w:r w:rsidRPr="009C02DA">
        <w:t>Sample Reports</w:t>
      </w:r>
    </w:p>
    <w:p w14:paraId="013E4186" w14:textId="4C1EB0B5" w:rsidR="001E1FBC" w:rsidRDefault="00ED4C3C" w:rsidP="009C02DA">
      <w:pPr>
        <w:pStyle w:val="FirstParagraph"/>
      </w:pPr>
      <w:r>
        <w:t>A separate file contain</w:t>
      </w:r>
      <w:r w:rsidR="009C02DA">
        <w:t xml:space="preserve">s </w:t>
      </w:r>
      <w:r w:rsidR="001E1FBC">
        <w:t xml:space="preserve">training </w:t>
      </w:r>
      <w:r w:rsidR="009C02DA">
        <w:t>reports</w:t>
      </w:r>
      <w:r w:rsidR="001E1FBC">
        <w:t xml:space="preserve"> that </w:t>
      </w:r>
      <w:r w:rsidR="009C02DA">
        <w:t>we</w:t>
      </w:r>
      <w:r w:rsidR="001E1FBC">
        <w:t xml:space="preserve"> use to teach </w:t>
      </w:r>
      <w:r w:rsidR="009C02DA">
        <w:t>GTAs</w:t>
      </w:r>
      <w:r w:rsidR="001E1FBC">
        <w:t xml:space="preserve"> how to </w:t>
      </w:r>
      <w:r w:rsidR="009C02DA">
        <w:t xml:space="preserve">score reports. There are </w:t>
      </w:r>
      <w:r w:rsidR="00AD66AF">
        <w:t>3-4</w:t>
      </w:r>
      <w:r w:rsidR="009C02DA">
        <w:t xml:space="preserve"> reports each for </w:t>
      </w:r>
      <w:r w:rsidR="001E1FBC">
        <w:t xml:space="preserve">ecology, physiology, </w:t>
      </w:r>
      <w:r w:rsidR="009C02DA">
        <w:t>and</w:t>
      </w:r>
      <w:r w:rsidR="001E1FBC">
        <w:t xml:space="preserve"> cell biology</w:t>
      </w:r>
      <w:r w:rsidR="009C02DA">
        <w:t xml:space="preserve">. There are examples of both poorly written and </w:t>
      </w:r>
      <w:r w:rsidR="001E1FBC">
        <w:t>higher quality reports</w:t>
      </w:r>
      <w:r w:rsidR="009C02DA">
        <w:t>.</w:t>
      </w:r>
      <w:bookmarkStart w:id="29" w:name="using-the-model-data-and-reports"/>
      <w:r w:rsidR="009C02DA">
        <w:t xml:space="preserve"> </w:t>
      </w:r>
      <w:r w:rsidR="001E1FBC">
        <w:t xml:space="preserve">Comments on key features or gaps that we </w:t>
      </w:r>
      <w:r w:rsidR="00AD66AF">
        <w:t>saw</w:t>
      </w:r>
      <w:r w:rsidR="001E1FBC">
        <w:t xml:space="preserve"> are in the </w:t>
      </w:r>
      <w:r w:rsidR="001E1FBC">
        <w:rPr>
          <w:b/>
          <w:bCs/>
        </w:rPr>
        <w:t xml:space="preserve">Notes </w:t>
      </w:r>
      <w:proofErr w:type="gramStart"/>
      <w:r w:rsidR="001E1FBC">
        <w:rPr>
          <w:b/>
          <w:bCs/>
        </w:rPr>
        <w:t>For</w:t>
      </w:r>
      <w:proofErr w:type="gramEnd"/>
      <w:r w:rsidR="001E1FBC">
        <w:rPr>
          <w:b/>
          <w:bCs/>
        </w:rPr>
        <w:t xml:space="preserve"> Instructors</w:t>
      </w:r>
      <w:r w:rsidR="001E1FBC">
        <w:t xml:space="preserve"> at the end of each sample report.</w:t>
      </w:r>
    </w:p>
    <w:bookmarkEnd w:id="27"/>
    <w:bookmarkEnd w:id="29"/>
    <w:p w14:paraId="6B833BA9" w14:textId="506DF894" w:rsidR="00C95C86" w:rsidRDefault="00C95C86" w:rsidP="00C95C86">
      <w:pPr>
        <w:pStyle w:val="BodyText"/>
      </w:pPr>
    </w:p>
    <w:bookmarkEnd w:id="1"/>
    <w:bookmarkEnd w:id="26"/>
    <w:bookmarkEnd w:id="28"/>
    <w:p w14:paraId="0B312021" w14:textId="7345B65C" w:rsidR="002D4A2A" w:rsidRDefault="002D4A2A">
      <w:pPr>
        <w:pStyle w:val="BodyText"/>
      </w:pPr>
    </w:p>
    <w:sectPr w:rsidR="002D4A2A" w:rsidSect="006D2D71">
      <w:footerReference w:type="even" r:id="rId10"/>
      <w:footerReference w:type="default" r:id="rId11"/>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55AE4" w14:textId="77777777" w:rsidR="006D2D71" w:rsidRDefault="006D2D71">
      <w:pPr>
        <w:spacing w:after="0"/>
      </w:pPr>
      <w:r>
        <w:separator/>
      </w:r>
    </w:p>
  </w:endnote>
  <w:endnote w:type="continuationSeparator" w:id="0">
    <w:p w14:paraId="594AED22" w14:textId="77777777" w:rsidR="006D2D71" w:rsidRDefault="006D2D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8223271"/>
      <w:docPartObj>
        <w:docPartGallery w:val="Page Numbers (Bottom of Page)"/>
        <w:docPartUnique/>
      </w:docPartObj>
    </w:sdtPr>
    <w:sdtContent>
      <w:p w14:paraId="016F58FD" w14:textId="7BBDCDCF" w:rsidR="007C1518" w:rsidRDefault="007C1518" w:rsidP="00170F1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211BC4" w14:textId="77777777" w:rsidR="007C1518" w:rsidRDefault="007C1518" w:rsidP="007C15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1426449"/>
      <w:docPartObj>
        <w:docPartGallery w:val="Page Numbers (Bottom of Page)"/>
        <w:docPartUnique/>
      </w:docPartObj>
    </w:sdtPr>
    <w:sdtEndPr>
      <w:rPr>
        <w:rStyle w:val="PageNumber"/>
        <w:rFonts w:asciiTheme="majorHAnsi" w:hAnsiTheme="majorHAnsi"/>
        <w:sz w:val="21"/>
        <w:szCs w:val="21"/>
      </w:rPr>
    </w:sdtEndPr>
    <w:sdtContent>
      <w:p w14:paraId="1983A42F" w14:textId="20C0A2E2" w:rsidR="007C1518" w:rsidRPr="007C1518" w:rsidRDefault="007C1518" w:rsidP="00170F14">
        <w:pPr>
          <w:pStyle w:val="Footer"/>
          <w:framePr w:wrap="none" w:vAnchor="text" w:hAnchor="margin" w:xAlign="right" w:y="1"/>
          <w:rPr>
            <w:rStyle w:val="PageNumber"/>
            <w:rFonts w:asciiTheme="majorHAnsi" w:hAnsiTheme="majorHAnsi"/>
            <w:sz w:val="21"/>
            <w:szCs w:val="21"/>
          </w:rPr>
        </w:pPr>
        <w:r w:rsidRPr="007C1518">
          <w:rPr>
            <w:rStyle w:val="PageNumber"/>
            <w:rFonts w:asciiTheme="majorHAnsi" w:hAnsiTheme="majorHAnsi"/>
            <w:sz w:val="21"/>
            <w:szCs w:val="21"/>
          </w:rPr>
          <w:fldChar w:fldCharType="begin"/>
        </w:r>
        <w:r w:rsidRPr="007C1518">
          <w:rPr>
            <w:rStyle w:val="PageNumber"/>
            <w:rFonts w:asciiTheme="majorHAnsi" w:hAnsiTheme="majorHAnsi"/>
            <w:sz w:val="21"/>
            <w:szCs w:val="21"/>
          </w:rPr>
          <w:instrText xml:space="preserve"> PAGE </w:instrText>
        </w:r>
        <w:r w:rsidRPr="007C1518">
          <w:rPr>
            <w:rStyle w:val="PageNumber"/>
            <w:rFonts w:asciiTheme="majorHAnsi" w:hAnsiTheme="majorHAnsi"/>
            <w:sz w:val="21"/>
            <w:szCs w:val="21"/>
          </w:rPr>
          <w:fldChar w:fldCharType="separate"/>
        </w:r>
        <w:r w:rsidRPr="007C1518">
          <w:rPr>
            <w:rStyle w:val="PageNumber"/>
            <w:rFonts w:asciiTheme="majorHAnsi" w:hAnsiTheme="majorHAnsi"/>
            <w:noProof/>
            <w:sz w:val="21"/>
            <w:szCs w:val="21"/>
          </w:rPr>
          <w:t>2</w:t>
        </w:r>
        <w:r w:rsidRPr="007C1518">
          <w:rPr>
            <w:rStyle w:val="PageNumber"/>
            <w:rFonts w:asciiTheme="majorHAnsi" w:hAnsiTheme="majorHAnsi"/>
            <w:sz w:val="21"/>
            <w:szCs w:val="21"/>
          </w:rPr>
          <w:fldChar w:fldCharType="end"/>
        </w:r>
      </w:p>
    </w:sdtContent>
  </w:sdt>
  <w:p w14:paraId="733BB183" w14:textId="77777777" w:rsidR="007C1518" w:rsidRPr="007C1518" w:rsidRDefault="007C1518" w:rsidP="007C1518">
    <w:pPr>
      <w:pStyle w:val="Footer"/>
      <w:ind w:right="360"/>
      <w:rPr>
        <w:rFonts w:asciiTheme="majorHAnsi" w:hAnsiTheme="majorHAnsi"/>
        <w:sz w:val="21"/>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3B841" w14:textId="77777777" w:rsidR="006D2D71" w:rsidRDefault="006D2D71">
      <w:r>
        <w:separator/>
      </w:r>
    </w:p>
  </w:footnote>
  <w:footnote w:type="continuationSeparator" w:id="0">
    <w:p w14:paraId="5DB3CE41" w14:textId="77777777" w:rsidR="006D2D71" w:rsidRDefault="006D2D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9A9B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6653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D2ABE34"/>
    <w:lvl w:ilvl="0">
      <w:start w:val="1"/>
      <w:numFmt w:val="decimal"/>
      <w:lvlText w:val="%1."/>
      <w:lvlJc w:val="left"/>
      <w:pPr>
        <w:ind w:left="720" w:hanging="480"/>
      </w:pPr>
    </w:lvl>
    <w:lvl w:ilvl="1">
      <w:start w:val="1"/>
      <w:numFmt w:val="bullet"/>
      <w:lvlText w:val=""/>
      <w:lvlJc w:val="left"/>
      <w:pPr>
        <w:ind w:left="1320" w:hanging="360"/>
      </w:pPr>
      <w:rPr>
        <w:rFonts w:ascii="Symbol" w:hAnsi="Symbo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483C7C2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067E5C0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0C42AAE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E1784E1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544A34E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9"/>
    <w:multiLevelType w:val="multilevel"/>
    <w:tmpl w:val="5CB64F3C"/>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A994110"/>
    <w:multiLevelType w:val="multilevel"/>
    <w:tmpl w:val="15A6F20C"/>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0" w15:restartNumberingAfterBreak="0">
    <w:nsid w:val="0A994112"/>
    <w:multiLevelType w:val="multilevel"/>
    <w:tmpl w:val="3C1668BC"/>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1" w15:restartNumberingAfterBreak="0">
    <w:nsid w:val="1C1E732B"/>
    <w:multiLevelType w:val="hybridMultilevel"/>
    <w:tmpl w:val="FB708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4A3E7A"/>
    <w:multiLevelType w:val="hybridMultilevel"/>
    <w:tmpl w:val="210AC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B92A91"/>
    <w:multiLevelType w:val="hybridMultilevel"/>
    <w:tmpl w:val="813A2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C51D3C"/>
    <w:multiLevelType w:val="hybridMultilevel"/>
    <w:tmpl w:val="6BE6F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8682261">
    <w:abstractNumId w:val="0"/>
  </w:num>
  <w:num w:numId="2" w16cid:durableId="1658343652">
    <w:abstractNumId w:val="1"/>
  </w:num>
  <w:num w:numId="3" w16cid:durableId="1191912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26780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4862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390468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53777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13039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45947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57987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90185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6581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7983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62883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7096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122539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42679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40209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44393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545309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814299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28614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37784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66114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63234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36145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00135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33069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05570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674650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4450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79501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05896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92968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06502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98498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03854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98240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0662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47963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55844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584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50157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56175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648057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32923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08338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51491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30814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69831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8699040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16cid:durableId="40777024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16cid:durableId="1398935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73565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14365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10646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589190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935602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32626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79355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4152716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2" w16cid:durableId="126546145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3" w16cid:durableId="680008742">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4" w16cid:durableId="1299257952">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5" w16cid:durableId="20117870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59305702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7" w16cid:durableId="1578398146">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8" w16cid:durableId="529681600">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9" w16cid:durableId="808281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305864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53507141">
    <w:abstractNumId w:val="2"/>
  </w:num>
  <w:num w:numId="72" w16cid:durableId="17881584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286038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85559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365983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5800990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591158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352563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22343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0059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352654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90169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1051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937174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118854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886451933">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7" w16cid:durableId="968045674">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88" w16cid:durableId="13928009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871846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8607030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524909242">
    <w:abstractNumId w:val="14"/>
  </w:num>
  <w:num w:numId="92" w16cid:durableId="1608078366">
    <w:abstractNumId w:val="13"/>
  </w:num>
  <w:num w:numId="93" w16cid:durableId="1610619014">
    <w:abstractNumId w:val="12"/>
  </w:num>
  <w:num w:numId="94" w16cid:durableId="256528088">
    <w:abstractNumId w:val="11"/>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5C86"/>
    <w:rsid w:val="00024906"/>
    <w:rsid w:val="0002663C"/>
    <w:rsid w:val="00026F85"/>
    <w:rsid w:val="000350DF"/>
    <w:rsid w:val="00046E9E"/>
    <w:rsid w:val="000650C0"/>
    <w:rsid w:val="000701D2"/>
    <w:rsid w:val="0009071C"/>
    <w:rsid w:val="000A0570"/>
    <w:rsid w:val="000B3351"/>
    <w:rsid w:val="000B51E7"/>
    <w:rsid w:val="0010191A"/>
    <w:rsid w:val="00137F25"/>
    <w:rsid w:val="00143055"/>
    <w:rsid w:val="00156ADE"/>
    <w:rsid w:val="001B4AFB"/>
    <w:rsid w:val="001B77EB"/>
    <w:rsid w:val="001D1DAA"/>
    <w:rsid w:val="001E1FBC"/>
    <w:rsid w:val="001F5AB0"/>
    <w:rsid w:val="0023432D"/>
    <w:rsid w:val="0024552F"/>
    <w:rsid w:val="00267557"/>
    <w:rsid w:val="002C5757"/>
    <w:rsid w:val="002D4A2A"/>
    <w:rsid w:val="002F22FE"/>
    <w:rsid w:val="0031682D"/>
    <w:rsid w:val="00374243"/>
    <w:rsid w:val="00384765"/>
    <w:rsid w:val="003B0E8D"/>
    <w:rsid w:val="00412244"/>
    <w:rsid w:val="00414074"/>
    <w:rsid w:val="004260F7"/>
    <w:rsid w:val="00431316"/>
    <w:rsid w:val="0044078A"/>
    <w:rsid w:val="0044766C"/>
    <w:rsid w:val="004B6D35"/>
    <w:rsid w:val="004F04BC"/>
    <w:rsid w:val="004F1444"/>
    <w:rsid w:val="00502491"/>
    <w:rsid w:val="00517C13"/>
    <w:rsid w:val="00520711"/>
    <w:rsid w:val="0053453D"/>
    <w:rsid w:val="00536CDF"/>
    <w:rsid w:val="00557AAE"/>
    <w:rsid w:val="00597DDC"/>
    <w:rsid w:val="005D5CFB"/>
    <w:rsid w:val="005F0F41"/>
    <w:rsid w:val="006056A3"/>
    <w:rsid w:val="0061259B"/>
    <w:rsid w:val="00627E2A"/>
    <w:rsid w:val="0063448E"/>
    <w:rsid w:val="0064616F"/>
    <w:rsid w:val="006513F7"/>
    <w:rsid w:val="006627FF"/>
    <w:rsid w:val="006D2D71"/>
    <w:rsid w:val="006F4A75"/>
    <w:rsid w:val="006F6BCE"/>
    <w:rsid w:val="00700973"/>
    <w:rsid w:val="007305C4"/>
    <w:rsid w:val="00737929"/>
    <w:rsid w:val="007A4017"/>
    <w:rsid w:val="007C12E0"/>
    <w:rsid w:val="007C1518"/>
    <w:rsid w:val="008361FE"/>
    <w:rsid w:val="0085228C"/>
    <w:rsid w:val="00863260"/>
    <w:rsid w:val="00897CC9"/>
    <w:rsid w:val="008E15B0"/>
    <w:rsid w:val="00903C23"/>
    <w:rsid w:val="009071B0"/>
    <w:rsid w:val="00941E95"/>
    <w:rsid w:val="00953553"/>
    <w:rsid w:val="00956F0D"/>
    <w:rsid w:val="00982B6D"/>
    <w:rsid w:val="009932DE"/>
    <w:rsid w:val="009A3917"/>
    <w:rsid w:val="009C02DA"/>
    <w:rsid w:val="009D510C"/>
    <w:rsid w:val="009E0DD8"/>
    <w:rsid w:val="009F651C"/>
    <w:rsid w:val="00A549E8"/>
    <w:rsid w:val="00A84C0F"/>
    <w:rsid w:val="00AC1BCB"/>
    <w:rsid w:val="00AD66AF"/>
    <w:rsid w:val="00AF019E"/>
    <w:rsid w:val="00B25591"/>
    <w:rsid w:val="00B36E27"/>
    <w:rsid w:val="00B37D61"/>
    <w:rsid w:val="00B424E9"/>
    <w:rsid w:val="00B470E0"/>
    <w:rsid w:val="00B57833"/>
    <w:rsid w:val="00B63782"/>
    <w:rsid w:val="00B64974"/>
    <w:rsid w:val="00B74109"/>
    <w:rsid w:val="00B87ED3"/>
    <w:rsid w:val="00BB36FD"/>
    <w:rsid w:val="00BB57CC"/>
    <w:rsid w:val="00BE26BC"/>
    <w:rsid w:val="00C05662"/>
    <w:rsid w:val="00C93C13"/>
    <w:rsid w:val="00C95C86"/>
    <w:rsid w:val="00CA4E4B"/>
    <w:rsid w:val="00CB1E72"/>
    <w:rsid w:val="00D02CFB"/>
    <w:rsid w:val="00D33BCD"/>
    <w:rsid w:val="00D36B6A"/>
    <w:rsid w:val="00D43109"/>
    <w:rsid w:val="00D72E4F"/>
    <w:rsid w:val="00DD6D50"/>
    <w:rsid w:val="00E15562"/>
    <w:rsid w:val="00E54853"/>
    <w:rsid w:val="00E720E4"/>
    <w:rsid w:val="00E94A83"/>
    <w:rsid w:val="00ED4C3C"/>
    <w:rsid w:val="00ED6B2B"/>
    <w:rsid w:val="00EE52D7"/>
    <w:rsid w:val="00EE5759"/>
    <w:rsid w:val="00EF3DD7"/>
    <w:rsid w:val="00EF4ECF"/>
    <w:rsid w:val="00F90474"/>
    <w:rsid w:val="00F930F6"/>
    <w:rsid w:val="00FA16E7"/>
    <w:rsid w:val="00FA7C7E"/>
    <w:rsid w:val="00FB0908"/>
    <w:rsid w:val="00FC7CE6"/>
    <w:rsid w:val="00FE1696"/>
    <w:rsid w:val="00FE6C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A17E1"/>
  <w15:docId w15:val="{98ADCF04-ADF8-ED44-8A5A-0497B6E93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3782"/>
    <w:rPr>
      <w:rFonts w:ascii="Times New Roman" w:hAnsi="Times New Roman"/>
    </w:rPr>
  </w:style>
  <w:style w:type="paragraph" w:styleId="Heading1">
    <w:name w:val="heading 1"/>
    <w:basedOn w:val="Normal"/>
    <w:next w:val="BodyText"/>
    <w:uiPriority w:val="9"/>
    <w:qFormat/>
    <w:rsid w:val="00B63782"/>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rsid w:val="00EF4ECF"/>
    <w:pPr>
      <w:keepNext/>
      <w:keepLines/>
      <w:spacing w:before="320" w:after="120"/>
      <w:outlineLvl w:val="1"/>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uiPriority w:val="9"/>
    <w:unhideWhenUsed/>
    <w:qFormat/>
    <w:rsid w:val="00B63782"/>
    <w:pPr>
      <w:keepNext/>
      <w:keepLines/>
      <w:spacing w:before="200" w:after="0"/>
      <w:outlineLvl w:val="2"/>
    </w:pPr>
    <w:rPr>
      <w:rFonts w:asciiTheme="majorHAnsi" w:eastAsiaTheme="majorEastAsia" w:hAnsiTheme="majorHAnsi" w:cstheme="majorBidi"/>
      <w:b/>
      <w:bCs/>
      <w:color w:val="365F91" w:themeColor="accent1" w:themeShade="BF"/>
    </w:rPr>
  </w:style>
  <w:style w:type="paragraph" w:styleId="Heading4">
    <w:name w:val="heading 4"/>
    <w:basedOn w:val="Normal"/>
    <w:next w:val="BodyText"/>
    <w:uiPriority w:val="9"/>
    <w:unhideWhenUsed/>
    <w:qFormat/>
    <w:rsid w:val="00BE26BC"/>
    <w:pPr>
      <w:keepNext/>
      <w:keepLines/>
      <w:spacing w:before="200" w:after="0"/>
      <w:outlineLvl w:val="3"/>
    </w:pPr>
    <w:rPr>
      <w:rFonts w:asciiTheme="majorHAnsi" w:eastAsiaTheme="majorEastAsia" w:hAnsiTheme="majorHAnsi" w:cstheme="majorBidi"/>
      <w:bCs/>
      <w:i/>
      <w:color w:val="365F91" w:themeColor="accent1" w:themeShade="BF"/>
    </w:rPr>
  </w:style>
  <w:style w:type="paragraph" w:styleId="Heading5">
    <w:name w:val="heading 5"/>
    <w:basedOn w:val="Normal"/>
    <w:next w:val="BodyText"/>
    <w:uiPriority w:val="9"/>
    <w:unhideWhenUsed/>
    <w:qFormat/>
    <w:rsid w:val="002D4A2A"/>
    <w:pPr>
      <w:keepNext/>
      <w:keepLines/>
      <w:spacing w:before="200" w:after="0"/>
      <w:outlineLvl w:val="4"/>
    </w:pPr>
    <w:rPr>
      <w:rFonts w:asciiTheme="majorHAnsi" w:eastAsiaTheme="majorEastAsia" w:hAnsiTheme="majorHAnsi" w:cstheme="majorBidi"/>
      <w:iCs/>
      <w:color w:val="000000" w:themeColor="text1"/>
      <w:u w:val="single"/>
    </w:rPr>
  </w:style>
  <w:style w:type="paragraph" w:styleId="Heading6">
    <w:name w:val="heading 6"/>
    <w:basedOn w:val="Normal"/>
    <w:next w:val="BodyText"/>
    <w:uiPriority w:val="9"/>
    <w:unhideWhenUsed/>
    <w:qFormat/>
    <w:rsid w:val="002D4A2A"/>
    <w:pPr>
      <w:keepNext/>
      <w:keepLines/>
      <w:spacing w:before="200" w:after="0"/>
      <w:outlineLvl w:val="5"/>
    </w:pPr>
    <w:rPr>
      <w:rFonts w:asciiTheme="majorHAnsi" w:eastAsiaTheme="majorEastAsia" w:hAnsiTheme="majorHAnsi" w:cstheme="majorBidi"/>
      <w: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5AB0"/>
    <w:pPr>
      <w:spacing w:before="180" w:after="180"/>
    </w:pPr>
    <w:rPr>
      <w:rFonts w:asciiTheme="majorHAnsi" w:hAnsiTheme="majorHAns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B63782"/>
    <w:rPr>
      <w:color w:val="365F91" w:themeColor="accent1" w:themeShade="B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5AB0"/>
    <w:rPr>
      <w:rFonts w:asciiTheme="majorHAnsi" w:hAnsiTheme="majorHAnsi"/>
      <w:sz w:val="22"/>
    </w:rPr>
  </w:style>
  <w:style w:type="character" w:styleId="FollowedHyperlink">
    <w:name w:val="FollowedHyperlink"/>
    <w:basedOn w:val="DefaultParagraphFont"/>
    <w:semiHidden/>
    <w:unhideWhenUsed/>
    <w:rsid w:val="00941E95"/>
    <w:rPr>
      <w:color w:val="800080" w:themeColor="followedHyperlink"/>
      <w:u w:val="single"/>
    </w:rPr>
  </w:style>
  <w:style w:type="character" w:styleId="UnresolvedMention">
    <w:name w:val="Unresolved Mention"/>
    <w:basedOn w:val="DefaultParagraphFont"/>
    <w:uiPriority w:val="99"/>
    <w:semiHidden/>
    <w:unhideWhenUsed/>
    <w:rsid w:val="0064616F"/>
    <w:rPr>
      <w:color w:val="605E5C"/>
      <w:shd w:val="clear" w:color="auto" w:fill="E1DFDD"/>
    </w:rPr>
  </w:style>
  <w:style w:type="paragraph" w:styleId="ListParagraph">
    <w:name w:val="List Paragraph"/>
    <w:basedOn w:val="Normal"/>
    <w:rsid w:val="009E0DD8"/>
    <w:pPr>
      <w:ind w:left="720"/>
      <w:contextualSpacing/>
    </w:pPr>
  </w:style>
  <w:style w:type="character" w:customStyle="1" w:styleId="BoldText">
    <w:name w:val="Bold Text"/>
    <w:basedOn w:val="DefaultParagraphFont"/>
    <w:uiPriority w:val="1"/>
    <w:qFormat/>
    <w:rsid w:val="002D4A2A"/>
    <w:rPr>
      <w:b/>
      <w:bCs/>
    </w:rPr>
  </w:style>
  <w:style w:type="paragraph" w:customStyle="1" w:styleId="Italics">
    <w:name w:val="Italics"/>
    <w:basedOn w:val="BodyText"/>
    <w:qFormat/>
    <w:rsid w:val="002D4A2A"/>
    <w:rPr>
      <w:i/>
      <w:iCs/>
    </w:rPr>
  </w:style>
  <w:style w:type="character" w:customStyle="1" w:styleId="BoldItalics">
    <w:name w:val="Bold Italics"/>
    <w:basedOn w:val="DefaultParagraphFont"/>
    <w:uiPriority w:val="1"/>
    <w:qFormat/>
    <w:rsid w:val="002D4A2A"/>
    <w:rPr>
      <w:b/>
      <w:bCs/>
      <w:i/>
      <w:iCs/>
    </w:rPr>
  </w:style>
  <w:style w:type="character" w:customStyle="1" w:styleId="Italicized">
    <w:name w:val="Italicized"/>
    <w:basedOn w:val="DefaultParagraphFont"/>
    <w:uiPriority w:val="1"/>
    <w:qFormat/>
    <w:rsid w:val="002D4A2A"/>
    <w:rPr>
      <w:i/>
      <w:iCs/>
    </w:rPr>
  </w:style>
  <w:style w:type="paragraph" w:styleId="Header">
    <w:name w:val="header"/>
    <w:basedOn w:val="Normal"/>
    <w:link w:val="HeaderChar"/>
    <w:unhideWhenUsed/>
    <w:rsid w:val="007C1518"/>
    <w:pPr>
      <w:tabs>
        <w:tab w:val="center" w:pos="4680"/>
        <w:tab w:val="right" w:pos="9360"/>
      </w:tabs>
      <w:spacing w:after="0"/>
    </w:pPr>
  </w:style>
  <w:style w:type="character" w:customStyle="1" w:styleId="HeaderChar">
    <w:name w:val="Header Char"/>
    <w:basedOn w:val="DefaultParagraphFont"/>
    <w:link w:val="Header"/>
    <w:rsid w:val="007C1518"/>
    <w:rPr>
      <w:rFonts w:ascii="Times New Roman" w:hAnsi="Times New Roman"/>
    </w:rPr>
  </w:style>
  <w:style w:type="paragraph" w:styleId="Footer">
    <w:name w:val="footer"/>
    <w:basedOn w:val="Normal"/>
    <w:link w:val="FooterChar"/>
    <w:unhideWhenUsed/>
    <w:rsid w:val="007C1518"/>
    <w:pPr>
      <w:tabs>
        <w:tab w:val="center" w:pos="4680"/>
        <w:tab w:val="right" w:pos="9360"/>
      </w:tabs>
      <w:spacing w:after="0"/>
    </w:pPr>
  </w:style>
  <w:style w:type="character" w:customStyle="1" w:styleId="FooterChar">
    <w:name w:val="Footer Char"/>
    <w:basedOn w:val="DefaultParagraphFont"/>
    <w:link w:val="Footer"/>
    <w:rsid w:val="007C1518"/>
    <w:rPr>
      <w:rFonts w:ascii="Times New Roman" w:hAnsi="Times New Roman"/>
    </w:rPr>
  </w:style>
  <w:style w:type="character" w:styleId="PageNumber">
    <w:name w:val="page number"/>
    <w:basedOn w:val="DefaultParagraphFont"/>
    <w:semiHidden/>
    <w:unhideWhenUsed/>
    <w:rsid w:val="007C1518"/>
  </w:style>
  <w:style w:type="table" w:styleId="PlainTable2">
    <w:name w:val="Plain Table 2"/>
    <w:basedOn w:val="TableNormal"/>
    <w:rsid w:val="00D02CF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file:///Users/danjohnson/Desktop/ABLE%202022%20Writeup/www.csuchico.edu/ge/faculty/writing_intensive_u/responding_to_writing/responding_to_surface_errors.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njohnson/Desktop/ABLE%202022%20Writeup/5_ABLE_2022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5_ABLE_2022_Word_Template.dotx</Template>
  <TotalTime>3</TotalTime>
  <Pages>12</Pages>
  <Words>3753</Words>
  <Characters>2139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Johnson, Dan</cp:lastModifiedBy>
  <cp:revision>4</cp:revision>
  <dcterms:created xsi:type="dcterms:W3CDTF">2024-06-05T19:32:00Z</dcterms:created>
  <dcterms:modified xsi:type="dcterms:W3CDTF">2024-06-05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